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1406E" w:rsidRDefault="003535C2">
      <w:pPr>
        <w:pStyle w:val="a5"/>
      </w:pPr>
      <w:r>
        <w:t>日本国憲法</w:t>
      </w:r>
    </w:p>
    <w:p w:rsidR="0001406E" w:rsidRDefault="003535C2">
      <w:pPr>
        <w:pStyle w:val="Author"/>
      </w:pPr>
      <w:r>
        <w:t>（昭和二十一年十一月三日憲法）</w:t>
      </w:r>
    </w:p>
    <w:sdt>
      <w:sdtPr>
        <w:rPr>
          <w:rFonts w:asciiTheme="minorHAnsi" w:eastAsiaTheme="minorEastAsia" w:hAnsiTheme="minorHAnsi" w:cstheme="minorBidi"/>
          <w:color w:val="auto"/>
          <w:sz w:val="24"/>
          <w:szCs w:val="24"/>
        </w:rPr>
        <w:id w:val="-847173075"/>
        <w:docPartObj>
          <w:docPartGallery w:val="Table of Contents"/>
          <w:docPartUnique/>
        </w:docPartObj>
      </w:sdtPr>
      <w:sdtEndPr/>
      <w:sdtContent>
        <w:p w:rsidR="0001406E" w:rsidRDefault="003535C2">
          <w:pPr>
            <w:pStyle w:val="af"/>
            <w:spacing w:after="480"/>
          </w:pPr>
          <w:r>
            <w:t>目次</w:t>
          </w:r>
        </w:p>
        <w:p w:rsidR="00254130" w:rsidRDefault="003535C2">
          <w:pPr>
            <w:pStyle w:val="10"/>
            <w:tabs>
              <w:tab w:val="right" w:leader="dot" w:pos="8828"/>
            </w:tabs>
            <w:ind w:left="480"/>
            <w:rPr>
              <w:noProof/>
              <w:kern w:val="2"/>
              <w:sz w:val="21"/>
              <w:szCs w:val="22"/>
              <w:lang w:eastAsia="ja-JP"/>
            </w:rPr>
          </w:pPr>
          <w:r>
            <w:fldChar w:fldCharType="begin"/>
          </w:r>
          <w:r>
            <w:instrText>TOC \o "1-3" \h \z \u</w:instrText>
          </w:r>
          <w:r w:rsidR="00254130">
            <w:fldChar w:fldCharType="separate"/>
          </w:r>
          <w:hyperlink w:anchor="_Toc485922047" w:history="1">
            <w:r w:rsidR="00254130" w:rsidRPr="00277A35">
              <w:rPr>
                <w:rStyle w:val="ae"/>
                <w:noProof/>
              </w:rPr>
              <w:t>第一章　天皇</w:t>
            </w:r>
            <w:r w:rsidR="00254130">
              <w:rPr>
                <w:noProof/>
                <w:webHidden/>
              </w:rPr>
              <w:tab/>
            </w:r>
            <w:r w:rsidR="00254130">
              <w:rPr>
                <w:noProof/>
                <w:webHidden/>
              </w:rPr>
              <w:fldChar w:fldCharType="begin"/>
            </w:r>
            <w:r w:rsidR="00254130">
              <w:rPr>
                <w:noProof/>
                <w:webHidden/>
              </w:rPr>
              <w:instrText xml:space="preserve"> PAGEREF _Toc485922047 \h </w:instrText>
            </w:r>
            <w:r w:rsidR="00254130">
              <w:rPr>
                <w:noProof/>
                <w:webHidden/>
              </w:rPr>
            </w:r>
            <w:r w:rsidR="00254130">
              <w:rPr>
                <w:noProof/>
                <w:webHidden/>
              </w:rPr>
              <w:fldChar w:fldCharType="separate"/>
            </w:r>
            <w:r w:rsidR="00254130">
              <w:rPr>
                <w:noProof/>
                <w:webHidden/>
              </w:rPr>
              <w:t>4</w:t>
            </w:r>
            <w:r w:rsidR="00254130">
              <w:rPr>
                <w:noProof/>
                <w:webHidden/>
              </w:rPr>
              <w:fldChar w:fldCharType="end"/>
            </w:r>
          </w:hyperlink>
        </w:p>
        <w:p w:rsidR="00254130" w:rsidRDefault="00254130">
          <w:pPr>
            <w:pStyle w:val="10"/>
            <w:tabs>
              <w:tab w:val="right" w:leader="dot" w:pos="8828"/>
            </w:tabs>
            <w:ind w:left="480"/>
            <w:rPr>
              <w:noProof/>
              <w:kern w:val="2"/>
              <w:sz w:val="21"/>
              <w:szCs w:val="22"/>
              <w:lang w:eastAsia="ja-JP"/>
            </w:rPr>
          </w:pPr>
          <w:hyperlink w:anchor="_Toc485922048" w:history="1">
            <w:r w:rsidRPr="00277A35">
              <w:rPr>
                <w:rStyle w:val="ae"/>
                <w:noProof/>
              </w:rPr>
              <w:t>第二章　戦争の放棄</w:t>
            </w:r>
            <w:r>
              <w:rPr>
                <w:noProof/>
                <w:webHidden/>
              </w:rPr>
              <w:tab/>
            </w:r>
            <w:r>
              <w:rPr>
                <w:noProof/>
                <w:webHidden/>
              </w:rPr>
              <w:fldChar w:fldCharType="begin"/>
            </w:r>
            <w:r>
              <w:rPr>
                <w:noProof/>
                <w:webHidden/>
              </w:rPr>
              <w:instrText xml:space="preserve"> PAGEREF _Toc485922048 \h </w:instrText>
            </w:r>
            <w:r>
              <w:rPr>
                <w:noProof/>
                <w:webHidden/>
              </w:rPr>
            </w:r>
            <w:r>
              <w:rPr>
                <w:noProof/>
                <w:webHidden/>
              </w:rPr>
              <w:fldChar w:fldCharType="separate"/>
            </w:r>
            <w:r>
              <w:rPr>
                <w:noProof/>
                <w:webHidden/>
              </w:rPr>
              <w:t>6</w:t>
            </w:r>
            <w:r>
              <w:rPr>
                <w:noProof/>
                <w:webHidden/>
              </w:rPr>
              <w:fldChar w:fldCharType="end"/>
            </w:r>
          </w:hyperlink>
        </w:p>
        <w:p w:rsidR="00254130" w:rsidRDefault="00254130">
          <w:pPr>
            <w:pStyle w:val="10"/>
            <w:tabs>
              <w:tab w:val="right" w:leader="dot" w:pos="8828"/>
            </w:tabs>
            <w:ind w:left="480"/>
            <w:rPr>
              <w:noProof/>
              <w:kern w:val="2"/>
              <w:sz w:val="21"/>
              <w:szCs w:val="22"/>
              <w:lang w:eastAsia="ja-JP"/>
            </w:rPr>
          </w:pPr>
          <w:hyperlink w:anchor="_Toc485922049" w:history="1">
            <w:r w:rsidRPr="00277A35">
              <w:rPr>
                <w:rStyle w:val="ae"/>
                <w:noProof/>
              </w:rPr>
              <w:t>第三章　国民の権利及び義務</w:t>
            </w:r>
            <w:r>
              <w:rPr>
                <w:noProof/>
                <w:webHidden/>
              </w:rPr>
              <w:tab/>
            </w:r>
            <w:r>
              <w:rPr>
                <w:noProof/>
                <w:webHidden/>
              </w:rPr>
              <w:fldChar w:fldCharType="begin"/>
            </w:r>
            <w:r>
              <w:rPr>
                <w:noProof/>
                <w:webHidden/>
              </w:rPr>
              <w:instrText xml:space="preserve"> PAGEREF _Toc485922049 \h </w:instrText>
            </w:r>
            <w:r>
              <w:rPr>
                <w:noProof/>
                <w:webHidden/>
              </w:rPr>
            </w:r>
            <w:r>
              <w:rPr>
                <w:noProof/>
                <w:webHidden/>
              </w:rPr>
              <w:fldChar w:fldCharType="separate"/>
            </w:r>
            <w:r>
              <w:rPr>
                <w:noProof/>
                <w:webHidden/>
              </w:rPr>
              <w:t>7</w:t>
            </w:r>
            <w:r>
              <w:rPr>
                <w:noProof/>
                <w:webHidden/>
              </w:rPr>
              <w:fldChar w:fldCharType="end"/>
            </w:r>
          </w:hyperlink>
        </w:p>
        <w:p w:rsidR="00254130" w:rsidRDefault="00254130">
          <w:pPr>
            <w:pStyle w:val="10"/>
            <w:tabs>
              <w:tab w:val="right" w:leader="dot" w:pos="8828"/>
            </w:tabs>
            <w:ind w:left="480"/>
            <w:rPr>
              <w:noProof/>
              <w:kern w:val="2"/>
              <w:sz w:val="21"/>
              <w:szCs w:val="22"/>
              <w:lang w:eastAsia="ja-JP"/>
            </w:rPr>
          </w:pPr>
          <w:hyperlink w:anchor="_Toc485922050" w:history="1">
            <w:r w:rsidRPr="00277A35">
              <w:rPr>
                <w:rStyle w:val="ae"/>
                <w:noProof/>
              </w:rPr>
              <w:t>第四章　国会</w:t>
            </w:r>
            <w:r>
              <w:rPr>
                <w:noProof/>
                <w:webHidden/>
              </w:rPr>
              <w:tab/>
            </w:r>
            <w:r>
              <w:rPr>
                <w:noProof/>
                <w:webHidden/>
              </w:rPr>
              <w:fldChar w:fldCharType="begin"/>
            </w:r>
            <w:r>
              <w:rPr>
                <w:noProof/>
                <w:webHidden/>
              </w:rPr>
              <w:instrText xml:space="preserve"> PAGEREF _Toc485922050 \h </w:instrText>
            </w:r>
            <w:r>
              <w:rPr>
                <w:noProof/>
                <w:webHidden/>
              </w:rPr>
            </w:r>
            <w:r>
              <w:rPr>
                <w:noProof/>
                <w:webHidden/>
              </w:rPr>
              <w:fldChar w:fldCharType="separate"/>
            </w:r>
            <w:r>
              <w:rPr>
                <w:noProof/>
                <w:webHidden/>
              </w:rPr>
              <w:t>12</w:t>
            </w:r>
            <w:r>
              <w:rPr>
                <w:noProof/>
                <w:webHidden/>
              </w:rPr>
              <w:fldChar w:fldCharType="end"/>
            </w:r>
          </w:hyperlink>
        </w:p>
        <w:p w:rsidR="00254130" w:rsidRDefault="00254130">
          <w:pPr>
            <w:pStyle w:val="10"/>
            <w:tabs>
              <w:tab w:val="right" w:leader="dot" w:pos="8828"/>
            </w:tabs>
            <w:ind w:left="480"/>
            <w:rPr>
              <w:noProof/>
              <w:kern w:val="2"/>
              <w:sz w:val="21"/>
              <w:szCs w:val="22"/>
              <w:lang w:eastAsia="ja-JP"/>
            </w:rPr>
          </w:pPr>
          <w:hyperlink w:anchor="_Toc485922051" w:history="1">
            <w:r w:rsidRPr="00277A35">
              <w:rPr>
                <w:rStyle w:val="ae"/>
                <w:noProof/>
              </w:rPr>
              <w:t>第五章　内閣</w:t>
            </w:r>
            <w:r>
              <w:rPr>
                <w:noProof/>
                <w:webHidden/>
              </w:rPr>
              <w:tab/>
            </w:r>
            <w:r>
              <w:rPr>
                <w:noProof/>
                <w:webHidden/>
              </w:rPr>
              <w:fldChar w:fldCharType="begin"/>
            </w:r>
            <w:r>
              <w:rPr>
                <w:noProof/>
                <w:webHidden/>
              </w:rPr>
              <w:instrText xml:space="preserve"> PAGEREF _Toc485922051 \h </w:instrText>
            </w:r>
            <w:r>
              <w:rPr>
                <w:noProof/>
                <w:webHidden/>
              </w:rPr>
            </w:r>
            <w:r>
              <w:rPr>
                <w:noProof/>
                <w:webHidden/>
              </w:rPr>
              <w:fldChar w:fldCharType="separate"/>
            </w:r>
            <w:r>
              <w:rPr>
                <w:noProof/>
                <w:webHidden/>
              </w:rPr>
              <w:t>16</w:t>
            </w:r>
            <w:r>
              <w:rPr>
                <w:noProof/>
                <w:webHidden/>
              </w:rPr>
              <w:fldChar w:fldCharType="end"/>
            </w:r>
          </w:hyperlink>
        </w:p>
        <w:p w:rsidR="00254130" w:rsidRDefault="00254130">
          <w:pPr>
            <w:pStyle w:val="10"/>
            <w:tabs>
              <w:tab w:val="right" w:leader="dot" w:pos="8828"/>
            </w:tabs>
            <w:ind w:left="480"/>
            <w:rPr>
              <w:noProof/>
              <w:kern w:val="2"/>
              <w:sz w:val="21"/>
              <w:szCs w:val="22"/>
              <w:lang w:eastAsia="ja-JP"/>
            </w:rPr>
          </w:pPr>
          <w:hyperlink w:anchor="_Toc485922052" w:history="1">
            <w:r w:rsidRPr="00277A35">
              <w:rPr>
                <w:rStyle w:val="ae"/>
                <w:noProof/>
              </w:rPr>
              <w:t>第六章　司法</w:t>
            </w:r>
            <w:r>
              <w:rPr>
                <w:noProof/>
                <w:webHidden/>
              </w:rPr>
              <w:tab/>
            </w:r>
            <w:r>
              <w:rPr>
                <w:noProof/>
                <w:webHidden/>
              </w:rPr>
              <w:fldChar w:fldCharType="begin"/>
            </w:r>
            <w:r>
              <w:rPr>
                <w:noProof/>
                <w:webHidden/>
              </w:rPr>
              <w:instrText xml:space="preserve"> PAGEREF _Toc485922052 \h </w:instrText>
            </w:r>
            <w:r>
              <w:rPr>
                <w:noProof/>
                <w:webHidden/>
              </w:rPr>
            </w:r>
            <w:r>
              <w:rPr>
                <w:noProof/>
                <w:webHidden/>
              </w:rPr>
              <w:fldChar w:fldCharType="separate"/>
            </w:r>
            <w:r>
              <w:rPr>
                <w:noProof/>
                <w:webHidden/>
              </w:rPr>
              <w:t>18</w:t>
            </w:r>
            <w:r>
              <w:rPr>
                <w:noProof/>
                <w:webHidden/>
              </w:rPr>
              <w:fldChar w:fldCharType="end"/>
            </w:r>
          </w:hyperlink>
        </w:p>
        <w:p w:rsidR="00254130" w:rsidRDefault="00254130">
          <w:pPr>
            <w:pStyle w:val="10"/>
            <w:tabs>
              <w:tab w:val="right" w:leader="dot" w:pos="8828"/>
            </w:tabs>
            <w:ind w:left="480"/>
            <w:rPr>
              <w:noProof/>
              <w:kern w:val="2"/>
              <w:sz w:val="21"/>
              <w:szCs w:val="22"/>
              <w:lang w:eastAsia="ja-JP"/>
            </w:rPr>
          </w:pPr>
          <w:hyperlink w:anchor="_Toc485922053" w:history="1">
            <w:r w:rsidRPr="00277A35">
              <w:rPr>
                <w:rStyle w:val="ae"/>
                <w:noProof/>
              </w:rPr>
              <w:t>第七章　財政</w:t>
            </w:r>
            <w:r>
              <w:rPr>
                <w:noProof/>
                <w:webHidden/>
              </w:rPr>
              <w:tab/>
            </w:r>
            <w:r>
              <w:rPr>
                <w:noProof/>
                <w:webHidden/>
              </w:rPr>
              <w:fldChar w:fldCharType="begin"/>
            </w:r>
            <w:r>
              <w:rPr>
                <w:noProof/>
                <w:webHidden/>
              </w:rPr>
              <w:instrText xml:space="preserve"> PAGEREF _Toc485922053 \h </w:instrText>
            </w:r>
            <w:r>
              <w:rPr>
                <w:noProof/>
                <w:webHidden/>
              </w:rPr>
            </w:r>
            <w:r>
              <w:rPr>
                <w:noProof/>
                <w:webHidden/>
              </w:rPr>
              <w:fldChar w:fldCharType="separate"/>
            </w:r>
            <w:r>
              <w:rPr>
                <w:noProof/>
                <w:webHidden/>
              </w:rPr>
              <w:t>20</w:t>
            </w:r>
            <w:r>
              <w:rPr>
                <w:noProof/>
                <w:webHidden/>
              </w:rPr>
              <w:fldChar w:fldCharType="end"/>
            </w:r>
          </w:hyperlink>
        </w:p>
        <w:p w:rsidR="00254130" w:rsidRDefault="00254130">
          <w:pPr>
            <w:pStyle w:val="10"/>
            <w:tabs>
              <w:tab w:val="right" w:leader="dot" w:pos="8828"/>
            </w:tabs>
            <w:ind w:left="480"/>
            <w:rPr>
              <w:noProof/>
              <w:kern w:val="2"/>
              <w:sz w:val="21"/>
              <w:szCs w:val="22"/>
              <w:lang w:eastAsia="ja-JP"/>
            </w:rPr>
          </w:pPr>
          <w:hyperlink w:anchor="_Toc485922054" w:history="1">
            <w:r w:rsidRPr="00277A35">
              <w:rPr>
                <w:rStyle w:val="ae"/>
                <w:noProof/>
              </w:rPr>
              <w:t>第八章　地方自治</w:t>
            </w:r>
            <w:r>
              <w:rPr>
                <w:noProof/>
                <w:webHidden/>
              </w:rPr>
              <w:tab/>
            </w:r>
            <w:r>
              <w:rPr>
                <w:noProof/>
                <w:webHidden/>
              </w:rPr>
              <w:fldChar w:fldCharType="begin"/>
            </w:r>
            <w:r>
              <w:rPr>
                <w:noProof/>
                <w:webHidden/>
              </w:rPr>
              <w:instrText xml:space="preserve"> PAGEREF _Toc485922054 \h </w:instrText>
            </w:r>
            <w:r>
              <w:rPr>
                <w:noProof/>
                <w:webHidden/>
              </w:rPr>
            </w:r>
            <w:r>
              <w:rPr>
                <w:noProof/>
                <w:webHidden/>
              </w:rPr>
              <w:fldChar w:fldCharType="separate"/>
            </w:r>
            <w:r>
              <w:rPr>
                <w:noProof/>
                <w:webHidden/>
              </w:rPr>
              <w:t>22</w:t>
            </w:r>
            <w:r>
              <w:rPr>
                <w:noProof/>
                <w:webHidden/>
              </w:rPr>
              <w:fldChar w:fldCharType="end"/>
            </w:r>
          </w:hyperlink>
        </w:p>
        <w:p w:rsidR="00254130" w:rsidRDefault="00254130">
          <w:pPr>
            <w:pStyle w:val="10"/>
            <w:tabs>
              <w:tab w:val="right" w:leader="dot" w:pos="8828"/>
            </w:tabs>
            <w:ind w:left="480"/>
            <w:rPr>
              <w:noProof/>
              <w:kern w:val="2"/>
              <w:sz w:val="21"/>
              <w:szCs w:val="22"/>
              <w:lang w:eastAsia="ja-JP"/>
            </w:rPr>
          </w:pPr>
          <w:hyperlink w:anchor="_Toc485922055" w:history="1">
            <w:r w:rsidRPr="00277A35">
              <w:rPr>
                <w:rStyle w:val="ae"/>
                <w:noProof/>
              </w:rPr>
              <w:t>第九章　改正</w:t>
            </w:r>
            <w:r>
              <w:rPr>
                <w:noProof/>
                <w:webHidden/>
              </w:rPr>
              <w:tab/>
            </w:r>
            <w:r>
              <w:rPr>
                <w:noProof/>
                <w:webHidden/>
              </w:rPr>
              <w:fldChar w:fldCharType="begin"/>
            </w:r>
            <w:r>
              <w:rPr>
                <w:noProof/>
                <w:webHidden/>
              </w:rPr>
              <w:instrText xml:space="preserve"> PAGEREF _Toc485922055 \h </w:instrText>
            </w:r>
            <w:r>
              <w:rPr>
                <w:noProof/>
                <w:webHidden/>
              </w:rPr>
            </w:r>
            <w:r>
              <w:rPr>
                <w:noProof/>
                <w:webHidden/>
              </w:rPr>
              <w:fldChar w:fldCharType="separate"/>
            </w:r>
            <w:r>
              <w:rPr>
                <w:noProof/>
                <w:webHidden/>
              </w:rPr>
              <w:t>23</w:t>
            </w:r>
            <w:r>
              <w:rPr>
                <w:noProof/>
                <w:webHidden/>
              </w:rPr>
              <w:fldChar w:fldCharType="end"/>
            </w:r>
          </w:hyperlink>
        </w:p>
        <w:p w:rsidR="00254130" w:rsidRDefault="00254130">
          <w:pPr>
            <w:pStyle w:val="10"/>
            <w:tabs>
              <w:tab w:val="right" w:leader="dot" w:pos="8828"/>
            </w:tabs>
            <w:ind w:left="480"/>
            <w:rPr>
              <w:noProof/>
              <w:kern w:val="2"/>
              <w:sz w:val="21"/>
              <w:szCs w:val="22"/>
              <w:lang w:eastAsia="ja-JP"/>
            </w:rPr>
          </w:pPr>
          <w:hyperlink w:anchor="_Toc485922056" w:history="1">
            <w:r w:rsidRPr="00277A35">
              <w:rPr>
                <w:rStyle w:val="ae"/>
                <w:noProof/>
              </w:rPr>
              <w:t>第十章　最高法規</w:t>
            </w:r>
            <w:r>
              <w:rPr>
                <w:noProof/>
                <w:webHidden/>
              </w:rPr>
              <w:tab/>
            </w:r>
            <w:r>
              <w:rPr>
                <w:noProof/>
                <w:webHidden/>
              </w:rPr>
              <w:fldChar w:fldCharType="begin"/>
            </w:r>
            <w:r>
              <w:rPr>
                <w:noProof/>
                <w:webHidden/>
              </w:rPr>
              <w:instrText xml:space="preserve"> PAGEREF _Toc485922056 \h </w:instrText>
            </w:r>
            <w:r>
              <w:rPr>
                <w:noProof/>
                <w:webHidden/>
              </w:rPr>
            </w:r>
            <w:r>
              <w:rPr>
                <w:noProof/>
                <w:webHidden/>
              </w:rPr>
              <w:fldChar w:fldCharType="separate"/>
            </w:r>
            <w:r>
              <w:rPr>
                <w:noProof/>
                <w:webHidden/>
              </w:rPr>
              <w:t>24</w:t>
            </w:r>
            <w:r>
              <w:rPr>
                <w:noProof/>
                <w:webHidden/>
              </w:rPr>
              <w:fldChar w:fldCharType="end"/>
            </w:r>
          </w:hyperlink>
        </w:p>
        <w:p w:rsidR="00254130" w:rsidRDefault="00254130">
          <w:pPr>
            <w:pStyle w:val="10"/>
            <w:tabs>
              <w:tab w:val="right" w:leader="dot" w:pos="8828"/>
            </w:tabs>
            <w:ind w:left="480"/>
            <w:rPr>
              <w:noProof/>
              <w:kern w:val="2"/>
              <w:sz w:val="21"/>
              <w:szCs w:val="22"/>
              <w:lang w:eastAsia="ja-JP"/>
            </w:rPr>
          </w:pPr>
          <w:hyperlink w:anchor="_Toc485922057" w:history="1">
            <w:r w:rsidRPr="00277A35">
              <w:rPr>
                <w:rStyle w:val="ae"/>
                <w:noProof/>
              </w:rPr>
              <w:t>第十一章　補則</w:t>
            </w:r>
            <w:r>
              <w:rPr>
                <w:noProof/>
                <w:webHidden/>
              </w:rPr>
              <w:tab/>
            </w:r>
            <w:r>
              <w:rPr>
                <w:noProof/>
                <w:webHidden/>
              </w:rPr>
              <w:fldChar w:fldCharType="begin"/>
            </w:r>
            <w:r>
              <w:rPr>
                <w:noProof/>
                <w:webHidden/>
              </w:rPr>
              <w:instrText xml:space="preserve"> PAGEREF _Toc485922057 \h </w:instrText>
            </w:r>
            <w:r>
              <w:rPr>
                <w:noProof/>
                <w:webHidden/>
              </w:rPr>
            </w:r>
            <w:r>
              <w:rPr>
                <w:noProof/>
                <w:webHidden/>
              </w:rPr>
              <w:fldChar w:fldCharType="separate"/>
            </w:r>
            <w:r>
              <w:rPr>
                <w:noProof/>
                <w:webHidden/>
              </w:rPr>
              <w:t>25</w:t>
            </w:r>
            <w:r>
              <w:rPr>
                <w:noProof/>
                <w:webHidden/>
              </w:rPr>
              <w:fldChar w:fldCharType="end"/>
            </w:r>
          </w:hyperlink>
        </w:p>
        <w:p w:rsidR="0001406E" w:rsidRDefault="003535C2">
          <w:r>
            <w:fldChar w:fldCharType="end"/>
          </w:r>
        </w:p>
      </w:sdtContent>
    </w:sdt>
    <w:p w:rsidR="0001406E" w:rsidRDefault="003535C2">
      <w:pPr>
        <w:pStyle w:val="FirstParagraph"/>
        <w:ind w:firstLine="240"/>
        <w:rPr>
          <w:lang w:eastAsia="ja-JP"/>
        </w:rPr>
      </w:pPr>
      <w:r>
        <w:rPr>
          <w:lang w:eastAsia="ja-JP"/>
        </w:rPr>
        <w:t>日本国民は、正当に選挙された国会における代表者を通じて行動し、われらとわれらの子孫のために、諸国民との協和による成果と、わが国全土にわたつて自由のもたらす恵沢を確保し、政府の行為によつて再び戦争の惨禍が起ることのないやうにすることを決意し、ここに主権が国民に存することを宣言し、この憲法を確定する。そもそも国政は、国民の厳粛な信託によるものであつて、その権威は国民に由来し、その権力は国民の代表者がこれを行使し、その福利は国民がこれを享受する。これは人類普遍の原理であり、この憲法は、かかる原理に基くものである。</w:t>
      </w:r>
      <w:r>
        <w:rPr>
          <w:lang w:eastAsia="ja-JP"/>
        </w:rPr>
        <w:t>われらは、これに反する一切の憲法、法令及び詔勅を排除する。</w:t>
      </w:r>
    </w:p>
    <w:p w:rsidR="0001406E" w:rsidRDefault="003535C2">
      <w:pPr>
        <w:pStyle w:val="a0"/>
        <w:ind w:firstLine="240"/>
        <w:rPr>
          <w:lang w:eastAsia="ja-JP"/>
        </w:rPr>
      </w:pPr>
      <w:r>
        <w:rPr>
          <w:lang w:eastAsia="ja-JP"/>
        </w:rPr>
        <w:lastRenderedPageBreak/>
        <w:t>日本国民は、恒久の平和を念願し、人間相互の関係を支配する崇高な理想を深く自覚するのであつて、平和を愛する諸国民の公正と信義に信頼して、われらの安全と生存を保持しようと決意した。われらは、平和を維持し、専制と隷従、圧迫と偏狭を地上から永遠に除去しようと努めてゐる国際社会において、名誉ある地位を占めたいと思ふ。われらは、全世界の国民が、ひとしく恐怖と欠乏から免かれ、平和のうちに生存する権利を有することを確認する。</w:t>
      </w:r>
    </w:p>
    <w:p w:rsidR="0001406E" w:rsidRDefault="003535C2">
      <w:pPr>
        <w:pStyle w:val="a0"/>
        <w:ind w:firstLine="240"/>
        <w:rPr>
          <w:lang w:eastAsia="ja-JP"/>
        </w:rPr>
      </w:pPr>
      <w:r>
        <w:rPr>
          <w:lang w:eastAsia="ja-JP"/>
        </w:rPr>
        <w:t>われらは、いづれの国家も、自国のことの</w:t>
      </w:r>
      <w:r>
        <w:rPr>
          <w:lang w:eastAsia="ja-JP"/>
        </w:rPr>
        <w:t>みに専念して他国を無視してはならないのであつて、政治道徳の法則は、普遍的なものであり、この法則に従ふことは、自国の主権を維持し、他国と対等関係に立たうとする各国の責務であると信ずる。</w:t>
      </w:r>
    </w:p>
    <w:p w:rsidR="0001406E" w:rsidRDefault="003535C2">
      <w:pPr>
        <w:pStyle w:val="a0"/>
        <w:ind w:firstLine="240"/>
        <w:rPr>
          <w:lang w:eastAsia="ja-JP"/>
        </w:rPr>
      </w:pPr>
      <w:r>
        <w:rPr>
          <w:lang w:eastAsia="ja-JP"/>
        </w:rPr>
        <w:t>日本国民は、国家の名誉にかけ、全力をあげてこの崇高な理想と目的を達成することを誓ふ。</w:t>
      </w:r>
    </w:p>
    <w:p w:rsidR="0001406E" w:rsidRDefault="003535C2">
      <w:pPr>
        <w:pStyle w:val="1"/>
        <w:spacing w:after="1200"/>
        <w:rPr>
          <w:lang w:eastAsia="ja-JP"/>
        </w:rPr>
      </w:pPr>
      <w:bookmarkStart w:id="0" w:name="第一章天皇"/>
      <w:bookmarkStart w:id="1" w:name="_Toc485922047"/>
      <w:bookmarkEnd w:id="0"/>
      <w:r>
        <w:rPr>
          <w:lang w:eastAsia="ja-JP"/>
        </w:rPr>
        <w:lastRenderedPageBreak/>
        <w:t>第一章　天皇</w:t>
      </w:r>
      <w:bookmarkEnd w:id="1"/>
    </w:p>
    <w:p w:rsidR="0001406E" w:rsidRDefault="003535C2">
      <w:pPr>
        <w:pStyle w:val="DefinitionTerm"/>
        <w:rPr>
          <w:lang w:eastAsia="ja-JP"/>
        </w:rPr>
      </w:pPr>
      <w:r>
        <w:rPr>
          <w:lang w:eastAsia="ja-JP"/>
        </w:rPr>
        <w:t>第一条</w:t>
      </w:r>
    </w:p>
    <w:p w:rsidR="0001406E" w:rsidRDefault="003535C2">
      <w:pPr>
        <w:pStyle w:val="Definition"/>
        <w:ind w:left="480"/>
        <w:rPr>
          <w:lang w:eastAsia="ja-JP"/>
        </w:rPr>
      </w:pPr>
      <w:r>
        <w:rPr>
          <w:lang w:eastAsia="ja-JP"/>
        </w:rPr>
        <w:t>天皇は、日本国の象徴であり日本国民統合の象徴であつて、この地位は、主権の存する日本国民の総意に基く。</w:t>
      </w:r>
    </w:p>
    <w:p w:rsidR="0001406E" w:rsidRDefault="003535C2">
      <w:pPr>
        <w:pStyle w:val="DefinitionTerm"/>
      </w:pPr>
      <w:r>
        <w:t>第二条</w:t>
      </w:r>
    </w:p>
    <w:p w:rsidR="0001406E" w:rsidRDefault="003535C2">
      <w:pPr>
        <w:pStyle w:val="Definition"/>
        <w:ind w:left="480"/>
        <w:rPr>
          <w:lang w:eastAsia="ja-JP"/>
        </w:rPr>
      </w:pPr>
      <w:r>
        <w:rPr>
          <w:lang w:eastAsia="ja-JP"/>
        </w:rPr>
        <w:t>皇位は、世襲のものであつて、国会の議決した</w:t>
      </w:r>
      <w:hyperlink r:id="rId7">
        <w:r>
          <w:rPr>
            <w:rStyle w:val="ae"/>
            <w:lang w:eastAsia="ja-JP"/>
          </w:rPr>
          <w:t>皇室典範</w:t>
        </w:r>
      </w:hyperlink>
      <w:r>
        <w:rPr>
          <w:lang w:eastAsia="ja-JP"/>
        </w:rPr>
        <w:t xml:space="preserve"> </w:t>
      </w:r>
      <w:r>
        <w:rPr>
          <w:lang w:eastAsia="ja-JP"/>
        </w:rPr>
        <w:t>の定めるところにより、これを継承する。</w:t>
      </w:r>
    </w:p>
    <w:p w:rsidR="0001406E" w:rsidRDefault="003535C2">
      <w:pPr>
        <w:pStyle w:val="DefinitionTerm"/>
        <w:rPr>
          <w:lang w:eastAsia="ja-JP"/>
        </w:rPr>
      </w:pPr>
      <w:r>
        <w:rPr>
          <w:lang w:eastAsia="ja-JP"/>
        </w:rPr>
        <w:t>第三条</w:t>
      </w:r>
    </w:p>
    <w:p w:rsidR="0001406E" w:rsidRDefault="003535C2">
      <w:pPr>
        <w:pStyle w:val="Definition"/>
        <w:ind w:left="480"/>
        <w:rPr>
          <w:lang w:eastAsia="ja-JP"/>
        </w:rPr>
      </w:pPr>
      <w:r>
        <w:rPr>
          <w:lang w:eastAsia="ja-JP"/>
        </w:rPr>
        <w:t>天皇の国事に関するすべての行為には、内閣の助言と承認を必要とし、内閣が、その責任を負ふ。</w:t>
      </w:r>
    </w:p>
    <w:p w:rsidR="0001406E" w:rsidRDefault="003535C2">
      <w:pPr>
        <w:pStyle w:val="DefinitionTerm"/>
        <w:rPr>
          <w:lang w:eastAsia="ja-JP"/>
        </w:rPr>
      </w:pPr>
      <w:r>
        <w:rPr>
          <w:lang w:eastAsia="ja-JP"/>
        </w:rPr>
        <w:t>第四条</w:t>
      </w:r>
    </w:p>
    <w:p w:rsidR="0001406E" w:rsidRDefault="003535C2">
      <w:pPr>
        <w:pStyle w:val="Definition"/>
        <w:ind w:left="480"/>
        <w:rPr>
          <w:lang w:eastAsia="ja-JP"/>
        </w:rPr>
      </w:pPr>
      <w:r>
        <w:rPr>
          <w:lang w:eastAsia="ja-JP"/>
        </w:rPr>
        <w:t>天皇は、この憲法の定める国事に関する行為のみを行ひ、国政に関する権能を有しない。</w:t>
      </w:r>
    </w:p>
    <w:p w:rsidR="0001406E" w:rsidRDefault="003535C2">
      <w:pPr>
        <w:pStyle w:val="Definition"/>
        <w:ind w:left="480"/>
        <w:rPr>
          <w:lang w:eastAsia="ja-JP"/>
        </w:rPr>
      </w:pPr>
      <w:r>
        <w:rPr>
          <w:lang w:eastAsia="ja-JP"/>
        </w:rPr>
        <w:t>２　天皇は、法律の定めるところにより、その国事に関する行為を委任することができる。</w:t>
      </w:r>
    </w:p>
    <w:p w:rsidR="0001406E" w:rsidRDefault="003535C2">
      <w:pPr>
        <w:pStyle w:val="DefinitionTerm"/>
      </w:pPr>
      <w:r>
        <w:t>第五条</w:t>
      </w:r>
    </w:p>
    <w:p w:rsidR="0001406E" w:rsidRDefault="003535C2">
      <w:pPr>
        <w:pStyle w:val="Definition"/>
        <w:ind w:left="480"/>
        <w:rPr>
          <w:lang w:eastAsia="ja-JP"/>
        </w:rPr>
      </w:pPr>
      <w:hyperlink r:id="rId8">
        <w:r>
          <w:rPr>
            <w:rStyle w:val="ae"/>
            <w:lang w:eastAsia="ja-JP"/>
          </w:rPr>
          <w:t>皇室典範</w:t>
        </w:r>
      </w:hyperlink>
      <w:r>
        <w:rPr>
          <w:lang w:eastAsia="ja-JP"/>
        </w:rPr>
        <w:t xml:space="preserve"> </w:t>
      </w:r>
      <w:r>
        <w:rPr>
          <w:lang w:eastAsia="ja-JP"/>
        </w:rPr>
        <w:t>の定めるところにより摂政を置くときは、摂政は、天皇の名でその国事に関する行為を行ふ。この場合には、前条第一項の規定を準用する。</w:t>
      </w:r>
    </w:p>
    <w:p w:rsidR="0001406E" w:rsidRDefault="003535C2">
      <w:pPr>
        <w:pStyle w:val="DefinitionTerm"/>
        <w:rPr>
          <w:lang w:eastAsia="ja-JP"/>
        </w:rPr>
      </w:pPr>
      <w:r>
        <w:rPr>
          <w:lang w:eastAsia="ja-JP"/>
        </w:rPr>
        <w:t>第六条</w:t>
      </w:r>
    </w:p>
    <w:p w:rsidR="0001406E" w:rsidRDefault="003535C2">
      <w:pPr>
        <w:pStyle w:val="Definition"/>
        <w:ind w:left="480"/>
        <w:rPr>
          <w:lang w:eastAsia="ja-JP"/>
        </w:rPr>
      </w:pPr>
      <w:r>
        <w:rPr>
          <w:lang w:eastAsia="ja-JP"/>
        </w:rPr>
        <w:t>天皇は、国会の指名に基いて、内閣総理大臣を任命する。</w:t>
      </w:r>
    </w:p>
    <w:p w:rsidR="0001406E" w:rsidRDefault="003535C2">
      <w:pPr>
        <w:pStyle w:val="Definition"/>
        <w:ind w:left="480"/>
        <w:rPr>
          <w:lang w:eastAsia="ja-JP"/>
        </w:rPr>
      </w:pPr>
      <w:r>
        <w:rPr>
          <w:lang w:eastAsia="ja-JP"/>
        </w:rPr>
        <w:t>２　天皇は、内閣の指名に基いて、最高裁判所の長たる裁判官を任命する。</w:t>
      </w:r>
    </w:p>
    <w:p w:rsidR="0001406E" w:rsidRDefault="003535C2">
      <w:pPr>
        <w:pStyle w:val="DefinitionTerm"/>
        <w:rPr>
          <w:lang w:eastAsia="ja-JP"/>
        </w:rPr>
      </w:pPr>
      <w:r>
        <w:rPr>
          <w:lang w:eastAsia="ja-JP"/>
        </w:rPr>
        <w:t>第七条</w:t>
      </w:r>
    </w:p>
    <w:p w:rsidR="0001406E" w:rsidRDefault="003535C2">
      <w:pPr>
        <w:pStyle w:val="Definition"/>
        <w:ind w:left="480"/>
        <w:rPr>
          <w:lang w:eastAsia="ja-JP"/>
        </w:rPr>
      </w:pPr>
      <w:r>
        <w:rPr>
          <w:lang w:eastAsia="ja-JP"/>
        </w:rPr>
        <w:t>天皇は、内閣の助言と承認により、国民のために、左の国事に関する行為を行ふ。</w:t>
      </w:r>
    </w:p>
    <w:p w:rsidR="0001406E" w:rsidRDefault="003535C2">
      <w:pPr>
        <w:pStyle w:val="Definition"/>
        <w:numPr>
          <w:ilvl w:val="0"/>
          <w:numId w:val="27"/>
        </w:numPr>
        <w:ind w:left="960"/>
        <w:rPr>
          <w:lang w:eastAsia="ja-JP"/>
        </w:rPr>
      </w:pPr>
      <w:r>
        <w:rPr>
          <w:lang w:eastAsia="ja-JP"/>
        </w:rPr>
        <w:t>憲法改正、法律、政令及び条約を公布すること。</w:t>
      </w:r>
    </w:p>
    <w:p w:rsidR="0001406E" w:rsidRDefault="003535C2">
      <w:pPr>
        <w:pStyle w:val="Definition"/>
        <w:numPr>
          <w:ilvl w:val="0"/>
          <w:numId w:val="27"/>
        </w:numPr>
        <w:ind w:left="960"/>
      </w:pPr>
      <w:r>
        <w:lastRenderedPageBreak/>
        <w:t>国会を召集すること。</w:t>
      </w:r>
    </w:p>
    <w:p w:rsidR="0001406E" w:rsidRDefault="003535C2">
      <w:pPr>
        <w:pStyle w:val="Definition"/>
        <w:numPr>
          <w:ilvl w:val="0"/>
          <w:numId w:val="27"/>
        </w:numPr>
        <w:ind w:left="960"/>
        <w:rPr>
          <w:lang w:eastAsia="ja-JP"/>
        </w:rPr>
      </w:pPr>
      <w:r>
        <w:rPr>
          <w:lang w:eastAsia="ja-JP"/>
        </w:rPr>
        <w:t>衆議院を解散すること。</w:t>
      </w:r>
    </w:p>
    <w:p w:rsidR="0001406E" w:rsidRDefault="003535C2">
      <w:pPr>
        <w:pStyle w:val="Definition"/>
        <w:numPr>
          <w:ilvl w:val="0"/>
          <w:numId w:val="27"/>
        </w:numPr>
        <w:ind w:left="960"/>
        <w:rPr>
          <w:lang w:eastAsia="ja-JP"/>
        </w:rPr>
      </w:pPr>
      <w:r>
        <w:rPr>
          <w:lang w:eastAsia="ja-JP"/>
        </w:rPr>
        <w:t>国会議員の総選挙の施行を公示すること。</w:t>
      </w:r>
    </w:p>
    <w:p w:rsidR="0001406E" w:rsidRDefault="003535C2">
      <w:pPr>
        <w:pStyle w:val="Definition"/>
        <w:numPr>
          <w:ilvl w:val="0"/>
          <w:numId w:val="27"/>
        </w:numPr>
        <w:ind w:left="960"/>
        <w:rPr>
          <w:lang w:eastAsia="ja-JP"/>
        </w:rPr>
      </w:pPr>
      <w:r>
        <w:rPr>
          <w:lang w:eastAsia="ja-JP"/>
        </w:rPr>
        <w:t>国務大臣及び法律の定めるその他の官吏の任免並びに全権委任状及び大使及び公使の信任状を認証すること。</w:t>
      </w:r>
    </w:p>
    <w:p w:rsidR="0001406E" w:rsidRDefault="003535C2">
      <w:pPr>
        <w:pStyle w:val="Definition"/>
        <w:numPr>
          <w:ilvl w:val="0"/>
          <w:numId w:val="27"/>
        </w:numPr>
        <w:ind w:left="960"/>
        <w:rPr>
          <w:lang w:eastAsia="ja-JP"/>
        </w:rPr>
      </w:pPr>
      <w:r>
        <w:rPr>
          <w:lang w:eastAsia="ja-JP"/>
        </w:rPr>
        <w:t>大赦、特赦、減刑、刑の執行の免除及び復権を認証すること。</w:t>
      </w:r>
    </w:p>
    <w:p w:rsidR="0001406E" w:rsidRDefault="003535C2">
      <w:pPr>
        <w:pStyle w:val="Definition"/>
        <w:numPr>
          <w:ilvl w:val="0"/>
          <w:numId w:val="27"/>
        </w:numPr>
        <w:ind w:left="960"/>
      </w:pPr>
      <w:r>
        <w:t>栄典を授与すること。</w:t>
      </w:r>
    </w:p>
    <w:p w:rsidR="0001406E" w:rsidRDefault="003535C2">
      <w:pPr>
        <w:pStyle w:val="Definition"/>
        <w:numPr>
          <w:ilvl w:val="0"/>
          <w:numId w:val="27"/>
        </w:numPr>
        <w:ind w:left="960"/>
        <w:rPr>
          <w:lang w:eastAsia="ja-JP"/>
        </w:rPr>
      </w:pPr>
      <w:r>
        <w:rPr>
          <w:lang w:eastAsia="ja-JP"/>
        </w:rPr>
        <w:t>批准書及び法律の定めるその他の外交文書を認証すること。</w:t>
      </w:r>
    </w:p>
    <w:p w:rsidR="0001406E" w:rsidRDefault="003535C2">
      <w:pPr>
        <w:pStyle w:val="Definition"/>
        <w:numPr>
          <w:ilvl w:val="0"/>
          <w:numId w:val="27"/>
        </w:numPr>
        <w:ind w:left="960"/>
        <w:rPr>
          <w:lang w:eastAsia="ja-JP"/>
        </w:rPr>
      </w:pPr>
      <w:r>
        <w:rPr>
          <w:lang w:eastAsia="ja-JP"/>
        </w:rPr>
        <w:t>外国の大使及び公使を接受すること。</w:t>
      </w:r>
    </w:p>
    <w:p w:rsidR="0001406E" w:rsidRDefault="003535C2">
      <w:pPr>
        <w:pStyle w:val="Definition"/>
        <w:numPr>
          <w:ilvl w:val="0"/>
          <w:numId w:val="27"/>
        </w:numPr>
        <w:ind w:left="960"/>
      </w:pPr>
      <w:r>
        <w:t>儀式を行ふこと。</w:t>
      </w:r>
    </w:p>
    <w:p w:rsidR="0001406E" w:rsidRDefault="003535C2">
      <w:pPr>
        <w:pStyle w:val="DefinitionTerm"/>
      </w:pPr>
      <w:r>
        <w:t>第八条</w:t>
      </w:r>
    </w:p>
    <w:p w:rsidR="0001406E" w:rsidRDefault="003535C2">
      <w:pPr>
        <w:pStyle w:val="Definition"/>
        <w:ind w:left="480"/>
        <w:rPr>
          <w:lang w:eastAsia="ja-JP"/>
        </w:rPr>
      </w:pPr>
      <w:r>
        <w:rPr>
          <w:lang w:eastAsia="ja-JP"/>
        </w:rPr>
        <w:t>皇室に財産を譲り渡し、又は皇室が、財産を譲り受け、若しくは賜与することは、国会の議決に基かなければならない。</w:t>
      </w:r>
    </w:p>
    <w:p w:rsidR="0001406E" w:rsidRDefault="003535C2">
      <w:pPr>
        <w:pStyle w:val="1"/>
        <w:spacing w:after="1200"/>
        <w:rPr>
          <w:lang w:eastAsia="ja-JP"/>
        </w:rPr>
      </w:pPr>
      <w:bookmarkStart w:id="2" w:name="第二章戦争の放棄"/>
      <w:bookmarkStart w:id="3" w:name="_Toc485922048"/>
      <w:bookmarkEnd w:id="2"/>
      <w:r>
        <w:rPr>
          <w:lang w:eastAsia="ja-JP"/>
        </w:rPr>
        <w:lastRenderedPageBreak/>
        <w:t>第二章　戦争の放棄</w:t>
      </w:r>
      <w:bookmarkEnd w:id="3"/>
    </w:p>
    <w:p w:rsidR="0001406E" w:rsidRDefault="003535C2">
      <w:pPr>
        <w:pStyle w:val="DefinitionTerm"/>
        <w:rPr>
          <w:lang w:eastAsia="ja-JP"/>
        </w:rPr>
      </w:pPr>
      <w:r>
        <w:rPr>
          <w:lang w:eastAsia="ja-JP"/>
        </w:rPr>
        <w:t>第九条</w:t>
      </w:r>
    </w:p>
    <w:p w:rsidR="0001406E" w:rsidRDefault="003535C2">
      <w:pPr>
        <w:pStyle w:val="Definition"/>
        <w:ind w:left="480"/>
        <w:rPr>
          <w:lang w:eastAsia="ja-JP"/>
        </w:rPr>
      </w:pPr>
      <w:r>
        <w:rPr>
          <w:lang w:eastAsia="ja-JP"/>
        </w:rPr>
        <w:t>日本国民は、正義と秩序を基調とする国際平和を誠実に希求し、国権の発動たる戦争と、武力による威嚇又は武力の行使は、国際紛争を解決する手段としては、永久にこれを放棄する。</w:t>
      </w:r>
    </w:p>
    <w:p w:rsidR="0001406E" w:rsidRDefault="003535C2">
      <w:pPr>
        <w:pStyle w:val="Definition"/>
        <w:ind w:left="480"/>
        <w:rPr>
          <w:lang w:eastAsia="ja-JP"/>
        </w:rPr>
      </w:pPr>
      <w:r>
        <w:rPr>
          <w:lang w:eastAsia="ja-JP"/>
        </w:rPr>
        <w:t>２　前項の目的を達するため、陸海空軍その他の戦力は、これを保持しない。国の交戦権は、これを認めない。</w:t>
      </w:r>
    </w:p>
    <w:p w:rsidR="0001406E" w:rsidRDefault="003535C2">
      <w:pPr>
        <w:pStyle w:val="1"/>
        <w:spacing w:after="1200"/>
        <w:rPr>
          <w:lang w:eastAsia="ja-JP"/>
        </w:rPr>
      </w:pPr>
      <w:bookmarkStart w:id="4" w:name="第三章国民の権利及び義務"/>
      <w:bookmarkStart w:id="5" w:name="_Toc485922049"/>
      <w:bookmarkEnd w:id="4"/>
      <w:r>
        <w:rPr>
          <w:lang w:eastAsia="ja-JP"/>
        </w:rPr>
        <w:lastRenderedPageBreak/>
        <w:t>第三章　国民の権利及び義務</w:t>
      </w:r>
      <w:bookmarkEnd w:id="5"/>
    </w:p>
    <w:p w:rsidR="0001406E" w:rsidRDefault="003535C2">
      <w:pPr>
        <w:pStyle w:val="DefinitionTerm"/>
        <w:rPr>
          <w:lang w:eastAsia="ja-JP"/>
        </w:rPr>
      </w:pPr>
      <w:r>
        <w:rPr>
          <w:lang w:eastAsia="ja-JP"/>
        </w:rPr>
        <w:t>第十条</w:t>
      </w:r>
    </w:p>
    <w:p w:rsidR="0001406E" w:rsidRDefault="003535C2">
      <w:pPr>
        <w:pStyle w:val="Definition"/>
        <w:ind w:left="480"/>
        <w:rPr>
          <w:lang w:eastAsia="ja-JP"/>
        </w:rPr>
      </w:pPr>
      <w:r>
        <w:rPr>
          <w:lang w:eastAsia="ja-JP"/>
        </w:rPr>
        <w:t>日本国民たる要件は、法律でこれを定める。</w:t>
      </w:r>
    </w:p>
    <w:p w:rsidR="0001406E" w:rsidRDefault="003535C2">
      <w:pPr>
        <w:pStyle w:val="DefinitionTerm"/>
        <w:rPr>
          <w:lang w:eastAsia="ja-JP"/>
        </w:rPr>
      </w:pPr>
      <w:r>
        <w:rPr>
          <w:lang w:eastAsia="ja-JP"/>
        </w:rPr>
        <w:t>第十一条</w:t>
      </w:r>
    </w:p>
    <w:p w:rsidR="0001406E" w:rsidRDefault="003535C2">
      <w:pPr>
        <w:pStyle w:val="Definition"/>
        <w:ind w:left="480"/>
        <w:rPr>
          <w:lang w:eastAsia="ja-JP"/>
        </w:rPr>
      </w:pPr>
      <w:r>
        <w:rPr>
          <w:lang w:eastAsia="ja-JP"/>
        </w:rPr>
        <w:t>国民は、すべての基本的人権の享有を妨げられない。この憲法が国民に保障する基本的人権は、侵すことのできない永久の権利として、現在及び将来の国民に与へられる。</w:t>
      </w:r>
    </w:p>
    <w:p w:rsidR="0001406E" w:rsidRDefault="003535C2">
      <w:pPr>
        <w:pStyle w:val="DefinitionTerm"/>
        <w:rPr>
          <w:lang w:eastAsia="ja-JP"/>
        </w:rPr>
      </w:pPr>
      <w:r>
        <w:rPr>
          <w:lang w:eastAsia="ja-JP"/>
        </w:rPr>
        <w:t>第十二条</w:t>
      </w:r>
    </w:p>
    <w:p w:rsidR="0001406E" w:rsidRDefault="003535C2">
      <w:pPr>
        <w:pStyle w:val="Definition"/>
        <w:ind w:left="480"/>
        <w:rPr>
          <w:lang w:eastAsia="ja-JP"/>
        </w:rPr>
      </w:pPr>
      <w:r>
        <w:rPr>
          <w:lang w:eastAsia="ja-JP"/>
        </w:rPr>
        <w:t>この憲法が国民に保障する自由及び権利は、国民の不断の努力によつて、これを保持しなければならない。又、国民は、これを濫用してはならないのであつて、常に公共の福祉のためにこれを利用する責任を負ふ。</w:t>
      </w:r>
    </w:p>
    <w:p w:rsidR="0001406E" w:rsidRDefault="003535C2">
      <w:pPr>
        <w:pStyle w:val="DefinitionTerm"/>
        <w:rPr>
          <w:lang w:eastAsia="ja-JP"/>
        </w:rPr>
      </w:pPr>
      <w:r>
        <w:rPr>
          <w:lang w:eastAsia="ja-JP"/>
        </w:rPr>
        <w:t>第十三条</w:t>
      </w:r>
    </w:p>
    <w:p w:rsidR="0001406E" w:rsidRDefault="003535C2">
      <w:pPr>
        <w:pStyle w:val="Definition"/>
        <w:ind w:left="480"/>
        <w:rPr>
          <w:lang w:eastAsia="ja-JP"/>
        </w:rPr>
      </w:pPr>
      <w:r>
        <w:rPr>
          <w:lang w:eastAsia="ja-JP"/>
        </w:rPr>
        <w:t>すべて国民は、個人として尊重される。生命、自由及び幸福追求に対する国民の権利については、公共の福祉に反しない限り、立法その他の国政の上で、最大の尊重を必要とする。</w:t>
      </w:r>
    </w:p>
    <w:p w:rsidR="0001406E" w:rsidRDefault="003535C2">
      <w:pPr>
        <w:pStyle w:val="DefinitionTerm"/>
        <w:rPr>
          <w:lang w:eastAsia="ja-JP"/>
        </w:rPr>
      </w:pPr>
      <w:r>
        <w:rPr>
          <w:lang w:eastAsia="ja-JP"/>
        </w:rPr>
        <w:t>第十四条</w:t>
      </w:r>
    </w:p>
    <w:p w:rsidR="0001406E" w:rsidRDefault="003535C2">
      <w:pPr>
        <w:pStyle w:val="Definition"/>
        <w:ind w:left="480"/>
        <w:rPr>
          <w:lang w:eastAsia="ja-JP"/>
        </w:rPr>
      </w:pPr>
      <w:r>
        <w:rPr>
          <w:lang w:eastAsia="ja-JP"/>
        </w:rPr>
        <w:t>すべて国民は、法の下に平等であつて、人種、信条、性別、社会的身分又は門地により、政治的、経済的又は社会的関係において、差別</w:t>
      </w:r>
      <w:r>
        <w:rPr>
          <w:lang w:eastAsia="ja-JP"/>
        </w:rPr>
        <w:t>されない。</w:t>
      </w:r>
    </w:p>
    <w:p w:rsidR="0001406E" w:rsidRDefault="003535C2">
      <w:pPr>
        <w:pStyle w:val="Definition"/>
        <w:ind w:left="480"/>
        <w:rPr>
          <w:lang w:eastAsia="ja-JP"/>
        </w:rPr>
      </w:pPr>
      <w:r>
        <w:rPr>
          <w:lang w:eastAsia="ja-JP"/>
        </w:rPr>
        <w:t>２　華族その他の貴族の制度は、これを認めない。</w:t>
      </w:r>
    </w:p>
    <w:p w:rsidR="0001406E" w:rsidRDefault="003535C2">
      <w:pPr>
        <w:pStyle w:val="Definition"/>
        <w:ind w:left="480"/>
        <w:rPr>
          <w:lang w:eastAsia="ja-JP"/>
        </w:rPr>
      </w:pPr>
      <w:r>
        <w:rPr>
          <w:lang w:eastAsia="ja-JP"/>
        </w:rPr>
        <w:t>３　栄誉、勲章その他の栄典の授与は、いかなる特権も伴はない。栄典の授与は、現にこれを有し、又は将来これを受ける者の一代に限り、その効力を有する。</w:t>
      </w:r>
    </w:p>
    <w:p w:rsidR="0001406E" w:rsidRDefault="003535C2">
      <w:pPr>
        <w:pStyle w:val="DefinitionTerm"/>
        <w:rPr>
          <w:lang w:eastAsia="ja-JP"/>
        </w:rPr>
      </w:pPr>
      <w:r>
        <w:rPr>
          <w:lang w:eastAsia="ja-JP"/>
        </w:rPr>
        <w:t>第十五条</w:t>
      </w:r>
    </w:p>
    <w:p w:rsidR="0001406E" w:rsidRDefault="003535C2">
      <w:pPr>
        <w:pStyle w:val="Definition"/>
        <w:ind w:left="480"/>
        <w:rPr>
          <w:lang w:eastAsia="ja-JP"/>
        </w:rPr>
      </w:pPr>
      <w:r>
        <w:rPr>
          <w:lang w:eastAsia="ja-JP"/>
        </w:rPr>
        <w:t>公務員を選定し、及びこれを罷免することは、国民固有の権利である。</w:t>
      </w:r>
    </w:p>
    <w:p w:rsidR="0001406E" w:rsidRDefault="003535C2">
      <w:pPr>
        <w:pStyle w:val="Definition"/>
        <w:ind w:left="480"/>
        <w:rPr>
          <w:lang w:eastAsia="ja-JP"/>
        </w:rPr>
      </w:pPr>
      <w:r>
        <w:rPr>
          <w:lang w:eastAsia="ja-JP"/>
        </w:rPr>
        <w:t>２　すべて公務員は、全体の奉仕者であつて、一部の奉仕者ではない。</w:t>
      </w:r>
    </w:p>
    <w:p w:rsidR="0001406E" w:rsidRDefault="003535C2">
      <w:pPr>
        <w:pStyle w:val="Definition"/>
        <w:ind w:left="480"/>
        <w:rPr>
          <w:lang w:eastAsia="ja-JP"/>
        </w:rPr>
      </w:pPr>
      <w:r>
        <w:rPr>
          <w:lang w:eastAsia="ja-JP"/>
        </w:rPr>
        <w:t>３　公務員の選挙については、成年者による普通選挙を保障する。</w:t>
      </w:r>
    </w:p>
    <w:p w:rsidR="0001406E" w:rsidRDefault="003535C2">
      <w:pPr>
        <w:pStyle w:val="Definition"/>
        <w:ind w:left="480"/>
        <w:rPr>
          <w:lang w:eastAsia="ja-JP"/>
        </w:rPr>
      </w:pPr>
      <w:r>
        <w:rPr>
          <w:lang w:eastAsia="ja-JP"/>
        </w:rPr>
        <w:lastRenderedPageBreak/>
        <w:t>４　すべて選挙における投票の秘密は、これを侵してはならない。選挙人は、その選択に関し公的にも私的にも責任を問はれない。</w:t>
      </w:r>
    </w:p>
    <w:p w:rsidR="0001406E" w:rsidRDefault="003535C2">
      <w:pPr>
        <w:pStyle w:val="DefinitionTerm"/>
        <w:rPr>
          <w:lang w:eastAsia="ja-JP"/>
        </w:rPr>
      </w:pPr>
      <w:r>
        <w:rPr>
          <w:lang w:eastAsia="ja-JP"/>
        </w:rPr>
        <w:t>第十六条</w:t>
      </w:r>
    </w:p>
    <w:p w:rsidR="0001406E" w:rsidRDefault="003535C2">
      <w:pPr>
        <w:pStyle w:val="Definition"/>
        <w:ind w:left="480"/>
        <w:rPr>
          <w:lang w:eastAsia="ja-JP"/>
        </w:rPr>
      </w:pPr>
      <w:r>
        <w:rPr>
          <w:lang w:eastAsia="ja-JP"/>
        </w:rPr>
        <w:t>何人も、損害の救済、公務員の罷免、法律、命令又は規則の制定、廃止又は改正その他の事項に関し、平穏に請願する権利を有し、何人も、かかる請願をしたためにいかなる差別待遇も受けない。</w:t>
      </w:r>
    </w:p>
    <w:p w:rsidR="0001406E" w:rsidRDefault="003535C2">
      <w:pPr>
        <w:pStyle w:val="DefinitionTerm"/>
        <w:rPr>
          <w:lang w:eastAsia="ja-JP"/>
        </w:rPr>
      </w:pPr>
      <w:r>
        <w:rPr>
          <w:lang w:eastAsia="ja-JP"/>
        </w:rPr>
        <w:t>第十七条</w:t>
      </w:r>
    </w:p>
    <w:p w:rsidR="0001406E" w:rsidRDefault="003535C2">
      <w:pPr>
        <w:pStyle w:val="Definition"/>
        <w:ind w:left="480"/>
        <w:rPr>
          <w:lang w:eastAsia="ja-JP"/>
        </w:rPr>
      </w:pPr>
      <w:r>
        <w:rPr>
          <w:lang w:eastAsia="ja-JP"/>
        </w:rPr>
        <w:t>何人も、公務員の不法行為により、損害を受けたときは、法律の定めるところにより、国又は公共団体に、その賠償を求めることができる。</w:t>
      </w:r>
    </w:p>
    <w:p w:rsidR="0001406E" w:rsidRDefault="003535C2">
      <w:pPr>
        <w:pStyle w:val="DefinitionTerm"/>
        <w:rPr>
          <w:lang w:eastAsia="ja-JP"/>
        </w:rPr>
      </w:pPr>
      <w:r>
        <w:rPr>
          <w:lang w:eastAsia="ja-JP"/>
        </w:rPr>
        <w:t>第十八条</w:t>
      </w:r>
    </w:p>
    <w:p w:rsidR="0001406E" w:rsidRDefault="003535C2">
      <w:pPr>
        <w:pStyle w:val="Definition"/>
        <w:ind w:left="480"/>
        <w:rPr>
          <w:lang w:eastAsia="ja-JP"/>
        </w:rPr>
      </w:pPr>
      <w:r>
        <w:rPr>
          <w:lang w:eastAsia="ja-JP"/>
        </w:rPr>
        <w:t>何人も、いかなる奴隷的拘束も受けない。又、犯罪に因る処罰</w:t>
      </w:r>
      <w:r>
        <w:rPr>
          <w:lang w:eastAsia="ja-JP"/>
        </w:rPr>
        <w:t>の場合を除いては、その意に反する苦役に服させられない。</w:t>
      </w:r>
    </w:p>
    <w:p w:rsidR="0001406E" w:rsidRDefault="003535C2">
      <w:pPr>
        <w:pStyle w:val="DefinitionTerm"/>
        <w:rPr>
          <w:lang w:eastAsia="ja-JP"/>
        </w:rPr>
      </w:pPr>
      <w:r>
        <w:rPr>
          <w:lang w:eastAsia="ja-JP"/>
        </w:rPr>
        <w:t>第十九条</w:t>
      </w:r>
    </w:p>
    <w:p w:rsidR="0001406E" w:rsidRDefault="003535C2">
      <w:pPr>
        <w:pStyle w:val="Definition"/>
        <w:ind w:left="480"/>
        <w:rPr>
          <w:lang w:eastAsia="ja-JP"/>
        </w:rPr>
      </w:pPr>
      <w:r>
        <w:rPr>
          <w:lang w:eastAsia="ja-JP"/>
        </w:rPr>
        <w:t>思想及び良心の自由は、これを侵してはならない。</w:t>
      </w:r>
    </w:p>
    <w:p w:rsidR="0001406E" w:rsidRDefault="003535C2">
      <w:pPr>
        <w:pStyle w:val="DefinitionTerm"/>
        <w:rPr>
          <w:lang w:eastAsia="ja-JP"/>
        </w:rPr>
      </w:pPr>
      <w:r>
        <w:rPr>
          <w:lang w:eastAsia="ja-JP"/>
        </w:rPr>
        <w:t>第二十条</w:t>
      </w:r>
    </w:p>
    <w:p w:rsidR="0001406E" w:rsidRDefault="003535C2">
      <w:pPr>
        <w:pStyle w:val="Definition"/>
        <w:ind w:left="480"/>
        <w:rPr>
          <w:lang w:eastAsia="ja-JP"/>
        </w:rPr>
      </w:pPr>
      <w:r>
        <w:rPr>
          <w:lang w:eastAsia="ja-JP"/>
        </w:rPr>
        <w:t>信教の自由は、何人に対してもこれを保障する。いかなる宗教団体も、国から特権を受け、又は政治上の権力を行使してはならない。</w:t>
      </w:r>
    </w:p>
    <w:p w:rsidR="0001406E" w:rsidRDefault="003535C2">
      <w:pPr>
        <w:pStyle w:val="Definition"/>
        <w:ind w:left="480"/>
        <w:rPr>
          <w:lang w:eastAsia="ja-JP"/>
        </w:rPr>
      </w:pPr>
      <w:r>
        <w:rPr>
          <w:lang w:eastAsia="ja-JP"/>
        </w:rPr>
        <w:t>２　何人も、宗教上の行為、祝典、儀式又は行事に参加することを強制されない。</w:t>
      </w:r>
    </w:p>
    <w:p w:rsidR="0001406E" w:rsidRDefault="003535C2">
      <w:pPr>
        <w:pStyle w:val="Definition"/>
        <w:ind w:left="480"/>
        <w:rPr>
          <w:lang w:eastAsia="ja-JP"/>
        </w:rPr>
      </w:pPr>
      <w:r>
        <w:rPr>
          <w:lang w:eastAsia="ja-JP"/>
        </w:rPr>
        <w:t>３　国及びその機関は、宗教教育その他いかなる宗教的活動もしてはならない。</w:t>
      </w:r>
    </w:p>
    <w:p w:rsidR="0001406E" w:rsidRDefault="003535C2">
      <w:pPr>
        <w:pStyle w:val="DefinitionTerm"/>
        <w:rPr>
          <w:lang w:eastAsia="ja-JP"/>
        </w:rPr>
      </w:pPr>
      <w:r>
        <w:rPr>
          <w:lang w:eastAsia="ja-JP"/>
        </w:rPr>
        <w:t>第二十一条</w:t>
      </w:r>
    </w:p>
    <w:p w:rsidR="0001406E" w:rsidRDefault="003535C2">
      <w:pPr>
        <w:pStyle w:val="Definition"/>
        <w:ind w:left="480"/>
        <w:rPr>
          <w:lang w:eastAsia="ja-JP"/>
        </w:rPr>
      </w:pPr>
      <w:r>
        <w:rPr>
          <w:lang w:eastAsia="ja-JP"/>
        </w:rPr>
        <w:t>集会、結社及び言論、出版その他一切の表現の自由は、これを保障する。</w:t>
      </w:r>
    </w:p>
    <w:p w:rsidR="0001406E" w:rsidRDefault="003535C2">
      <w:pPr>
        <w:pStyle w:val="Definition"/>
        <w:ind w:left="480"/>
        <w:rPr>
          <w:lang w:eastAsia="ja-JP"/>
        </w:rPr>
      </w:pPr>
      <w:r>
        <w:rPr>
          <w:lang w:eastAsia="ja-JP"/>
        </w:rPr>
        <w:t>２　検閲は、これをしてはならない。通</w:t>
      </w:r>
      <w:r>
        <w:rPr>
          <w:lang w:eastAsia="ja-JP"/>
        </w:rPr>
        <w:t>信の秘密は、これを侵してはならない。</w:t>
      </w:r>
    </w:p>
    <w:p w:rsidR="0001406E" w:rsidRDefault="003535C2">
      <w:pPr>
        <w:pStyle w:val="DefinitionTerm"/>
        <w:rPr>
          <w:lang w:eastAsia="ja-JP"/>
        </w:rPr>
      </w:pPr>
      <w:r>
        <w:rPr>
          <w:lang w:eastAsia="ja-JP"/>
        </w:rPr>
        <w:t>第二十二条</w:t>
      </w:r>
    </w:p>
    <w:p w:rsidR="0001406E" w:rsidRDefault="003535C2">
      <w:pPr>
        <w:pStyle w:val="Definition"/>
        <w:ind w:left="480"/>
        <w:rPr>
          <w:lang w:eastAsia="ja-JP"/>
        </w:rPr>
      </w:pPr>
      <w:r>
        <w:rPr>
          <w:lang w:eastAsia="ja-JP"/>
        </w:rPr>
        <w:t>何人も、公共の福祉に反しない限り、居住、移転及び職業選択の自由を有する。</w:t>
      </w:r>
    </w:p>
    <w:p w:rsidR="0001406E" w:rsidRDefault="003535C2">
      <w:pPr>
        <w:pStyle w:val="Definition"/>
        <w:ind w:left="480"/>
        <w:rPr>
          <w:lang w:eastAsia="ja-JP"/>
        </w:rPr>
      </w:pPr>
      <w:r>
        <w:rPr>
          <w:lang w:eastAsia="ja-JP"/>
        </w:rPr>
        <w:t>２　何人も、外国に移住し、又は国籍を離脱する自由を侵されない。</w:t>
      </w:r>
    </w:p>
    <w:p w:rsidR="0001406E" w:rsidRDefault="003535C2">
      <w:pPr>
        <w:pStyle w:val="DefinitionTerm"/>
        <w:rPr>
          <w:lang w:eastAsia="ja-JP"/>
        </w:rPr>
      </w:pPr>
      <w:r>
        <w:rPr>
          <w:lang w:eastAsia="ja-JP"/>
        </w:rPr>
        <w:t>第二十三条</w:t>
      </w:r>
    </w:p>
    <w:p w:rsidR="0001406E" w:rsidRDefault="003535C2">
      <w:pPr>
        <w:pStyle w:val="Definition"/>
        <w:ind w:left="480"/>
        <w:rPr>
          <w:lang w:eastAsia="ja-JP"/>
        </w:rPr>
      </w:pPr>
      <w:r>
        <w:rPr>
          <w:lang w:eastAsia="ja-JP"/>
        </w:rPr>
        <w:t>学問の自由は、これを保障する。</w:t>
      </w:r>
    </w:p>
    <w:p w:rsidR="0001406E" w:rsidRDefault="003535C2">
      <w:pPr>
        <w:pStyle w:val="DefinitionTerm"/>
        <w:rPr>
          <w:lang w:eastAsia="ja-JP"/>
        </w:rPr>
      </w:pPr>
      <w:r>
        <w:rPr>
          <w:lang w:eastAsia="ja-JP"/>
        </w:rPr>
        <w:lastRenderedPageBreak/>
        <w:t>第二十四条</w:t>
      </w:r>
    </w:p>
    <w:p w:rsidR="0001406E" w:rsidRDefault="003535C2">
      <w:pPr>
        <w:pStyle w:val="Definition"/>
        <w:ind w:left="480"/>
        <w:rPr>
          <w:lang w:eastAsia="ja-JP"/>
        </w:rPr>
      </w:pPr>
      <w:r>
        <w:rPr>
          <w:lang w:eastAsia="ja-JP"/>
        </w:rPr>
        <w:t>婚姻は、両性の合意のみに基いて成立し、夫婦が同等の権利を有することを基本として、相互の協力により、維持されなければならない。</w:t>
      </w:r>
    </w:p>
    <w:p w:rsidR="0001406E" w:rsidRDefault="003535C2">
      <w:pPr>
        <w:pStyle w:val="Definition"/>
        <w:ind w:left="480"/>
        <w:rPr>
          <w:lang w:eastAsia="ja-JP"/>
        </w:rPr>
      </w:pPr>
      <w:r>
        <w:rPr>
          <w:lang w:eastAsia="ja-JP"/>
        </w:rPr>
        <w:t>２　配偶者の選択、財産権、相続、住居の選定、離婚並びに婚姻及び家族に関するその他の事項に関しては、法律は、個人の尊厳と両性の本質的平等に立脚し</w:t>
      </w:r>
      <w:r>
        <w:rPr>
          <w:lang w:eastAsia="ja-JP"/>
        </w:rPr>
        <w:t>て、制定されなければならない。</w:t>
      </w:r>
    </w:p>
    <w:p w:rsidR="0001406E" w:rsidRDefault="003535C2">
      <w:pPr>
        <w:pStyle w:val="DefinitionTerm"/>
        <w:rPr>
          <w:lang w:eastAsia="ja-JP"/>
        </w:rPr>
      </w:pPr>
      <w:r>
        <w:rPr>
          <w:lang w:eastAsia="ja-JP"/>
        </w:rPr>
        <w:t>第二十五条</w:t>
      </w:r>
    </w:p>
    <w:p w:rsidR="0001406E" w:rsidRDefault="003535C2">
      <w:pPr>
        <w:pStyle w:val="Definition"/>
        <w:ind w:left="480"/>
        <w:rPr>
          <w:lang w:eastAsia="ja-JP"/>
        </w:rPr>
      </w:pPr>
      <w:r>
        <w:rPr>
          <w:lang w:eastAsia="ja-JP"/>
        </w:rPr>
        <w:t>すべて国民は、健康で文化的な最低限度の生活を営む権利を有する。</w:t>
      </w:r>
    </w:p>
    <w:p w:rsidR="0001406E" w:rsidRDefault="003535C2">
      <w:pPr>
        <w:pStyle w:val="Definition"/>
        <w:ind w:left="480"/>
        <w:rPr>
          <w:lang w:eastAsia="ja-JP"/>
        </w:rPr>
      </w:pPr>
      <w:r>
        <w:rPr>
          <w:lang w:eastAsia="ja-JP"/>
        </w:rPr>
        <w:t>２　国は、すべての生活部面について、社会福祉、社会保障及び公衆衛生の向上及び増進に努めなければならない。</w:t>
      </w:r>
    </w:p>
    <w:p w:rsidR="0001406E" w:rsidRDefault="003535C2">
      <w:pPr>
        <w:pStyle w:val="DefinitionTerm"/>
        <w:rPr>
          <w:lang w:eastAsia="ja-JP"/>
        </w:rPr>
      </w:pPr>
      <w:r>
        <w:rPr>
          <w:lang w:eastAsia="ja-JP"/>
        </w:rPr>
        <w:t>第二十六条</w:t>
      </w:r>
    </w:p>
    <w:p w:rsidR="0001406E" w:rsidRDefault="003535C2">
      <w:pPr>
        <w:pStyle w:val="Definition"/>
        <w:ind w:left="480"/>
        <w:rPr>
          <w:lang w:eastAsia="ja-JP"/>
        </w:rPr>
      </w:pPr>
      <w:r>
        <w:rPr>
          <w:lang w:eastAsia="ja-JP"/>
        </w:rPr>
        <w:t>すべて国民は、法律の定めるところにより、その能力に応じて、ひとしく教育を受ける権利を有する。</w:t>
      </w:r>
    </w:p>
    <w:p w:rsidR="0001406E" w:rsidRDefault="003535C2">
      <w:pPr>
        <w:pStyle w:val="Definition"/>
        <w:ind w:left="480"/>
        <w:rPr>
          <w:lang w:eastAsia="ja-JP"/>
        </w:rPr>
      </w:pPr>
      <w:r>
        <w:rPr>
          <w:lang w:eastAsia="ja-JP"/>
        </w:rPr>
        <w:t>２　すべて国民は、法律の定めるところにより、その保護する子女に普通教育を受けさせる義務を負ふ。義務教育は、これを無償とする。</w:t>
      </w:r>
    </w:p>
    <w:p w:rsidR="0001406E" w:rsidRDefault="003535C2">
      <w:pPr>
        <w:pStyle w:val="DefinitionTerm"/>
        <w:rPr>
          <w:lang w:eastAsia="ja-JP"/>
        </w:rPr>
      </w:pPr>
      <w:r>
        <w:rPr>
          <w:lang w:eastAsia="ja-JP"/>
        </w:rPr>
        <w:t>第二十七条</w:t>
      </w:r>
    </w:p>
    <w:p w:rsidR="0001406E" w:rsidRDefault="003535C2">
      <w:pPr>
        <w:pStyle w:val="Definition"/>
        <w:ind w:left="480"/>
        <w:rPr>
          <w:lang w:eastAsia="ja-JP"/>
        </w:rPr>
      </w:pPr>
      <w:r>
        <w:rPr>
          <w:lang w:eastAsia="ja-JP"/>
        </w:rPr>
        <w:t>すべて国民は、勤労の権利を有し、義務を負ふ。</w:t>
      </w:r>
    </w:p>
    <w:p w:rsidR="0001406E" w:rsidRDefault="003535C2">
      <w:pPr>
        <w:pStyle w:val="Definition"/>
        <w:ind w:left="480"/>
        <w:rPr>
          <w:lang w:eastAsia="ja-JP"/>
        </w:rPr>
      </w:pPr>
      <w:r>
        <w:rPr>
          <w:lang w:eastAsia="ja-JP"/>
        </w:rPr>
        <w:t>２　賃金、就業時間、休息その他の勤労条件に関する基準は、法律でこれを定める。</w:t>
      </w:r>
    </w:p>
    <w:p w:rsidR="0001406E" w:rsidRDefault="003535C2">
      <w:pPr>
        <w:pStyle w:val="Definition"/>
        <w:ind w:left="480"/>
        <w:rPr>
          <w:lang w:eastAsia="ja-JP"/>
        </w:rPr>
      </w:pPr>
      <w:r>
        <w:rPr>
          <w:lang w:eastAsia="ja-JP"/>
        </w:rPr>
        <w:t>３　児童は、これを酷使してはならない。</w:t>
      </w:r>
    </w:p>
    <w:p w:rsidR="0001406E" w:rsidRDefault="003535C2">
      <w:pPr>
        <w:pStyle w:val="DefinitionTerm"/>
        <w:rPr>
          <w:lang w:eastAsia="ja-JP"/>
        </w:rPr>
      </w:pPr>
      <w:r>
        <w:rPr>
          <w:lang w:eastAsia="ja-JP"/>
        </w:rPr>
        <w:t>第二十八条</w:t>
      </w:r>
    </w:p>
    <w:p w:rsidR="0001406E" w:rsidRDefault="003535C2">
      <w:pPr>
        <w:pStyle w:val="Definition"/>
        <w:ind w:left="480"/>
        <w:rPr>
          <w:lang w:eastAsia="ja-JP"/>
        </w:rPr>
      </w:pPr>
      <w:r>
        <w:rPr>
          <w:lang w:eastAsia="ja-JP"/>
        </w:rPr>
        <w:t>勤労者の団結する権利及び団体交渉その他の団体行動をする権利は、これを保障する。</w:t>
      </w:r>
    </w:p>
    <w:p w:rsidR="0001406E" w:rsidRDefault="003535C2">
      <w:pPr>
        <w:pStyle w:val="DefinitionTerm"/>
        <w:rPr>
          <w:lang w:eastAsia="ja-JP"/>
        </w:rPr>
      </w:pPr>
      <w:r>
        <w:rPr>
          <w:lang w:eastAsia="ja-JP"/>
        </w:rPr>
        <w:t>第二十九条</w:t>
      </w:r>
    </w:p>
    <w:p w:rsidR="0001406E" w:rsidRDefault="003535C2">
      <w:pPr>
        <w:pStyle w:val="Definition"/>
        <w:ind w:left="480"/>
        <w:rPr>
          <w:lang w:eastAsia="ja-JP"/>
        </w:rPr>
      </w:pPr>
      <w:r>
        <w:rPr>
          <w:lang w:eastAsia="ja-JP"/>
        </w:rPr>
        <w:t>財産権は、これを侵してはならない。</w:t>
      </w:r>
    </w:p>
    <w:p w:rsidR="0001406E" w:rsidRDefault="003535C2">
      <w:pPr>
        <w:pStyle w:val="Definition"/>
        <w:ind w:left="480"/>
        <w:rPr>
          <w:lang w:eastAsia="ja-JP"/>
        </w:rPr>
      </w:pPr>
      <w:r>
        <w:rPr>
          <w:lang w:eastAsia="ja-JP"/>
        </w:rPr>
        <w:t>２　財産権の内容は、公共の福祉に適合するやうに、法律でこれを定める。</w:t>
      </w:r>
    </w:p>
    <w:p w:rsidR="0001406E" w:rsidRDefault="003535C2">
      <w:pPr>
        <w:pStyle w:val="Definition"/>
        <w:ind w:left="480"/>
        <w:rPr>
          <w:lang w:eastAsia="ja-JP"/>
        </w:rPr>
      </w:pPr>
      <w:r>
        <w:rPr>
          <w:lang w:eastAsia="ja-JP"/>
        </w:rPr>
        <w:t>３　私有財産は、正当な補償の下に、これを公共のために用ひることができる。</w:t>
      </w:r>
    </w:p>
    <w:p w:rsidR="0001406E" w:rsidRDefault="003535C2">
      <w:pPr>
        <w:pStyle w:val="DefinitionTerm"/>
        <w:rPr>
          <w:lang w:eastAsia="ja-JP"/>
        </w:rPr>
      </w:pPr>
      <w:r>
        <w:rPr>
          <w:lang w:eastAsia="ja-JP"/>
        </w:rPr>
        <w:t>第三十条</w:t>
      </w:r>
    </w:p>
    <w:p w:rsidR="0001406E" w:rsidRDefault="003535C2">
      <w:pPr>
        <w:pStyle w:val="Definition"/>
        <w:ind w:left="480"/>
        <w:rPr>
          <w:lang w:eastAsia="ja-JP"/>
        </w:rPr>
      </w:pPr>
      <w:r>
        <w:rPr>
          <w:lang w:eastAsia="ja-JP"/>
        </w:rPr>
        <w:t>国民は、法律の定めるところにより、納税の義務を負ふ。</w:t>
      </w:r>
    </w:p>
    <w:p w:rsidR="0001406E" w:rsidRDefault="003535C2">
      <w:pPr>
        <w:pStyle w:val="DefinitionTerm"/>
        <w:rPr>
          <w:lang w:eastAsia="ja-JP"/>
        </w:rPr>
      </w:pPr>
      <w:r>
        <w:rPr>
          <w:lang w:eastAsia="ja-JP"/>
        </w:rPr>
        <w:lastRenderedPageBreak/>
        <w:t>第三十一条</w:t>
      </w:r>
    </w:p>
    <w:p w:rsidR="0001406E" w:rsidRDefault="003535C2">
      <w:pPr>
        <w:pStyle w:val="Definition"/>
        <w:ind w:left="480"/>
        <w:rPr>
          <w:lang w:eastAsia="ja-JP"/>
        </w:rPr>
      </w:pPr>
      <w:r>
        <w:rPr>
          <w:lang w:eastAsia="ja-JP"/>
        </w:rPr>
        <w:t>何人も、法律の定める手続によらなけ</w:t>
      </w:r>
      <w:r>
        <w:rPr>
          <w:lang w:eastAsia="ja-JP"/>
        </w:rPr>
        <w:t>れば、その生命若しくは自由を奪はれ、又はその他の刑罰を科せられない。</w:t>
      </w:r>
    </w:p>
    <w:p w:rsidR="0001406E" w:rsidRDefault="003535C2">
      <w:pPr>
        <w:pStyle w:val="DefinitionTerm"/>
        <w:rPr>
          <w:lang w:eastAsia="ja-JP"/>
        </w:rPr>
      </w:pPr>
      <w:r>
        <w:rPr>
          <w:lang w:eastAsia="ja-JP"/>
        </w:rPr>
        <w:t>第三十二条</w:t>
      </w:r>
    </w:p>
    <w:p w:rsidR="0001406E" w:rsidRDefault="003535C2">
      <w:pPr>
        <w:pStyle w:val="Definition"/>
        <w:ind w:left="480"/>
        <w:rPr>
          <w:lang w:eastAsia="ja-JP"/>
        </w:rPr>
      </w:pPr>
      <w:r>
        <w:rPr>
          <w:lang w:eastAsia="ja-JP"/>
        </w:rPr>
        <w:t>何人も、裁判所において裁判を受ける権利を奪はれない。</w:t>
      </w:r>
    </w:p>
    <w:p w:rsidR="0001406E" w:rsidRDefault="003535C2">
      <w:pPr>
        <w:pStyle w:val="DefinitionTerm"/>
        <w:rPr>
          <w:lang w:eastAsia="ja-JP"/>
        </w:rPr>
      </w:pPr>
      <w:r>
        <w:rPr>
          <w:lang w:eastAsia="ja-JP"/>
        </w:rPr>
        <w:t>第三十三条</w:t>
      </w:r>
    </w:p>
    <w:p w:rsidR="0001406E" w:rsidRDefault="003535C2">
      <w:pPr>
        <w:pStyle w:val="Definition"/>
        <w:ind w:left="480"/>
        <w:rPr>
          <w:lang w:eastAsia="ja-JP"/>
        </w:rPr>
      </w:pPr>
      <w:r>
        <w:rPr>
          <w:lang w:eastAsia="ja-JP"/>
        </w:rPr>
        <w:t>何人も、現行犯として逮捕される場合を除いては、権限を有する司法官憲が発し、且つ理由となつてゐる犯罪を明示する令状によらなければ、逮捕されない。</w:t>
      </w:r>
    </w:p>
    <w:p w:rsidR="0001406E" w:rsidRDefault="003535C2">
      <w:pPr>
        <w:pStyle w:val="DefinitionTerm"/>
        <w:rPr>
          <w:lang w:eastAsia="ja-JP"/>
        </w:rPr>
      </w:pPr>
      <w:r>
        <w:rPr>
          <w:lang w:eastAsia="ja-JP"/>
        </w:rPr>
        <w:t>第三十四条</w:t>
      </w:r>
    </w:p>
    <w:p w:rsidR="0001406E" w:rsidRDefault="003535C2">
      <w:pPr>
        <w:pStyle w:val="Definition"/>
        <w:ind w:left="480"/>
        <w:rPr>
          <w:lang w:eastAsia="ja-JP"/>
        </w:rPr>
      </w:pPr>
      <w:r>
        <w:rPr>
          <w:lang w:eastAsia="ja-JP"/>
        </w:rPr>
        <w:t>何人も、理由を直ちに告げられ、且つ、直ちに弁護人に依頼する権利を与へられなければ、抑留又は拘禁されない。又、何人も、正当な理由がなければ、拘禁されず、要求があれば、その理由は、直ちに本人及びその弁護人の出席す</w:t>
      </w:r>
      <w:r>
        <w:rPr>
          <w:lang w:eastAsia="ja-JP"/>
        </w:rPr>
        <w:t>る公開の法廷で示されなければならない。</w:t>
      </w:r>
    </w:p>
    <w:p w:rsidR="0001406E" w:rsidRDefault="003535C2">
      <w:pPr>
        <w:pStyle w:val="DefinitionTerm"/>
        <w:rPr>
          <w:lang w:eastAsia="ja-JP"/>
        </w:rPr>
      </w:pPr>
      <w:r>
        <w:rPr>
          <w:lang w:eastAsia="ja-JP"/>
        </w:rPr>
        <w:t>第三十五条</w:t>
      </w:r>
    </w:p>
    <w:p w:rsidR="0001406E" w:rsidRDefault="003535C2">
      <w:pPr>
        <w:pStyle w:val="Definition"/>
        <w:ind w:left="480"/>
        <w:rPr>
          <w:lang w:eastAsia="ja-JP"/>
        </w:rPr>
      </w:pPr>
      <w:r>
        <w:rPr>
          <w:lang w:eastAsia="ja-JP"/>
        </w:rPr>
        <w:t>何人も、その住居、書類及び所持品について、侵入、捜索及び押収を受けることのない権利は、第三十三条の場合を除いては、正当な理由に基いて発せられ、且つ捜索する場所及び押収する物を明示する令状がなければ、侵されない。</w:t>
      </w:r>
    </w:p>
    <w:p w:rsidR="0001406E" w:rsidRDefault="003535C2">
      <w:pPr>
        <w:pStyle w:val="Definition"/>
        <w:ind w:left="480"/>
        <w:rPr>
          <w:lang w:eastAsia="ja-JP"/>
        </w:rPr>
      </w:pPr>
      <w:r>
        <w:rPr>
          <w:lang w:eastAsia="ja-JP"/>
        </w:rPr>
        <w:t>２　捜索又は押収は、権限を有する司法官憲が発する各別の令状により、これを行ふ。</w:t>
      </w:r>
    </w:p>
    <w:p w:rsidR="0001406E" w:rsidRDefault="003535C2">
      <w:pPr>
        <w:pStyle w:val="DefinitionTerm"/>
        <w:rPr>
          <w:lang w:eastAsia="ja-JP"/>
        </w:rPr>
      </w:pPr>
      <w:r>
        <w:rPr>
          <w:lang w:eastAsia="ja-JP"/>
        </w:rPr>
        <w:t>第三十六条</w:t>
      </w:r>
    </w:p>
    <w:p w:rsidR="0001406E" w:rsidRDefault="003535C2">
      <w:pPr>
        <w:pStyle w:val="Definition"/>
        <w:ind w:left="480"/>
        <w:rPr>
          <w:lang w:eastAsia="ja-JP"/>
        </w:rPr>
      </w:pPr>
      <w:r>
        <w:rPr>
          <w:lang w:eastAsia="ja-JP"/>
        </w:rPr>
        <w:t>公務員による拷問及び残虐な刑罰は、絶対にこれを禁ずる。</w:t>
      </w:r>
    </w:p>
    <w:p w:rsidR="0001406E" w:rsidRDefault="003535C2">
      <w:pPr>
        <w:pStyle w:val="DefinitionTerm"/>
        <w:rPr>
          <w:lang w:eastAsia="ja-JP"/>
        </w:rPr>
      </w:pPr>
      <w:r>
        <w:rPr>
          <w:lang w:eastAsia="ja-JP"/>
        </w:rPr>
        <w:t>第三十七条</w:t>
      </w:r>
    </w:p>
    <w:p w:rsidR="0001406E" w:rsidRDefault="003535C2">
      <w:pPr>
        <w:pStyle w:val="Definition"/>
        <w:ind w:left="480"/>
        <w:rPr>
          <w:lang w:eastAsia="ja-JP"/>
        </w:rPr>
      </w:pPr>
      <w:r>
        <w:rPr>
          <w:lang w:eastAsia="ja-JP"/>
        </w:rPr>
        <w:t>すべて刑事事件においては、被告人は、公平な裁判所の迅速な公開裁判を受ける権利を有する。</w:t>
      </w:r>
    </w:p>
    <w:p w:rsidR="0001406E" w:rsidRDefault="003535C2">
      <w:pPr>
        <w:pStyle w:val="Definition"/>
        <w:ind w:left="480"/>
        <w:rPr>
          <w:lang w:eastAsia="ja-JP"/>
        </w:rPr>
      </w:pPr>
      <w:r>
        <w:rPr>
          <w:lang w:eastAsia="ja-JP"/>
        </w:rPr>
        <w:t>２　刑事被告人は、すべての証人に対して審問する機会を充分に与へられ、又、公費で自己のために強制的手続により証人を求める権利を有する。</w:t>
      </w:r>
    </w:p>
    <w:p w:rsidR="0001406E" w:rsidRDefault="003535C2">
      <w:pPr>
        <w:pStyle w:val="Definition"/>
        <w:ind w:left="480"/>
        <w:rPr>
          <w:lang w:eastAsia="ja-JP"/>
        </w:rPr>
      </w:pPr>
      <w:r>
        <w:rPr>
          <w:lang w:eastAsia="ja-JP"/>
        </w:rPr>
        <w:t>３　刑事被告人は、いかなる場合にも、資格を有する弁護人を依頼することができる。被告人が自らこれを依頼することができないときは、国でこれを附する。</w:t>
      </w:r>
    </w:p>
    <w:p w:rsidR="0001406E" w:rsidRDefault="003535C2">
      <w:pPr>
        <w:pStyle w:val="DefinitionTerm"/>
        <w:rPr>
          <w:lang w:eastAsia="ja-JP"/>
        </w:rPr>
      </w:pPr>
      <w:r>
        <w:rPr>
          <w:lang w:eastAsia="ja-JP"/>
        </w:rPr>
        <w:lastRenderedPageBreak/>
        <w:t>第三十八条</w:t>
      </w:r>
    </w:p>
    <w:p w:rsidR="0001406E" w:rsidRDefault="003535C2">
      <w:pPr>
        <w:pStyle w:val="Definition"/>
        <w:ind w:left="480"/>
        <w:rPr>
          <w:lang w:eastAsia="ja-JP"/>
        </w:rPr>
      </w:pPr>
      <w:r>
        <w:rPr>
          <w:lang w:eastAsia="ja-JP"/>
        </w:rPr>
        <w:t>何人も、自己に不利益な供述を強要されない。</w:t>
      </w:r>
    </w:p>
    <w:p w:rsidR="0001406E" w:rsidRDefault="003535C2">
      <w:pPr>
        <w:pStyle w:val="Definition"/>
        <w:ind w:left="480"/>
        <w:rPr>
          <w:lang w:eastAsia="ja-JP"/>
        </w:rPr>
      </w:pPr>
      <w:r>
        <w:rPr>
          <w:lang w:eastAsia="ja-JP"/>
        </w:rPr>
        <w:t>２　強制、拷問若しくは脅迫による自白又は不当に長く抑留若しくは拘禁された後の自白は、これを証拠とすることができない。</w:t>
      </w:r>
    </w:p>
    <w:p w:rsidR="0001406E" w:rsidRDefault="003535C2">
      <w:pPr>
        <w:pStyle w:val="Definition"/>
        <w:ind w:left="480"/>
        <w:rPr>
          <w:lang w:eastAsia="ja-JP"/>
        </w:rPr>
      </w:pPr>
      <w:r>
        <w:rPr>
          <w:lang w:eastAsia="ja-JP"/>
        </w:rPr>
        <w:t>３　何人も、自己に不利益な唯一の証拠が本人の自白である場合</w:t>
      </w:r>
      <w:r>
        <w:rPr>
          <w:lang w:eastAsia="ja-JP"/>
        </w:rPr>
        <w:t>には、有罪とされ、又は刑罰を科せられない。</w:t>
      </w:r>
    </w:p>
    <w:p w:rsidR="0001406E" w:rsidRDefault="003535C2">
      <w:pPr>
        <w:pStyle w:val="DefinitionTerm"/>
        <w:rPr>
          <w:lang w:eastAsia="ja-JP"/>
        </w:rPr>
      </w:pPr>
      <w:r>
        <w:rPr>
          <w:lang w:eastAsia="ja-JP"/>
        </w:rPr>
        <w:t>第三十九条</w:t>
      </w:r>
    </w:p>
    <w:p w:rsidR="0001406E" w:rsidRDefault="003535C2">
      <w:pPr>
        <w:pStyle w:val="Definition"/>
        <w:ind w:left="480"/>
        <w:rPr>
          <w:lang w:eastAsia="ja-JP"/>
        </w:rPr>
      </w:pPr>
      <w:r>
        <w:rPr>
          <w:lang w:eastAsia="ja-JP"/>
        </w:rPr>
        <w:t>何人も、実行の時に適法であつた行為又は既に無罪とされた行為については、刑事上の責任を問はれない。又、同一の犯罪について、重ねて刑事上の責任を問はれない。</w:t>
      </w:r>
    </w:p>
    <w:p w:rsidR="0001406E" w:rsidRDefault="003535C2">
      <w:pPr>
        <w:pStyle w:val="DefinitionTerm"/>
        <w:rPr>
          <w:lang w:eastAsia="ja-JP"/>
        </w:rPr>
      </w:pPr>
      <w:r>
        <w:rPr>
          <w:lang w:eastAsia="ja-JP"/>
        </w:rPr>
        <w:t>第四十条</w:t>
      </w:r>
    </w:p>
    <w:p w:rsidR="0001406E" w:rsidRDefault="003535C2">
      <w:pPr>
        <w:pStyle w:val="Definition"/>
        <w:ind w:left="480"/>
        <w:rPr>
          <w:lang w:eastAsia="ja-JP"/>
        </w:rPr>
      </w:pPr>
      <w:r>
        <w:rPr>
          <w:lang w:eastAsia="ja-JP"/>
        </w:rPr>
        <w:t>何人も、抑留又は拘禁された後、無罪の裁判を受けたときは、法律の定めるところにより、国にその補償を求めることができる。</w:t>
      </w:r>
    </w:p>
    <w:p w:rsidR="0001406E" w:rsidRDefault="003535C2">
      <w:pPr>
        <w:pStyle w:val="1"/>
        <w:spacing w:after="1200"/>
        <w:rPr>
          <w:lang w:eastAsia="ja-JP"/>
        </w:rPr>
      </w:pPr>
      <w:bookmarkStart w:id="6" w:name="第四章国会"/>
      <w:bookmarkStart w:id="7" w:name="_Toc485922050"/>
      <w:bookmarkEnd w:id="6"/>
      <w:r>
        <w:rPr>
          <w:lang w:eastAsia="ja-JP"/>
        </w:rPr>
        <w:lastRenderedPageBreak/>
        <w:t>第四章　国会</w:t>
      </w:r>
      <w:bookmarkEnd w:id="7"/>
    </w:p>
    <w:p w:rsidR="0001406E" w:rsidRDefault="003535C2">
      <w:pPr>
        <w:pStyle w:val="DefinitionTerm"/>
        <w:rPr>
          <w:lang w:eastAsia="ja-JP"/>
        </w:rPr>
      </w:pPr>
      <w:r>
        <w:rPr>
          <w:lang w:eastAsia="ja-JP"/>
        </w:rPr>
        <w:t>第四十一条</w:t>
      </w:r>
    </w:p>
    <w:p w:rsidR="0001406E" w:rsidRDefault="003535C2">
      <w:pPr>
        <w:pStyle w:val="Definition"/>
        <w:ind w:left="480"/>
        <w:rPr>
          <w:lang w:eastAsia="ja-JP"/>
        </w:rPr>
      </w:pPr>
      <w:r>
        <w:rPr>
          <w:lang w:eastAsia="ja-JP"/>
        </w:rPr>
        <w:t>国会は、国権の最高機関であつて、国の唯一の立法機関である。</w:t>
      </w:r>
    </w:p>
    <w:p w:rsidR="0001406E" w:rsidRDefault="003535C2">
      <w:pPr>
        <w:pStyle w:val="DefinitionTerm"/>
        <w:rPr>
          <w:lang w:eastAsia="ja-JP"/>
        </w:rPr>
      </w:pPr>
      <w:r>
        <w:rPr>
          <w:lang w:eastAsia="ja-JP"/>
        </w:rPr>
        <w:t>第四十二条</w:t>
      </w:r>
    </w:p>
    <w:p w:rsidR="0001406E" w:rsidRDefault="003535C2">
      <w:pPr>
        <w:pStyle w:val="Definition"/>
        <w:ind w:left="480"/>
        <w:rPr>
          <w:lang w:eastAsia="ja-JP"/>
        </w:rPr>
      </w:pPr>
      <w:r>
        <w:rPr>
          <w:lang w:eastAsia="ja-JP"/>
        </w:rPr>
        <w:t>国会は、衆議院及び参議院の両議院でこれを構成する。</w:t>
      </w:r>
    </w:p>
    <w:p w:rsidR="0001406E" w:rsidRDefault="003535C2">
      <w:pPr>
        <w:pStyle w:val="DefinitionTerm"/>
        <w:rPr>
          <w:lang w:eastAsia="ja-JP"/>
        </w:rPr>
      </w:pPr>
      <w:r>
        <w:rPr>
          <w:lang w:eastAsia="ja-JP"/>
        </w:rPr>
        <w:t>第四十三条</w:t>
      </w:r>
    </w:p>
    <w:p w:rsidR="0001406E" w:rsidRDefault="003535C2">
      <w:pPr>
        <w:pStyle w:val="Definition"/>
        <w:ind w:left="480"/>
        <w:rPr>
          <w:lang w:eastAsia="ja-JP"/>
        </w:rPr>
      </w:pPr>
      <w:r>
        <w:rPr>
          <w:lang w:eastAsia="ja-JP"/>
        </w:rPr>
        <w:t>両議院は、全</w:t>
      </w:r>
      <w:r>
        <w:rPr>
          <w:lang w:eastAsia="ja-JP"/>
        </w:rPr>
        <w:t>国民を代表する選挙された議員でこれを組織する。</w:t>
      </w:r>
    </w:p>
    <w:p w:rsidR="0001406E" w:rsidRDefault="003535C2">
      <w:pPr>
        <w:pStyle w:val="Definition"/>
        <w:ind w:left="480"/>
        <w:rPr>
          <w:lang w:eastAsia="ja-JP"/>
        </w:rPr>
      </w:pPr>
      <w:r>
        <w:rPr>
          <w:lang w:eastAsia="ja-JP"/>
        </w:rPr>
        <w:t>２　両議院の議員の定数は、法律でこれを定める。</w:t>
      </w:r>
    </w:p>
    <w:p w:rsidR="0001406E" w:rsidRDefault="003535C2">
      <w:pPr>
        <w:pStyle w:val="DefinitionTerm"/>
        <w:rPr>
          <w:lang w:eastAsia="ja-JP"/>
        </w:rPr>
      </w:pPr>
      <w:r>
        <w:rPr>
          <w:lang w:eastAsia="ja-JP"/>
        </w:rPr>
        <w:t>第四十四条</w:t>
      </w:r>
    </w:p>
    <w:p w:rsidR="0001406E" w:rsidRDefault="003535C2">
      <w:pPr>
        <w:pStyle w:val="Definition"/>
        <w:ind w:left="480"/>
        <w:rPr>
          <w:lang w:eastAsia="ja-JP"/>
        </w:rPr>
      </w:pPr>
      <w:r>
        <w:rPr>
          <w:lang w:eastAsia="ja-JP"/>
        </w:rPr>
        <w:t>両議院の議員及びその選挙人の資格は、法律でこれを定める。但し、人種、信条、性別、社会的身分、門地、教育、財産又は収入によつて差別してはならない。</w:t>
      </w:r>
    </w:p>
    <w:p w:rsidR="0001406E" w:rsidRDefault="003535C2">
      <w:pPr>
        <w:pStyle w:val="DefinitionTerm"/>
        <w:rPr>
          <w:lang w:eastAsia="ja-JP"/>
        </w:rPr>
      </w:pPr>
      <w:r>
        <w:rPr>
          <w:lang w:eastAsia="ja-JP"/>
        </w:rPr>
        <w:t>第四十五条</w:t>
      </w:r>
    </w:p>
    <w:p w:rsidR="0001406E" w:rsidRDefault="003535C2">
      <w:pPr>
        <w:pStyle w:val="Definition"/>
        <w:ind w:left="480"/>
        <w:rPr>
          <w:lang w:eastAsia="ja-JP"/>
        </w:rPr>
      </w:pPr>
      <w:r>
        <w:rPr>
          <w:lang w:eastAsia="ja-JP"/>
        </w:rPr>
        <w:t>衆議院議員の任期は、四年とする。但し、衆議院解散の場合には、その期間満了前に終了する。</w:t>
      </w:r>
    </w:p>
    <w:p w:rsidR="0001406E" w:rsidRDefault="003535C2">
      <w:pPr>
        <w:pStyle w:val="DefinitionTerm"/>
        <w:rPr>
          <w:lang w:eastAsia="ja-JP"/>
        </w:rPr>
      </w:pPr>
      <w:r>
        <w:rPr>
          <w:lang w:eastAsia="ja-JP"/>
        </w:rPr>
        <w:t>第四十六条</w:t>
      </w:r>
    </w:p>
    <w:p w:rsidR="0001406E" w:rsidRDefault="003535C2">
      <w:pPr>
        <w:pStyle w:val="Definition"/>
        <w:ind w:left="480"/>
        <w:rPr>
          <w:lang w:eastAsia="ja-JP"/>
        </w:rPr>
      </w:pPr>
      <w:r>
        <w:rPr>
          <w:lang w:eastAsia="ja-JP"/>
        </w:rPr>
        <w:t>参議院議員の任期は、六年とし、三年ごとに議員の半数を改選する。</w:t>
      </w:r>
    </w:p>
    <w:p w:rsidR="0001406E" w:rsidRDefault="003535C2">
      <w:pPr>
        <w:pStyle w:val="DefinitionTerm"/>
        <w:rPr>
          <w:lang w:eastAsia="ja-JP"/>
        </w:rPr>
      </w:pPr>
      <w:r>
        <w:rPr>
          <w:lang w:eastAsia="ja-JP"/>
        </w:rPr>
        <w:t>第四十七条</w:t>
      </w:r>
    </w:p>
    <w:p w:rsidR="0001406E" w:rsidRDefault="003535C2">
      <w:pPr>
        <w:pStyle w:val="Definition"/>
        <w:ind w:left="480"/>
        <w:rPr>
          <w:lang w:eastAsia="ja-JP"/>
        </w:rPr>
      </w:pPr>
      <w:r>
        <w:rPr>
          <w:lang w:eastAsia="ja-JP"/>
        </w:rPr>
        <w:t>選挙区、投票の方法その他両議院の議員の選挙に関する事項は、法律でこれを定める。</w:t>
      </w:r>
    </w:p>
    <w:p w:rsidR="0001406E" w:rsidRDefault="003535C2">
      <w:pPr>
        <w:pStyle w:val="DefinitionTerm"/>
        <w:rPr>
          <w:lang w:eastAsia="ja-JP"/>
        </w:rPr>
      </w:pPr>
      <w:r>
        <w:rPr>
          <w:lang w:eastAsia="ja-JP"/>
        </w:rPr>
        <w:t>第四十八条</w:t>
      </w:r>
    </w:p>
    <w:p w:rsidR="0001406E" w:rsidRDefault="003535C2">
      <w:pPr>
        <w:pStyle w:val="Definition"/>
        <w:ind w:left="480"/>
        <w:rPr>
          <w:lang w:eastAsia="ja-JP"/>
        </w:rPr>
      </w:pPr>
      <w:r>
        <w:rPr>
          <w:lang w:eastAsia="ja-JP"/>
        </w:rPr>
        <w:t>何人も、同時に両議院の議員たることはできない。</w:t>
      </w:r>
    </w:p>
    <w:p w:rsidR="0001406E" w:rsidRDefault="003535C2">
      <w:pPr>
        <w:pStyle w:val="DefinitionTerm"/>
        <w:rPr>
          <w:lang w:eastAsia="ja-JP"/>
        </w:rPr>
      </w:pPr>
      <w:r>
        <w:rPr>
          <w:lang w:eastAsia="ja-JP"/>
        </w:rPr>
        <w:t>第四十九条</w:t>
      </w:r>
    </w:p>
    <w:p w:rsidR="0001406E" w:rsidRDefault="003535C2">
      <w:pPr>
        <w:pStyle w:val="Definition"/>
        <w:ind w:left="480"/>
        <w:rPr>
          <w:lang w:eastAsia="ja-JP"/>
        </w:rPr>
      </w:pPr>
      <w:r>
        <w:rPr>
          <w:lang w:eastAsia="ja-JP"/>
        </w:rPr>
        <w:t>両議院の議員は、法律の定めるところにより、国庫から相当額の歳費を受ける。</w:t>
      </w:r>
    </w:p>
    <w:p w:rsidR="0001406E" w:rsidRDefault="003535C2">
      <w:pPr>
        <w:pStyle w:val="DefinitionTerm"/>
        <w:rPr>
          <w:lang w:eastAsia="ja-JP"/>
        </w:rPr>
      </w:pPr>
      <w:r>
        <w:rPr>
          <w:lang w:eastAsia="ja-JP"/>
        </w:rPr>
        <w:lastRenderedPageBreak/>
        <w:t>第五十条</w:t>
      </w:r>
    </w:p>
    <w:p w:rsidR="0001406E" w:rsidRDefault="003535C2">
      <w:pPr>
        <w:pStyle w:val="Definition"/>
        <w:ind w:left="480"/>
        <w:rPr>
          <w:lang w:eastAsia="ja-JP"/>
        </w:rPr>
      </w:pPr>
      <w:r>
        <w:rPr>
          <w:lang w:eastAsia="ja-JP"/>
        </w:rPr>
        <w:t>両議院の議員は、法律の定める場合を除いては、国会の会期中逮捕されず、会期前に逮捕された議員は、その議院の要求があれば、会期中これを釈放しなければならない。</w:t>
      </w:r>
    </w:p>
    <w:p w:rsidR="0001406E" w:rsidRDefault="003535C2">
      <w:pPr>
        <w:pStyle w:val="DefinitionTerm"/>
        <w:rPr>
          <w:lang w:eastAsia="ja-JP"/>
        </w:rPr>
      </w:pPr>
      <w:r>
        <w:rPr>
          <w:lang w:eastAsia="ja-JP"/>
        </w:rPr>
        <w:t>第五十一条</w:t>
      </w:r>
    </w:p>
    <w:p w:rsidR="0001406E" w:rsidRDefault="003535C2">
      <w:pPr>
        <w:pStyle w:val="Definition"/>
        <w:ind w:left="480"/>
        <w:rPr>
          <w:lang w:eastAsia="ja-JP"/>
        </w:rPr>
      </w:pPr>
      <w:r>
        <w:rPr>
          <w:lang w:eastAsia="ja-JP"/>
        </w:rPr>
        <w:t>両議院の議員は、議院で行つた演説、討論又は表決について、院外で責任を問はれない。</w:t>
      </w:r>
    </w:p>
    <w:p w:rsidR="0001406E" w:rsidRDefault="003535C2">
      <w:pPr>
        <w:pStyle w:val="DefinitionTerm"/>
        <w:rPr>
          <w:lang w:eastAsia="ja-JP"/>
        </w:rPr>
      </w:pPr>
      <w:r>
        <w:rPr>
          <w:lang w:eastAsia="ja-JP"/>
        </w:rPr>
        <w:t>第五十二条</w:t>
      </w:r>
    </w:p>
    <w:p w:rsidR="0001406E" w:rsidRDefault="003535C2">
      <w:pPr>
        <w:pStyle w:val="Definition"/>
        <w:ind w:left="480"/>
        <w:rPr>
          <w:lang w:eastAsia="ja-JP"/>
        </w:rPr>
      </w:pPr>
      <w:r>
        <w:rPr>
          <w:lang w:eastAsia="ja-JP"/>
        </w:rPr>
        <w:t>国会の常会は、毎年一回これを召集する。</w:t>
      </w:r>
    </w:p>
    <w:p w:rsidR="0001406E" w:rsidRDefault="003535C2">
      <w:pPr>
        <w:pStyle w:val="DefinitionTerm"/>
        <w:rPr>
          <w:lang w:eastAsia="ja-JP"/>
        </w:rPr>
      </w:pPr>
      <w:r>
        <w:rPr>
          <w:lang w:eastAsia="ja-JP"/>
        </w:rPr>
        <w:t>第五十三条</w:t>
      </w:r>
    </w:p>
    <w:p w:rsidR="0001406E" w:rsidRDefault="003535C2">
      <w:pPr>
        <w:pStyle w:val="Definition"/>
        <w:ind w:left="480"/>
        <w:rPr>
          <w:lang w:eastAsia="ja-JP"/>
        </w:rPr>
      </w:pPr>
      <w:r>
        <w:rPr>
          <w:lang w:eastAsia="ja-JP"/>
        </w:rPr>
        <w:t>内閣は、国会の臨時会の召集を決定することができる。いづれかの議院の総議員の四分の一以上の要求があれば、内閣は、その召集を決定しなければならない。</w:t>
      </w:r>
    </w:p>
    <w:p w:rsidR="0001406E" w:rsidRDefault="003535C2">
      <w:pPr>
        <w:pStyle w:val="DefinitionTerm"/>
        <w:rPr>
          <w:lang w:eastAsia="ja-JP"/>
        </w:rPr>
      </w:pPr>
      <w:r>
        <w:rPr>
          <w:lang w:eastAsia="ja-JP"/>
        </w:rPr>
        <w:t>第五十四条</w:t>
      </w:r>
    </w:p>
    <w:p w:rsidR="0001406E" w:rsidRDefault="003535C2">
      <w:pPr>
        <w:pStyle w:val="Definition"/>
        <w:ind w:left="480"/>
        <w:rPr>
          <w:lang w:eastAsia="ja-JP"/>
        </w:rPr>
      </w:pPr>
      <w:r>
        <w:rPr>
          <w:lang w:eastAsia="ja-JP"/>
        </w:rPr>
        <w:t>衆議院が解散されたときは、解散の日から四十日以内に、衆議院議員の総選挙を行ひ、その選挙の日から三十日以内に、国会を召集しなければならない。</w:t>
      </w:r>
    </w:p>
    <w:p w:rsidR="0001406E" w:rsidRDefault="003535C2">
      <w:pPr>
        <w:pStyle w:val="Definition"/>
        <w:ind w:left="480"/>
        <w:rPr>
          <w:lang w:eastAsia="ja-JP"/>
        </w:rPr>
      </w:pPr>
      <w:r>
        <w:rPr>
          <w:lang w:eastAsia="ja-JP"/>
        </w:rPr>
        <w:t>２　衆議院が解散されたときは、参議院は、同時に閉会となる。但し、内閣は、国に緊急の必要があるときは、参議院の緊急集会を求めることができる。</w:t>
      </w:r>
    </w:p>
    <w:p w:rsidR="0001406E" w:rsidRDefault="003535C2">
      <w:pPr>
        <w:pStyle w:val="Definition"/>
        <w:ind w:left="480"/>
        <w:rPr>
          <w:lang w:eastAsia="ja-JP"/>
        </w:rPr>
      </w:pPr>
      <w:r>
        <w:rPr>
          <w:lang w:eastAsia="ja-JP"/>
        </w:rPr>
        <w:t>３　前項但書の緊急集会</w:t>
      </w:r>
      <w:r>
        <w:rPr>
          <w:lang w:eastAsia="ja-JP"/>
        </w:rPr>
        <w:t>において採られた措置は、臨時のものであつて、次の国会開会の後十日以内に、衆議院の同意がない場合には、その効力を失ふ。</w:t>
      </w:r>
    </w:p>
    <w:p w:rsidR="0001406E" w:rsidRDefault="003535C2">
      <w:pPr>
        <w:pStyle w:val="DefinitionTerm"/>
        <w:rPr>
          <w:lang w:eastAsia="ja-JP"/>
        </w:rPr>
      </w:pPr>
      <w:r>
        <w:rPr>
          <w:lang w:eastAsia="ja-JP"/>
        </w:rPr>
        <w:t>第五十五条</w:t>
      </w:r>
    </w:p>
    <w:p w:rsidR="0001406E" w:rsidRDefault="003535C2">
      <w:pPr>
        <w:pStyle w:val="Definition"/>
        <w:ind w:left="480"/>
        <w:rPr>
          <w:lang w:eastAsia="ja-JP"/>
        </w:rPr>
      </w:pPr>
      <w:r>
        <w:rPr>
          <w:lang w:eastAsia="ja-JP"/>
        </w:rPr>
        <w:t>両議院は、各々その議員の資格に関する争訟を裁判する。但し、議員の議席を失はせるには、出席議員の三分の二以上の多数による議決を必要とする。</w:t>
      </w:r>
    </w:p>
    <w:p w:rsidR="0001406E" w:rsidRDefault="003535C2">
      <w:pPr>
        <w:pStyle w:val="DefinitionTerm"/>
        <w:rPr>
          <w:lang w:eastAsia="ja-JP"/>
        </w:rPr>
      </w:pPr>
      <w:r>
        <w:rPr>
          <w:lang w:eastAsia="ja-JP"/>
        </w:rPr>
        <w:t>第五十六条</w:t>
      </w:r>
    </w:p>
    <w:p w:rsidR="0001406E" w:rsidRDefault="003535C2">
      <w:pPr>
        <w:pStyle w:val="Definition"/>
        <w:ind w:left="480"/>
        <w:rPr>
          <w:lang w:eastAsia="ja-JP"/>
        </w:rPr>
      </w:pPr>
      <w:r>
        <w:rPr>
          <w:lang w:eastAsia="ja-JP"/>
        </w:rPr>
        <w:t>両議院は、各々その総議員の三分の一以上の出席がなければ、議事を開き議決することができない。</w:t>
      </w:r>
    </w:p>
    <w:p w:rsidR="0001406E" w:rsidRDefault="003535C2">
      <w:pPr>
        <w:pStyle w:val="Definition"/>
        <w:ind w:left="480"/>
        <w:rPr>
          <w:lang w:eastAsia="ja-JP"/>
        </w:rPr>
      </w:pPr>
      <w:r>
        <w:rPr>
          <w:lang w:eastAsia="ja-JP"/>
        </w:rPr>
        <w:t>２　両議院の議事は、この憲法に特別の定のある場合を除いては、出席議員の過半数でこれを決し、可否同数のときは、議長の決するところによる。</w:t>
      </w:r>
    </w:p>
    <w:p w:rsidR="0001406E" w:rsidRDefault="003535C2">
      <w:pPr>
        <w:pStyle w:val="DefinitionTerm"/>
        <w:rPr>
          <w:lang w:eastAsia="ja-JP"/>
        </w:rPr>
      </w:pPr>
      <w:r>
        <w:rPr>
          <w:lang w:eastAsia="ja-JP"/>
        </w:rPr>
        <w:t>第五</w:t>
      </w:r>
      <w:r>
        <w:rPr>
          <w:lang w:eastAsia="ja-JP"/>
        </w:rPr>
        <w:t>十七条</w:t>
      </w:r>
    </w:p>
    <w:p w:rsidR="0001406E" w:rsidRDefault="003535C2">
      <w:pPr>
        <w:pStyle w:val="Definition"/>
        <w:ind w:left="480"/>
        <w:rPr>
          <w:lang w:eastAsia="ja-JP"/>
        </w:rPr>
      </w:pPr>
      <w:r>
        <w:rPr>
          <w:lang w:eastAsia="ja-JP"/>
        </w:rPr>
        <w:t>両議院の会議は、公開とする。但し、出席議員の三分の二以上の多数で議決したときは、秘密会を開くことができる。</w:t>
      </w:r>
    </w:p>
    <w:p w:rsidR="0001406E" w:rsidRDefault="003535C2">
      <w:pPr>
        <w:pStyle w:val="Definition"/>
        <w:ind w:left="480"/>
        <w:rPr>
          <w:lang w:eastAsia="ja-JP"/>
        </w:rPr>
      </w:pPr>
      <w:r>
        <w:rPr>
          <w:lang w:eastAsia="ja-JP"/>
        </w:rPr>
        <w:lastRenderedPageBreak/>
        <w:t>２　両議院は、各々その会議の記録を保存し、秘密会の記録の中で特に秘密を要すると認められるもの以外は、これを公表し、且つ一般に頒布しなければならない。</w:t>
      </w:r>
    </w:p>
    <w:p w:rsidR="0001406E" w:rsidRDefault="003535C2">
      <w:pPr>
        <w:pStyle w:val="Definition"/>
        <w:ind w:left="480"/>
        <w:rPr>
          <w:lang w:eastAsia="ja-JP"/>
        </w:rPr>
      </w:pPr>
      <w:r>
        <w:rPr>
          <w:lang w:eastAsia="ja-JP"/>
        </w:rPr>
        <w:t>３　出席議員の五分の一以上の要求があれば、各議員の表決は、これを会議録に記載しなければならない。</w:t>
      </w:r>
    </w:p>
    <w:p w:rsidR="0001406E" w:rsidRDefault="003535C2">
      <w:pPr>
        <w:pStyle w:val="DefinitionTerm"/>
        <w:rPr>
          <w:lang w:eastAsia="ja-JP"/>
        </w:rPr>
      </w:pPr>
      <w:r>
        <w:rPr>
          <w:lang w:eastAsia="ja-JP"/>
        </w:rPr>
        <w:t>第五十八条</w:t>
      </w:r>
    </w:p>
    <w:p w:rsidR="0001406E" w:rsidRDefault="003535C2">
      <w:pPr>
        <w:pStyle w:val="Definition"/>
        <w:ind w:left="480"/>
        <w:rPr>
          <w:lang w:eastAsia="ja-JP"/>
        </w:rPr>
      </w:pPr>
      <w:r>
        <w:rPr>
          <w:lang w:eastAsia="ja-JP"/>
        </w:rPr>
        <w:t>両議院は、各々その議長その他の役員を選任する。</w:t>
      </w:r>
    </w:p>
    <w:p w:rsidR="0001406E" w:rsidRDefault="003535C2">
      <w:pPr>
        <w:pStyle w:val="Definition"/>
        <w:ind w:left="480"/>
        <w:rPr>
          <w:lang w:eastAsia="ja-JP"/>
        </w:rPr>
      </w:pPr>
      <w:r>
        <w:rPr>
          <w:lang w:eastAsia="ja-JP"/>
        </w:rPr>
        <w:t>２　両議院は、各々その会議その他の手続及び内部の規律に関する規則を定め、又、院内の秩序を</w:t>
      </w:r>
      <w:r>
        <w:rPr>
          <w:lang w:eastAsia="ja-JP"/>
        </w:rPr>
        <w:t>みだした議員を懲罰することができる。但し、議員を除名するには、出席議員の三分の二以上の多数による議決を必要とする。</w:t>
      </w:r>
    </w:p>
    <w:p w:rsidR="0001406E" w:rsidRDefault="003535C2">
      <w:pPr>
        <w:pStyle w:val="DefinitionTerm"/>
        <w:rPr>
          <w:lang w:eastAsia="ja-JP"/>
        </w:rPr>
      </w:pPr>
      <w:r>
        <w:rPr>
          <w:lang w:eastAsia="ja-JP"/>
        </w:rPr>
        <w:t>第五十九条</w:t>
      </w:r>
    </w:p>
    <w:p w:rsidR="0001406E" w:rsidRDefault="003535C2">
      <w:pPr>
        <w:pStyle w:val="Definition"/>
        <w:ind w:left="480"/>
        <w:rPr>
          <w:lang w:eastAsia="ja-JP"/>
        </w:rPr>
      </w:pPr>
      <w:r>
        <w:rPr>
          <w:lang w:eastAsia="ja-JP"/>
        </w:rPr>
        <w:t>法律案は、この憲法に特別の定のある場合を除いては、両議院で可決したとき法律となる。</w:t>
      </w:r>
    </w:p>
    <w:p w:rsidR="0001406E" w:rsidRDefault="003535C2">
      <w:pPr>
        <w:pStyle w:val="Definition"/>
        <w:ind w:left="480"/>
        <w:rPr>
          <w:lang w:eastAsia="ja-JP"/>
        </w:rPr>
      </w:pPr>
      <w:r>
        <w:rPr>
          <w:lang w:eastAsia="ja-JP"/>
        </w:rPr>
        <w:t>２　衆議院で可決し、参議院でこれと異なつた議決をした法律案は、衆議院で出席議員の三分の二以上の多数で再び可決したときは、法律となる。</w:t>
      </w:r>
    </w:p>
    <w:p w:rsidR="0001406E" w:rsidRDefault="003535C2">
      <w:pPr>
        <w:pStyle w:val="Definition"/>
        <w:ind w:left="480"/>
        <w:rPr>
          <w:lang w:eastAsia="ja-JP"/>
        </w:rPr>
      </w:pPr>
      <w:r>
        <w:rPr>
          <w:lang w:eastAsia="ja-JP"/>
        </w:rPr>
        <w:t>３　前項の規定は、法律の定めるところにより、衆議院が、両議院の協議会を開くことを求めることを妨げない。</w:t>
      </w:r>
    </w:p>
    <w:p w:rsidR="0001406E" w:rsidRDefault="003535C2">
      <w:pPr>
        <w:pStyle w:val="Definition"/>
        <w:ind w:left="480"/>
        <w:rPr>
          <w:lang w:eastAsia="ja-JP"/>
        </w:rPr>
      </w:pPr>
      <w:r>
        <w:rPr>
          <w:lang w:eastAsia="ja-JP"/>
        </w:rPr>
        <w:t>４　参議院が、衆議院の可決した法律案を受け取つた後、国会休会中の期間を除いて六十日以内に、議決しないときは、衆議院は、参議院がその法律案を否決したものとみなすことができる。</w:t>
      </w:r>
    </w:p>
    <w:p w:rsidR="0001406E" w:rsidRDefault="003535C2">
      <w:pPr>
        <w:pStyle w:val="DefinitionTerm"/>
        <w:rPr>
          <w:lang w:eastAsia="ja-JP"/>
        </w:rPr>
      </w:pPr>
      <w:r>
        <w:rPr>
          <w:lang w:eastAsia="ja-JP"/>
        </w:rPr>
        <w:t>第六十条</w:t>
      </w:r>
    </w:p>
    <w:p w:rsidR="0001406E" w:rsidRDefault="003535C2">
      <w:pPr>
        <w:pStyle w:val="Definition"/>
        <w:ind w:left="480"/>
        <w:rPr>
          <w:lang w:eastAsia="ja-JP"/>
        </w:rPr>
      </w:pPr>
      <w:r>
        <w:rPr>
          <w:lang w:eastAsia="ja-JP"/>
        </w:rPr>
        <w:t>予算は、さきに衆議院に提出しなければならない。</w:t>
      </w:r>
    </w:p>
    <w:p w:rsidR="0001406E" w:rsidRDefault="003535C2">
      <w:pPr>
        <w:pStyle w:val="Definition"/>
        <w:ind w:left="480"/>
        <w:rPr>
          <w:lang w:eastAsia="ja-JP"/>
        </w:rPr>
      </w:pPr>
      <w:r>
        <w:rPr>
          <w:lang w:eastAsia="ja-JP"/>
        </w:rPr>
        <w:t>２　予算について、参議院で衆議院と異なつた議決をした場合に、法律の定めるところにより、両議院の協議会を開いても意見が一致しないとき、又は参議院が、衆議院の可決した予算を受け取つた後、国会休会中の期間を除いて三十日以内に、議決しないときは、衆議院の議決を国会の議決とする。</w:t>
      </w:r>
    </w:p>
    <w:p w:rsidR="0001406E" w:rsidRDefault="003535C2">
      <w:pPr>
        <w:pStyle w:val="DefinitionTerm"/>
        <w:rPr>
          <w:lang w:eastAsia="ja-JP"/>
        </w:rPr>
      </w:pPr>
      <w:r>
        <w:rPr>
          <w:lang w:eastAsia="ja-JP"/>
        </w:rPr>
        <w:t>第六十一</w:t>
      </w:r>
      <w:r>
        <w:rPr>
          <w:lang w:eastAsia="ja-JP"/>
        </w:rPr>
        <w:t>条</w:t>
      </w:r>
    </w:p>
    <w:p w:rsidR="0001406E" w:rsidRDefault="003535C2">
      <w:pPr>
        <w:pStyle w:val="Definition"/>
        <w:ind w:left="480"/>
        <w:rPr>
          <w:lang w:eastAsia="ja-JP"/>
        </w:rPr>
      </w:pPr>
      <w:r>
        <w:rPr>
          <w:lang w:eastAsia="ja-JP"/>
        </w:rPr>
        <w:t>条約の締結に必要な国会の承認については、前条第二項の規定を準用する。</w:t>
      </w:r>
    </w:p>
    <w:p w:rsidR="0001406E" w:rsidRDefault="003535C2">
      <w:pPr>
        <w:pStyle w:val="DefinitionTerm"/>
        <w:rPr>
          <w:lang w:eastAsia="ja-JP"/>
        </w:rPr>
      </w:pPr>
      <w:r>
        <w:rPr>
          <w:lang w:eastAsia="ja-JP"/>
        </w:rPr>
        <w:t>第六十二条</w:t>
      </w:r>
    </w:p>
    <w:p w:rsidR="0001406E" w:rsidRDefault="003535C2">
      <w:pPr>
        <w:pStyle w:val="Definition"/>
        <w:ind w:left="480"/>
        <w:rPr>
          <w:lang w:eastAsia="ja-JP"/>
        </w:rPr>
      </w:pPr>
      <w:r>
        <w:rPr>
          <w:lang w:eastAsia="ja-JP"/>
        </w:rPr>
        <w:t>両議院は、各々国政に関する調査を行ひ、これに関して、証人の出頭及び証言並びに記録の提出を要求することができる。</w:t>
      </w:r>
    </w:p>
    <w:p w:rsidR="0001406E" w:rsidRDefault="003535C2">
      <w:pPr>
        <w:pStyle w:val="DefinitionTerm"/>
        <w:rPr>
          <w:lang w:eastAsia="ja-JP"/>
        </w:rPr>
      </w:pPr>
      <w:r>
        <w:rPr>
          <w:lang w:eastAsia="ja-JP"/>
        </w:rPr>
        <w:lastRenderedPageBreak/>
        <w:t>第六十三条</w:t>
      </w:r>
    </w:p>
    <w:p w:rsidR="0001406E" w:rsidRDefault="003535C2">
      <w:pPr>
        <w:pStyle w:val="Definition"/>
        <w:ind w:left="480"/>
        <w:rPr>
          <w:lang w:eastAsia="ja-JP"/>
        </w:rPr>
      </w:pPr>
      <w:r>
        <w:rPr>
          <w:lang w:eastAsia="ja-JP"/>
        </w:rPr>
        <w:t>内閣総理大臣その他の国務大臣は、両議院の一に議席を有すると有しないとにかかはらず、何時でも議案について発言するため議院に出席することができる。又、答弁又は説明のため出席を求められたときは、出席しなければならない。</w:t>
      </w:r>
    </w:p>
    <w:p w:rsidR="0001406E" w:rsidRDefault="003535C2">
      <w:pPr>
        <w:pStyle w:val="DefinitionTerm"/>
        <w:rPr>
          <w:lang w:eastAsia="ja-JP"/>
        </w:rPr>
      </w:pPr>
      <w:r>
        <w:rPr>
          <w:lang w:eastAsia="ja-JP"/>
        </w:rPr>
        <w:t>第六十四条</w:t>
      </w:r>
    </w:p>
    <w:p w:rsidR="0001406E" w:rsidRDefault="003535C2">
      <w:pPr>
        <w:pStyle w:val="Definition"/>
        <w:ind w:left="480"/>
        <w:rPr>
          <w:lang w:eastAsia="ja-JP"/>
        </w:rPr>
      </w:pPr>
      <w:r>
        <w:rPr>
          <w:lang w:eastAsia="ja-JP"/>
        </w:rPr>
        <w:t>国会は、罷免の訴追を受けた裁判官を裁判するため、両議院の議員で組織する弾劾裁</w:t>
      </w:r>
      <w:r>
        <w:rPr>
          <w:lang w:eastAsia="ja-JP"/>
        </w:rPr>
        <w:t>判所を設ける。</w:t>
      </w:r>
    </w:p>
    <w:p w:rsidR="0001406E" w:rsidRDefault="003535C2">
      <w:pPr>
        <w:pStyle w:val="Definition"/>
        <w:ind w:left="480"/>
        <w:rPr>
          <w:lang w:eastAsia="ja-JP"/>
        </w:rPr>
      </w:pPr>
      <w:r>
        <w:rPr>
          <w:lang w:eastAsia="ja-JP"/>
        </w:rPr>
        <w:t>２　弾劾に関する事項は、法律でこれを定める。</w:t>
      </w:r>
    </w:p>
    <w:p w:rsidR="0001406E" w:rsidRDefault="003535C2">
      <w:pPr>
        <w:pStyle w:val="1"/>
        <w:spacing w:after="1200"/>
        <w:rPr>
          <w:lang w:eastAsia="ja-JP"/>
        </w:rPr>
      </w:pPr>
      <w:bookmarkStart w:id="8" w:name="第五章内閣"/>
      <w:bookmarkStart w:id="9" w:name="_Toc485922051"/>
      <w:bookmarkEnd w:id="8"/>
      <w:r>
        <w:rPr>
          <w:lang w:eastAsia="ja-JP"/>
        </w:rPr>
        <w:lastRenderedPageBreak/>
        <w:t>第五章　内閣</w:t>
      </w:r>
      <w:bookmarkEnd w:id="9"/>
    </w:p>
    <w:p w:rsidR="0001406E" w:rsidRDefault="003535C2">
      <w:pPr>
        <w:pStyle w:val="DefinitionTerm"/>
        <w:rPr>
          <w:lang w:eastAsia="ja-JP"/>
        </w:rPr>
      </w:pPr>
      <w:r>
        <w:rPr>
          <w:lang w:eastAsia="ja-JP"/>
        </w:rPr>
        <w:t>第六十五条</w:t>
      </w:r>
    </w:p>
    <w:p w:rsidR="0001406E" w:rsidRDefault="003535C2">
      <w:pPr>
        <w:pStyle w:val="Definition"/>
        <w:ind w:left="480"/>
        <w:rPr>
          <w:lang w:eastAsia="ja-JP"/>
        </w:rPr>
      </w:pPr>
      <w:r>
        <w:rPr>
          <w:lang w:eastAsia="ja-JP"/>
        </w:rPr>
        <w:t>行政権は、内閣に属する。</w:t>
      </w:r>
    </w:p>
    <w:p w:rsidR="0001406E" w:rsidRDefault="003535C2">
      <w:pPr>
        <w:pStyle w:val="DefinitionTerm"/>
        <w:rPr>
          <w:lang w:eastAsia="ja-JP"/>
        </w:rPr>
      </w:pPr>
      <w:r>
        <w:rPr>
          <w:lang w:eastAsia="ja-JP"/>
        </w:rPr>
        <w:t>第六十六条</w:t>
      </w:r>
    </w:p>
    <w:p w:rsidR="0001406E" w:rsidRDefault="003535C2">
      <w:pPr>
        <w:pStyle w:val="Definition"/>
        <w:ind w:left="480"/>
        <w:rPr>
          <w:lang w:eastAsia="ja-JP"/>
        </w:rPr>
      </w:pPr>
      <w:r>
        <w:rPr>
          <w:lang w:eastAsia="ja-JP"/>
        </w:rPr>
        <w:t>内閣は、法律の定めるところにより、その首長たる内閣総理大臣及びその他の国務大臣でこれを組織する。</w:t>
      </w:r>
    </w:p>
    <w:p w:rsidR="0001406E" w:rsidRDefault="003535C2">
      <w:pPr>
        <w:pStyle w:val="Definition"/>
        <w:ind w:left="480"/>
        <w:rPr>
          <w:lang w:eastAsia="ja-JP"/>
        </w:rPr>
      </w:pPr>
      <w:r>
        <w:rPr>
          <w:lang w:eastAsia="ja-JP"/>
        </w:rPr>
        <w:t>２　内閣総理大臣その他の国務大臣は、文民でなければならない。</w:t>
      </w:r>
    </w:p>
    <w:p w:rsidR="0001406E" w:rsidRDefault="003535C2">
      <w:pPr>
        <w:pStyle w:val="Definition"/>
        <w:ind w:left="480"/>
        <w:rPr>
          <w:lang w:eastAsia="ja-JP"/>
        </w:rPr>
      </w:pPr>
      <w:r>
        <w:rPr>
          <w:lang w:eastAsia="ja-JP"/>
        </w:rPr>
        <w:t>３　内閣は、行政権の行使について、国会に対し連帯して責任を負ふ。</w:t>
      </w:r>
    </w:p>
    <w:p w:rsidR="0001406E" w:rsidRDefault="003535C2">
      <w:pPr>
        <w:pStyle w:val="DefinitionTerm"/>
        <w:rPr>
          <w:lang w:eastAsia="ja-JP"/>
        </w:rPr>
      </w:pPr>
      <w:r>
        <w:rPr>
          <w:lang w:eastAsia="ja-JP"/>
        </w:rPr>
        <w:t>第六十七条</w:t>
      </w:r>
    </w:p>
    <w:p w:rsidR="0001406E" w:rsidRDefault="003535C2">
      <w:pPr>
        <w:pStyle w:val="Definition"/>
        <w:ind w:left="480"/>
        <w:rPr>
          <w:lang w:eastAsia="ja-JP"/>
        </w:rPr>
      </w:pPr>
      <w:r>
        <w:rPr>
          <w:lang w:eastAsia="ja-JP"/>
        </w:rPr>
        <w:t>内閣総理大臣は、国会議員の中から国会の議決で、これを指名する。この指名は、他のすべての案件に先だつて、これを行ふ。</w:t>
      </w:r>
    </w:p>
    <w:p w:rsidR="0001406E" w:rsidRDefault="003535C2">
      <w:pPr>
        <w:pStyle w:val="Definition"/>
        <w:ind w:left="480"/>
        <w:rPr>
          <w:lang w:eastAsia="ja-JP"/>
        </w:rPr>
      </w:pPr>
      <w:r>
        <w:rPr>
          <w:lang w:eastAsia="ja-JP"/>
        </w:rPr>
        <w:t>２　衆議院と参議院とが異なつた指名の議決をした場合に、法律の定めるところにより、両議院の協議会を開いても意見が一致しないとき、又は衆議院が指名の議決をした後、国会休会中の期間を除いて十日以内に、参議院が、指名の議決をしないときは、衆議院の議決を国会の議決とする。</w:t>
      </w:r>
    </w:p>
    <w:p w:rsidR="0001406E" w:rsidRDefault="003535C2">
      <w:pPr>
        <w:pStyle w:val="DefinitionTerm"/>
        <w:rPr>
          <w:lang w:eastAsia="ja-JP"/>
        </w:rPr>
      </w:pPr>
      <w:r>
        <w:rPr>
          <w:lang w:eastAsia="ja-JP"/>
        </w:rPr>
        <w:t>第六十八条</w:t>
      </w:r>
    </w:p>
    <w:p w:rsidR="0001406E" w:rsidRDefault="003535C2">
      <w:pPr>
        <w:pStyle w:val="Definition"/>
        <w:ind w:left="480"/>
        <w:rPr>
          <w:lang w:eastAsia="ja-JP"/>
        </w:rPr>
      </w:pPr>
      <w:r>
        <w:rPr>
          <w:lang w:eastAsia="ja-JP"/>
        </w:rPr>
        <w:t>内閣総理大臣は、国務大臣を任命する。但し、その過半数は、国会議員の中から選ばれなければならない。</w:t>
      </w:r>
    </w:p>
    <w:p w:rsidR="0001406E" w:rsidRDefault="003535C2">
      <w:pPr>
        <w:pStyle w:val="Definition"/>
        <w:ind w:left="480"/>
        <w:rPr>
          <w:lang w:eastAsia="ja-JP"/>
        </w:rPr>
      </w:pPr>
      <w:r>
        <w:rPr>
          <w:lang w:eastAsia="ja-JP"/>
        </w:rPr>
        <w:t>２　内閣総理大臣は、任意に国務大臣を罷免することができる。</w:t>
      </w:r>
    </w:p>
    <w:p w:rsidR="0001406E" w:rsidRDefault="003535C2">
      <w:pPr>
        <w:pStyle w:val="DefinitionTerm"/>
        <w:rPr>
          <w:lang w:eastAsia="ja-JP"/>
        </w:rPr>
      </w:pPr>
      <w:r>
        <w:rPr>
          <w:lang w:eastAsia="ja-JP"/>
        </w:rPr>
        <w:t>第六十九条</w:t>
      </w:r>
    </w:p>
    <w:p w:rsidR="0001406E" w:rsidRDefault="003535C2">
      <w:pPr>
        <w:pStyle w:val="Definition"/>
        <w:ind w:left="480"/>
        <w:rPr>
          <w:lang w:eastAsia="ja-JP"/>
        </w:rPr>
      </w:pPr>
      <w:r>
        <w:rPr>
          <w:lang w:eastAsia="ja-JP"/>
        </w:rPr>
        <w:t>内閣は、衆議院で不信任の決議案を可決し、又は信任の決議案を否決したときは、十日以内に衆議院が解散されない限り、総辞職をしなければならない。</w:t>
      </w:r>
    </w:p>
    <w:p w:rsidR="0001406E" w:rsidRDefault="003535C2">
      <w:pPr>
        <w:pStyle w:val="DefinitionTerm"/>
        <w:rPr>
          <w:lang w:eastAsia="ja-JP"/>
        </w:rPr>
      </w:pPr>
      <w:r>
        <w:rPr>
          <w:lang w:eastAsia="ja-JP"/>
        </w:rPr>
        <w:t>第七十条</w:t>
      </w:r>
    </w:p>
    <w:p w:rsidR="0001406E" w:rsidRDefault="003535C2">
      <w:pPr>
        <w:pStyle w:val="Definition"/>
        <w:ind w:left="480"/>
        <w:rPr>
          <w:lang w:eastAsia="ja-JP"/>
        </w:rPr>
      </w:pPr>
      <w:r>
        <w:rPr>
          <w:lang w:eastAsia="ja-JP"/>
        </w:rPr>
        <w:t>内閣総理大臣が欠けたとき、又は衆議院議員総選挙の後に初めて国会の召集があつたときは、内閣は、総辞職をしなければならない。</w:t>
      </w:r>
    </w:p>
    <w:p w:rsidR="0001406E" w:rsidRDefault="003535C2">
      <w:pPr>
        <w:pStyle w:val="DefinitionTerm"/>
        <w:rPr>
          <w:lang w:eastAsia="ja-JP"/>
        </w:rPr>
      </w:pPr>
      <w:r>
        <w:rPr>
          <w:lang w:eastAsia="ja-JP"/>
        </w:rPr>
        <w:lastRenderedPageBreak/>
        <w:t>第七十一条</w:t>
      </w:r>
    </w:p>
    <w:p w:rsidR="0001406E" w:rsidRDefault="003535C2">
      <w:pPr>
        <w:pStyle w:val="Definition"/>
        <w:ind w:left="480"/>
        <w:rPr>
          <w:lang w:eastAsia="ja-JP"/>
        </w:rPr>
      </w:pPr>
      <w:r>
        <w:rPr>
          <w:lang w:eastAsia="ja-JP"/>
        </w:rPr>
        <w:t>前二条の場合には、内閣は、あらたに内閣総理大臣が任命されるまで引き続きその職務を行ふ。</w:t>
      </w:r>
    </w:p>
    <w:p w:rsidR="0001406E" w:rsidRDefault="003535C2">
      <w:pPr>
        <w:pStyle w:val="DefinitionTerm"/>
        <w:rPr>
          <w:lang w:eastAsia="ja-JP"/>
        </w:rPr>
      </w:pPr>
      <w:r>
        <w:rPr>
          <w:lang w:eastAsia="ja-JP"/>
        </w:rPr>
        <w:t>第七十二条</w:t>
      </w:r>
    </w:p>
    <w:p w:rsidR="0001406E" w:rsidRDefault="003535C2">
      <w:pPr>
        <w:pStyle w:val="Definition"/>
        <w:ind w:left="480"/>
        <w:rPr>
          <w:lang w:eastAsia="ja-JP"/>
        </w:rPr>
      </w:pPr>
      <w:r>
        <w:rPr>
          <w:lang w:eastAsia="ja-JP"/>
        </w:rPr>
        <w:t>内閣総理大臣は、内閣を代表して議案を国会に提出し、一般国務及び外交関係について国会に報告し、並びに行政各部を指揮監督する。</w:t>
      </w:r>
    </w:p>
    <w:p w:rsidR="0001406E" w:rsidRDefault="003535C2">
      <w:pPr>
        <w:pStyle w:val="DefinitionTerm"/>
        <w:rPr>
          <w:lang w:eastAsia="ja-JP"/>
        </w:rPr>
      </w:pPr>
      <w:r>
        <w:rPr>
          <w:lang w:eastAsia="ja-JP"/>
        </w:rPr>
        <w:t>第七</w:t>
      </w:r>
      <w:r>
        <w:rPr>
          <w:lang w:eastAsia="ja-JP"/>
        </w:rPr>
        <w:t>十三条</w:t>
      </w:r>
    </w:p>
    <w:p w:rsidR="0001406E" w:rsidRDefault="003535C2">
      <w:pPr>
        <w:pStyle w:val="Definition"/>
        <w:ind w:left="480"/>
        <w:rPr>
          <w:lang w:eastAsia="ja-JP"/>
        </w:rPr>
      </w:pPr>
      <w:r>
        <w:rPr>
          <w:lang w:eastAsia="ja-JP"/>
        </w:rPr>
        <w:t>内閣は、他の一般行政事務の外、左の事務を行ふ。</w:t>
      </w:r>
    </w:p>
    <w:p w:rsidR="0001406E" w:rsidRDefault="003535C2">
      <w:pPr>
        <w:pStyle w:val="Definition"/>
        <w:numPr>
          <w:ilvl w:val="0"/>
          <w:numId w:val="28"/>
        </w:numPr>
        <w:ind w:left="960"/>
        <w:rPr>
          <w:lang w:eastAsia="ja-JP"/>
        </w:rPr>
      </w:pPr>
      <w:r>
        <w:rPr>
          <w:lang w:eastAsia="ja-JP"/>
        </w:rPr>
        <w:t>法律を誠実に執行し、国務を総理すること。</w:t>
      </w:r>
    </w:p>
    <w:p w:rsidR="0001406E" w:rsidRDefault="003535C2">
      <w:pPr>
        <w:pStyle w:val="Definition"/>
        <w:numPr>
          <w:ilvl w:val="0"/>
          <w:numId w:val="28"/>
        </w:numPr>
        <w:ind w:left="960"/>
        <w:rPr>
          <w:lang w:eastAsia="ja-JP"/>
        </w:rPr>
      </w:pPr>
      <w:r>
        <w:rPr>
          <w:lang w:eastAsia="ja-JP"/>
        </w:rPr>
        <w:t>外交関係を処理すること。</w:t>
      </w:r>
    </w:p>
    <w:p w:rsidR="0001406E" w:rsidRDefault="003535C2">
      <w:pPr>
        <w:pStyle w:val="Definition"/>
        <w:numPr>
          <w:ilvl w:val="0"/>
          <w:numId w:val="28"/>
        </w:numPr>
        <w:ind w:left="960"/>
        <w:rPr>
          <w:lang w:eastAsia="ja-JP"/>
        </w:rPr>
      </w:pPr>
      <w:r>
        <w:rPr>
          <w:lang w:eastAsia="ja-JP"/>
        </w:rPr>
        <w:t>条約を締結すること。但し、事前に、時宜によつては事後に、国会の承認を経ることを必要とする。</w:t>
      </w:r>
    </w:p>
    <w:p w:rsidR="0001406E" w:rsidRDefault="003535C2">
      <w:pPr>
        <w:pStyle w:val="Definition"/>
        <w:numPr>
          <w:ilvl w:val="0"/>
          <w:numId w:val="28"/>
        </w:numPr>
        <w:ind w:left="960"/>
        <w:rPr>
          <w:lang w:eastAsia="ja-JP"/>
        </w:rPr>
      </w:pPr>
      <w:r>
        <w:rPr>
          <w:lang w:eastAsia="ja-JP"/>
        </w:rPr>
        <w:t>法律の定める基準に従ひ、官吏に関する事務を掌理すること。</w:t>
      </w:r>
    </w:p>
    <w:p w:rsidR="0001406E" w:rsidRDefault="003535C2">
      <w:pPr>
        <w:pStyle w:val="Definition"/>
        <w:numPr>
          <w:ilvl w:val="0"/>
          <w:numId w:val="28"/>
        </w:numPr>
        <w:ind w:left="960"/>
        <w:rPr>
          <w:lang w:eastAsia="ja-JP"/>
        </w:rPr>
      </w:pPr>
      <w:r>
        <w:rPr>
          <w:lang w:eastAsia="ja-JP"/>
        </w:rPr>
        <w:t>予算を作成して国会に提出すること。</w:t>
      </w:r>
    </w:p>
    <w:p w:rsidR="0001406E" w:rsidRDefault="003535C2">
      <w:pPr>
        <w:pStyle w:val="Definition"/>
        <w:numPr>
          <w:ilvl w:val="0"/>
          <w:numId w:val="28"/>
        </w:numPr>
        <w:ind w:left="960"/>
        <w:rPr>
          <w:lang w:eastAsia="ja-JP"/>
        </w:rPr>
      </w:pPr>
      <w:r>
        <w:rPr>
          <w:lang w:eastAsia="ja-JP"/>
        </w:rPr>
        <w:t>この憲法及び法律の規定を実施するために、政令を制定すること。但し、政令には、特にその法律の委任がある場合を除いては、罰則を設けることができない。</w:t>
      </w:r>
    </w:p>
    <w:p w:rsidR="0001406E" w:rsidRDefault="003535C2">
      <w:pPr>
        <w:pStyle w:val="Definition"/>
        <w:numPr>
          <w:ilvl w:val="0"/>
          <w:numId w:val="28"/>
        </w:numPr>
        <w:ind w:left="960"/>
        <w:rPr>
          <w:lang w:eastAsia="ja-JP"/>
        </w:rPr>
      </w:pPr>
      <w:r>
        <w:rPr>
          <w:lang w:eastAsia="ja-JP"/>
        </w:rPr>
        <w:t>大赦、特赦、減刑、刑の執行の免除及び復権を決定すること。</w:t>
      </w:r>
    </w:p>
    <w:p w:rsidR="0001406E" w:rsidRDefault="003535C2">
      <w:pPr>
        <w:pStyle w:val="DefinitionTerm"/>
        <w:rPr>
          <w:lang w:eastAsia="ja-JP"/>
        </w:rPr>
      </w:pPr>
      <w:r>
        <w:rPr>
          <w:lang w:eastAsia="ja-JP"/>
        </w:rPr>
        <w:t>第七十四条</w:t>
      </w:r>
    </w:p>
    <w:p w:rsidR="0001406E" w:rsidRDefault="003535C2">
      <w:pPr>
        <w:pStyle w:val="Definition"/>
        <w:ind w:left="480"/>
        <w:rPr>
          <w:lang w:eastAsia="ja-JP"/>
        </w:rPr>
      </w:pPr>
      <w:r>
        <w:rPr>
          <w:lang w:eastAsia="ja-JP"/>
        </w:rPr>
        <w:t>法律及び政令には、すべて主任の国務大臣が署名し、内閣総理大臣が連署することを必要とする。</w:t>
      </w:r>
    </w:p>
    <w:p w:rsidR="0001406E" w:rsidRDefault="003535C2">
      <w:pPr>
        <w:pStyle w:val="DefinitionTerm"/>
        <w:rPr>
          <w:lang w:eastAsia="ja-JP"/>
        </w:rPr>
      </w:pPr>
      <w:r>
        <w:rPr>
          <w:lang w:eastAsia="ja-JP"/>
        </w:rPr>
        <w:t>第七十五条</w:t>
      </w:r>
    </w:p>
    <w:p w:rsidR="0001406E" w:rsidRDefault="003535C2">
      <w:pPr>
        <w:pStyle w:val="Definition"/>
        <w:ind w:left="480"/>
        <w:rPr>
          <w:lang w:eastAsia="ja-JP"/>
        </w:rPr>
      </w:pPr>
      <w:r>
        <w:rPr>
          <w:lang w:eastAsia="ja-JP"/>
        </w:rPr>
        <w:t>国務大臣は、その在任中、内閣総理大臣の同意がなければ、訴追されない。但し、これがため、訴追の権利は、害されない。</w:t>
      </w:r>
    </w:p>
    <w:p w:rsidR="0001406E" w:rsidRDefault="003535C2">
      <w:pPr>
        <w:pStyle w:val="1"/>
        <w:spacing w:after="1200"/>
        <w:rPr>
          <w:lang w:eastAsia="ja-JP"/>
        </w:rPr>
      </w:pPr>
      <w:bookmarkStart w:id="10" w:name="第六章司法"/>
      <w:bookmarkStart w:id="11" w:name="_Toc485922052"/>
      <w:bookmarkEnd w:id="10"/>
      <w:r>
        <w:rPr>
          <w:lang w:eastAsia="ja-JP"/>
        </w:rPr>
        <w:lastRenderedPageBreak/>
        <w:t>第六章　司法</w:t>
      </w:r>
      <w:bookmarkEnd w:id="11"/>
    </w:p>
    <w:p w:rsidR="0001406E" w:rsidRDefault="003535C2">
      <w:pPr>
        <w:pStyle w:val="DefinitionTerm"/>
        <w:rPr>
          <w:lang w:eastAsia="ja-JP"/>
        </w:rPr>
      </w:pPr>
      <w:r>
        <w:rPr>
          <w:lang w:eastAsia="ja-JP"/>
        </w:rPr>
        <w:t>第七十六条</w:t>
      </w:r>
      <w:bookmarkStart w:id="12" w:name="_GoBack"/>
      <w:bookmarkEnd w:id="12"/>
    </w:p>
    <w:p w:rsidR="0001406E" w:rsidRDefault="003535C2">
      <w:pPr>
        <w:pStyle w:val="Definition"/>
        <w:ind w:left="480"/>
        <w:rPr>
          <w:lang w:eastAsia="ja-JP"/>
        </w:rPr>
      </w:pPr>
      <w:r>
        <w:rPr>
          <w:lang w:eastAsia="ja-JP"/>
        </w:rPr>
        <w:t>すべて司法権は、最高裁判所及び法律の定めるところにより設置する下級裁判所に属する。</w:t>
      </w:r>
    </w:p>
    <w:p w:rsidR="0001406E" w:rsidRDefault="003535C2">
      <w:pPr>
        <w:pStyle w:val="Definition"/>
        <w:ind w:left="480"/>
        <w:rPr>
          <w:lang w:eastAsia="ja-JP"/>
        </w:rPr>
      </w:pPr>
      <w:r>
        <w:rPr>
          <w:lang w:eastAsia="ja-JP"/>
        </w:rPr>
        <w:t>２　特別裁判所は、これを設置することができない。行政機関は、終審として裁判を行ふことができない。</w:t>
      </w:r>
    </w:p>
    <w:p w:rsidR="0001406E" w:rsidRDefault="003535C2">
      <w:pPr>
        <w:pStyle w:val="Definition"/>
        <w:ind w:left="480"/>
        <w:rPr>
          <w:lang w:eastAsia="ja-JP"/>
        </w:rPr>
      </w:pPr>
      <w:r>
        <w:rPr>
          <w:lang w:eastAsia="ja-JP"/>
        </w:rPr>
        <w:t>３　すべて裁判官は、その良心に従ひ独立してその職権を行ひ、この憲法及び法律</w:t>
      </w:r>
      <w:r>
        <w:rPr>
          <w:lang w:eastAsia="ja-JP"/>
        </w:rPr>
        <w:t>にのみ拘束される。</w:t>
      </w:r>
    </w:p>
    <w:p w:rsidR="0001406E" w:rsidRDefault="003535C2">
      <w:pPr>
        <w:pStyle w:val="DefinitionTerm"/>
        <w:rPr>
          <w:lang w:eastAsia="ja-JP"/>
        </w:rPr>
      </w:pPr>
      <w:r>
        <w:rPr>
          <w:lang w:eastAsia="ja-JP"/>
        </w:rPr>
        <w:t>第七十七条</w:t>
      </w:r>
    </w:p>
    <w:p w:rsidR="0001406E" w:rsidRDefault="003535C2">
      <w:pPr>
        <w:pStyle w:val="Definition"/>
        <w:ind w:left="480"/>
        <w:rPr>
          <w:lang w:eastAsia="ja-JP"/>
        </w:rPr>
      </w:pPr>
      <w:r>
        <w:rPr>
          <w:lang w:eastAsia="ja-JP"/>
        </w:rPr>
        <w:t>最高裁判所は、訴訟に関する手続、弁護士、裁判所の内部規律及び司法事務処理に関する事項について、規則を定める権限を有する。</w:t>
      </w:r>
    </w:p>
    <w:p w:rsidR="0001406E" w:rsidRDefault="003535C2">
      <w:pPr>
        <w:pStyle w:val="Definition"/>
        <w:ind w:left="480"/>
        <w:rPr>
          <w:lang w:eastAsia="ja-JP"/>
        </w:rPr>
      </w:pPr>
      <w:r>
        <w:rPr>
          <w:lang w:eastAsia="ja-JP"/>
        </w:rPr>
        <w:t>２　検察官は、最高裁判所の定める規則に従はなければならない。</w:t>
      </w:r>
    </w:p>
    <w:p w:rsidR="0001406E" w:rsidRDefault="003535C2">
      <w:pPr>
        <w:pStyle w:val="Definition"/>
        <w:ind w:left="480"/>
        <w:rPr>
          <w:lang w:eastAsia="ja-JP"/>
        </w:rPr>
      </w:pPr>
      <w:r>
        <w:rPr>
          <w:lang w:eastAsia="ja-JP"/>
        </w:rPr>
        <w:t>３　最高裁判所は、下級裁判所に関する規則を定める権限を、下級裁判所に委任することができる。</w:t>
      </w:r>
    </w:p>
    <w:p w:rsidR="0001406E" w:rsidRDefault="003535C2">
      <w:pPr>
        <w:pStyle w:val="DefinitionTerm"/>
        <w:rPr>
          <w:lang w:eastAsia="ja-JP"/>
        </w:rPr>
      </w:pPr>
      <w:r>
        <w:rPr>
          <w:lang w:eastAsia="ja-JP"/>
        </w:rPr>
        <w:t>第七十八条</w:t>
      </w:r>
    </w:p>
    <w:p w:rsidR="0001406E" w:rsidRDefault="003535C2">
      <w:pPr>
        <w:pStyle w:val="Definition"/>
        <w:ind w:left="480"/>
        <w:rPr>
          <w:lang w:eastAsia="ja-JP"/>
        </w:rPr>
      </w:pPr>
      <w:r>
        <w:rPr>
          <w:lang w:eastAsia="ja-JP"/>
        </w:rPr>
        <w:t>裁判官は、裁判により、心身の故障のために職務を執ることができないと決定された場合を除いては、公の弾劾によらなければ罷免されない。裁判官の懲戒処分は、行政機関がこれを行ふことはできない。</w:t>
      </w:r>
    </w:p>
    <w:p w:rsidR="0001406E" w:rsidRDefault="003535C2">
      <w:pPr>
        <w:pStyle w:val="DefinitionTerm"/>
        <w:rPr>
          <w:lang w:eastAsia="ja-JP"/>
        </w:rPr>
      </w:pPr>
      <w:r>
        <w:rPr>
          <w:lang w:eastAsia="ja-JP"/>
        </w:rPr>
        <w:t>第七十九条</w:t>
      </w:r>
    </w:p>
    <w:p w:rsidR="0001406E" w:rsidRDefault="003535C2">
      <w:pPr>
        <w:pStyle w:val="Definition"/>
        <w:ind w:left="480"/>
        <w:rPr>
          <w:lang w:eastAsia="ja-JP"/>
        </w:rPr>
      </w:pPr>
      <w:r>
        <w:rPr>
          <w:lang w:eastAsia="ja-JP"/>
        </w:rPr>
        <w:t>最高裁判所は、その長たる裁判官及び法律の定める員数のその他の裁判官でこれを構成し、その長たる裁判官以外の裁判官は、内閣でこれを任命する。</w:t>
      </w:r>
    </w:p>
    <w:p w:rsidR="0001406E" w:rsidRDefault="003535C2">
      <w:pPr>
        <w:pStyle w:val="Definition"/>
        <w:ind w:left="480"/>
        <w:rPr>
          <w:lang w:eastAsia="ja-JP"/>
        </w:rPr>
      </w:pPr>
      <w:r>
        <w:rPr>
          <w:lang w:eastAsia="ja-JP"/>
        </w:rPr>
        <w:t>２　最高裁判所の裁判官の任命は、その任命後初めて行はれる衆議院議員総選挙の際国民の審査に付し、その後十年を経過した後初めて行はれる衆議院議員総選挙の際更に審査に付し、その後も同様とする。</w:t>
      </w:r>
    </w:p>
    <w:p w:rsidR="0001406E" w:rsidRDefault="003535C2">
      <w:pPr>
        <w:pStyle w:val="Definition"/>
        <w:ind w:left="480"/>
        <w:rPr>
          <w:lang w:eastAsia="ja-JP"/>
        </w:rPr>
      </w:pPr>
      <w:r>
        <w:rPr>
          <w:lang w:eastAsia="ja-JP"/>
        </w:rPr>
        <w:t>３　前項の場合において、投票者の多数が裁判官の罷免を可とするときは、その裁判官は、罷免される。</w:t>
      </w:r>
    </w:p>
    <w:p w:rsidR="0001406E" w:rsidRDefault="003535C2">
      <w:pPr>
        <w:pStyle w:val="Definition"/>
        <w:ind w:left="480"/>
        <w:rPr>
          <w:lang w:eastAsia="ja-JP"/>
        </w:rPr>
      </w:pPr>
      <w:r>
        <w:rPr>
          <w:lang w:eastAsia="ja-JP"/>
        </w:rPr>
        <w:lastRenderedPageBreak/>
        <w:t>４　審査に関する事項は、法律でこれを定める。</w:t>
      </w:r>
    </w:p>
    <w:p w:rsidR="0001406E" w:rsidRDefault="003535C2">
      <w:pPr>
        <w:pStyle w:val="Definition"/>
        <w:ind w:left="480"/>
        <w:rPr>
          <w:lang w:eastAsia="ja-JP"/>
        </w:rPr>
      </w:pPr>
      <w:r>
        <w:rPr>
          <w:lang w:eastAsia="ja-JP"/>
        </w:rPr>
        <w:t>５　最高裁判所の裁判官は、法律の定める年齢に達した時に退官する。</w:t>
      </w:r>
    </w:p>
    <w:p w:rsidR="0001406E" w:rsidRDefault="003535C2">
      <w:pPr>
        <w:pStyle w:val="Definition"/>
        <w:ind w:left="480"/>
        <w:rPr>
          <w:lang w:eastAsia="ja-JP"/>
        </w:rPr>
      </w:pPr>
      <w:r>
        <w:rPr>
          <w:lang w:eastAsia="ja-JP"/>
        </w:rPr>
        <w:t>６　最高裁判所の裁判官は、すべて定期に相当額の報酬を受ける。この報酬は、在任中、これを減額することができない。</w:t>
      </w:r>
    </w:p>
    <w:p w:rsidR="0001406E" w:rsidRDefault="003535C2">
      <w:pPr>
        <w:pStyle w:val="DefinitionTerm"/>
        <w:rPr>
          <w:lang w:eastAsia="ja-JP"/>
        </w:rPr>
      </w:pPr>
      <w:r>
        <w:rPr>
          <w:lang w:eastAsia="ja-JP"/>
        </w:rPr>
        <w:t>第八十条</w:t>
      </w:r>
    </w:p>
    <w:p w:rsidR="0001406E" w:rsidRDefault="003535C2">
      <w:pPr>
        <w:pStyle w:val="Definition"/>
        <w:ind w:left="480"/>
        <w:rPr>
          <w:lang w:eastAsia="ja-JP"/>
        </w:rPr>
      </w:pPr>
      <w:r>
        <w:rPr>
          <w:lang w:eastAsia="ja-JP"/>
        </w:rPr>
        <w:t>下級裁判所の裁判官は、最高裁判所の指名した者の名簿によつて、内閣でこれを任命する。その裁判官は、任期を十年とし、再任されることができる。但し、法律の定める年齢に達した時には退官する。</w:t>
      </w:r>
    </w:p>
    <w:p w:rsidR="0001406E" w:rsidRDefault="003535C2">
      <w:pPr>
        <w:pStyle w:val="Definition"/>
        <w:ind w:left="480"/>
        <w:rPr>
          <w:lang w:eastAsia="ja-JP"/>
        </w:rPr>
      </w:pPr>
      <w:r>
        <w:rPr>
          <w:lang w:eastAsia="ja-JP"/>
        </w:rPr>
        <w:t>２　下級裁判所の裁判官は、すべて定期に相当額の報酬を受ける。この報酬は、在任中、これを減額することができない。</w:t>
      </w:r>
    </w:p>
    <w:p w:rsidR="0001406E" w:rsidRDefault="003535C2">
      <w:pPr>
        <w:pStyle w:val="DefinitionTerm"/>
        <w:rPr>
          <w:lang w:eastAsia="ja-JP"/>
        </w:rPr>
      </w:pPr>
      <w:r>
        <w:rPr>
          <w:lang w:eastAsia="ja-JP"/>
        </w:rPr>
        <w:t>第八十一条</w:t>
      </w:r>
    </w:p>
    <w:p w:rsidR="0001406E" w:rsidRDefault="003535C2">
      <w:pPr>
        <w:pStyle w:val="Definition"/>
        <w:ind w:left="480"/>
        <w:rPr>
          <w:lang w:eastAsia="ja-JP"/>
        </w:rPr>
      </w:pPr>
      <w:r>
        <w:rPr>
          <w:lang w:eastAsia="ja-JP"/>
        </w:rPr>
        <w:t>最高裁判所は、一</w:t>
      </w:r>
      <w:r>
        <w:rPr>
          <w:lang w:eastAsia="ja-JP"/>
        </w:rPr>
        <w:t>切の法律、命令、規則又は処分が憲法に適合するかしないかを決定する権限を有する終審裁判所である。</w:t>
      </w:r>
    </w:p>
    <w:p w:rsidR="0001406E" w:rsidRDefault="003535C2">
      <w:pPr>
        <w:pStyle w:val="DefinitionTerm"/>
        <w:rPr>
          <w:lang w:eastAsia="ja-JP"/>
        </w:rPr>
      </w:pPr>
      <w:r>
        <w:rPr>
          <w:lang w:eastAsia="ja-JP"/>
        </w:rPr>
        <w:t>第八十二条</w:t>
      </w:r>
    </w:p>
    <w:p w:rsidR="0001406E" w:rsidRDefault="003535C2">
      <w:pPr>
        <w:pStyle w:val="Definition"/>
        <w:ind w:left="480"/>
        <w:rPr>
          <w:lang w:eastAsia="ja-JP"/>
        </w:rPr>
      </w:pPr>
      <w:r>
        <w:rPr>
          <w:lang w:eastAsia="ja-JP"/>
        </w:rPr>
        <w:t>裁判の対審及び判決は、公開法廷でこれを行ふ。</w:t>
      </w:r>
    </w:p>
    <w:p w:rsidR="0001406E" w:rsidRDefault="003535C2">
      <w:pPr>
        <w:pStyle w:val="Definition"/>
        <w:ind w:left="480"/>
        <w:rPr>
          <w:lang w:eastAsia="ja-JP"/>
        </w:rPr>
      </w:pPr>
      <w:r>
        <w:rPr>
          <w:lang w:eastAsia="ja-JP"/>
        </w:rPr>
        <w:t>２　裁判所が、裁判官の全員一致で、公の秩序又は善良の風俗を害する虞があると決した場合には、対審は、公開しないでこれを行ふことができる。但し、政治犯罪、出版に関する犯罪又はこの憲法第三章で保障する国民の権利が問題となつてゐる事件の対審は、常にこれを公開しなければならない。</w:t>
      </w:r>
    </w:p>
    <w:p w:rsidR="0001406E" w:rsidRDefault="003535C2">
      <w:pPr>
        <w:pStyle w:val="1"/>
        <w:spacing w:after="1200"/>
        <w:rPr>
          <w:lang w:eastAsia="ja-JP"/>
        </w:rPr>
      </w:pPr>
      <w:bookmarkStart w:id="13" w:name="第七章財政"/>
      <w:bookmarkStart w:id="14" w:name="_Toc485922053"/>
      <w:bookmarkEnd w:id="13"/>
      <w:r>
        <w:rPr>
          <w:lang w:eastAsia="ja-JP"/>
        </w:rPr>
        <w:lastRenderedPageBreak/>
        <w:t>第七章　財政</w:t>
      </w:r>
      <w:bookmarkEnd w:id="14"/>
    </w:p>
    <w:p w:rsidR="0001406E" w:rsidRDefault="003535C2">
      <w:pPr>
        <w:pStyle w:val="DefinitionTerm"/>
        <w:rPr>
          <w:lang w:eastAsia="ja-JP"/>
        </w:rPr>
      </w:pPr>
      <w:r>
        <w:rPr>
          <w:lang w:eastAsia="ja-JP"/>
        </w:rPr>
        <w:t>第八十三条</w:t>
      </w:r>
    </w:p>
    <w:p w:rsidR="0001406E" w:rsidRDefault="003535C2">
      <w:pPr>
        <w:pStyle w:val="Definition"/>
        <w:ind w:left="480"/>
        <w:rPr>
          <w:lang w:eastAsia="ja-JP"/>
        </w:rPr>
      </w:pPr>
      <w:r>
        <w:rPr>
          <w:lang w:eastAsia="ja-JP"/>
        </w:rPr>
        <w:t>国の財政を処理する権限は、国会の議決に基いて、これを行使しな</w:t>
      </w:r>
      <w:r>
        <w:rPr>
          <w:lang w:eastAsia="ja-JP"/>
        </w:rPr>
        <w:t>ければならない。</w:t>
      </w:r>
    </w:p>
    <w:p w:rsidR="0001406E" w:rsidRDefault="003535C2">
      <w:pPr>
        <w:pStyle w:val="DefinitionTerm"/>
        <w:rPr>
          <w:lang w:eastAsia="ja-JP"/>
        </w:rPr>
      </w:pPr>
      <w:r>
        <w:rPr>
          <w:lang w:eastAsia="ja-JP"/>
        </w:rPr>
        <w:t>第八十四条</w:t>
      </w:r>
    </w:p>
    <w:p w:rsidR="0001406E" w:rsidRDefault="003535C2">
      <w:pPr>
        <w:pStyle w:val="Definition"/>
        <w:ind w:left="480"/>
        <w:rPr>
          <w:lang w:eastAsia="ja-JP"/>
        </w:rPr>
      </w:pPr>
      <w:r>
        <w:rPr>
          <w:lang w:eastAsia="ja-JP"/>
        </w:rPr>
        <w:t>あらたに租税を課し、又は現行の租税を変更するには、法律又は法律の定める条件によることを必要とする。</w:t>
      </w:r>
    </w:p>
    <w:p w:rsidR="0001406E" w:rsidRDefault="003535C2">
      <w:pPr>
        <w:pStyle w:val="DefinitionTerm"/>
        <w:rPr>
          <w:lang w:eastAsia="ja-JP"/>
        </w:rPr>
      </w:pPr>
      <w:r>
        <w:rPr>
          <w:lang w:eastAsia="ja-JP"/>
        </w:rPr>
        <w:t>第八十五条</w:t>
      </w:r>
    </w:p>
    <w:p w:rsidR="0001406E" w:rsidRDefault="003535C2">
      <w:pPr>
        <w:pStyle w:val="Definition"/>
        <w:ind w:left="480"/>
        <w:rPr>
          <w:lang w:eastAsia="ja-JP"/>
        </w:rPr>
      </w:pPr>
      <w:r>
        <w:rPr>
          <w:lang w:eastAsia="ja-JP"/>
        </w:rPr>
        <w:t>国費を支出し、又は国が債務を負担するには、国会の議決に基くことを必要とする。</w:t>
      </w:r>
    </w:p>
    <w:p w:rsidR="0001406E" w:rsidRDefault="003535C2">
      <w:pPr>
        <w:pStyle w:val="DefinitionTerm"/>
        <w:rPr>
          <w:lang w:eastAsia="ja-JP"/>
        </w:rPr>
      </w:pPr>
      <w:r>
        <w:rPr>
          <w:lang w:eastAsia="ja-JP"/>
        </w:rPr>
        <w:t>第八十六条</w:t>
      </w:r>
    </w:p>
    <w:p w:rsidR="0001406E" w:rsidRDefault="003535C2">
      <w:pPr>
        <w:pStyle w:val="Definition"/>
        <w:ind w:left="480"/>
        <w:rPr>
          <w:lang w:eastAsia="ja-JP"/>
        </w:rPr>
      </w:pPr>
      <w:r>
        <w:rPr>
          <w:lang w:eastAsia="ja-JP"/>
        </w:rPr>
        <w:t>内閣は、毎会計年度の予算を作成し、国会に提出して、その審議を受け議決を経なければならない。</w:t>
      </w:r>
    </w:p>
    <w:p w:rsidR="0001406E" w:rsidRDefault="003535C2">
      <w:pPr>
        <w:pStyle w:val="DefinitionTerm"/>
        <w:rPr>
          <w:lang w:eastAsia="ja-JP"/>
        </w:rPr>
      </w:pPr>
      <w:r>
        <w:rPr>
          <w:lang w:eastAsia="ja-JP"/>
        </w:rPr>
        <w:t>第八十七条</w:t>
      </w:r>
    </w:p>
    <w:p w:rsidR="0001406E" w:rsidRDefault="003535C2">
      <w:pPr>
        <w:pStyle w:val="Definition"/>
        <w:ind w:left="480"/>
        <w:rPr>
          <w:lang w:eastAsia="ja-JP"/>
        </w:rPr>
      </w:pPr>
      <w:r>
        <w:rPr>
          <w:lang w:eastAsia="ja-JP"/>
        </w:rPr>
        <w:t>予見し難い予算の不足に充てるため、国会の議決に基いて予備費を設け、内閣の責任でこれを支出することができる。</w:t>
      </w:r>
    </w:p>
    <w:p w:rsidR="0001406E" w:rsidRDefault="003535C2">
      <w:pPr>
        <w:pStyle w:val="Definition"/>
        <w:ind w:left="480"/>
        <w:rPr>
          <w:lang w:eastAsia="ja-JP"/>
        </w:rPr>
      </w:pPr>
      <w:r>
        <w:rPr>
          <w:lang w:eastAsia="ja-JP"/>
        </w:rPr>
        <w:t>２　すべて予備費の支出については、内閣は、事後に国会の承諾を得なければならない。</w:t>
      </w:r>
    </w:p>
    <w:p w:rsidR="0001406E" w:rsidRDefault="003535C2">
      <w:pPr>
        <w:pStyle w:val="DefinitionTerm"/>
        <w:rPr>
          <w:lang w:eastAsia="ja-JP"/>
        </w:rPr>
      </w:pPr>
      <w:r>
        <w:rPr>
          <w:lang w:eastAsia="ja-JP"/>
        </w:rPr>
        <w:t>第八十八条</w:t>
      </w:r>
    </w:p>
    <w:p w:rsidR="0001406E" w:rsidRDefault="003535C2">
      <w:pPr>
        <w:pStyle w:val="Definition"/>
        <w:ind w:left="480"/>
        <w:rPr>
          <w:lang w:eastAsia="ja-JP"/>
        </w:rPr>
      </w:pPr>
      <w:r>
        <w:rPr>
          <w:lang w:eastAsia="ja-JP"/>
        </w:rPr>
        <w:t>すべて皇室財産は、国に属する。すべて皇室の費用は、予算に計上して国会の議決を経なければならない。</w:t>
      </w:r>
    </w:p>
    <w:p w:rsidR="0001406E" w:rsidRDefault="003535C2">
      <w:pPr>
        <w:pStyle w:val="DefinitionTerm"/>
        <w:rPr>
          <w:lang w:eastAsia="ja-JP"/>
        </w:rPr>
      </w:pPr>
      <w:r>
        <w:rPr>
          <w:lang w:eastAsia="ja-JP"/>
        </w:rPr>
        <w:t>第八十九条</w:t>
      </w:r>
    </w:p>
    <w:p w:rsidR="0001406E" w:rsidRDefault="003535C2">
      <w:pPr>
        <w:pStyle w:val="Definition"/>
        <w:ind w:left="480"/>
        <w:rPr>
          <w:lang w:eastAsia="ja-JP"/>
        </w:rPr>
      </w:pPr>
      <w:r>
        <w:rPr>
          <w:lang w:eastAsia="ja-JP"/>
        </w:rPr>
        <w:t>公金その他の公の財産は、宗教上の組織若しくは団体の使用、便益若しくは維持のため、又は公の支配に属しない慈善、教育若しくは博愛の事業に対し、これを支出し、又はその利用に供してはならない。</w:t>
      </w:r>
    </w:p>
    <w:p w:rsidR="0001406E" w:rsidRDefault="003535C2">
      <w:pPr>
        <w:pStyle w:val="DefinitionTerm"/>
        <w:rPr>
          <w:lang w:eastAsia="ja-JP"/>
        </w:rPr>
      </w:pPr>
      <w:r>
        <w:rPr>
          <w:lang w:eastAsia="ja-JP"/>
        </w:rPr>
        <w:lastRenderedPageBreak/>
        <w:t>第九十条</w:t>
      </w:r>
    </w:p>
    <w:p w:rsidR="0001406E" w:rsidRDefault="003535C2">
      <w:pPr>
        <w:pStyle w:val="Definition"/>
        <w:ind w:left="480"/>
        <w:rPr>
          <w:lang w:eastAsia="ja-JP"/>
        </w:rPr>
      </w:pPr>
      <w:r>
        <w:rPr>
          <w:lang w:eastAsia="ja-JP"/>
        </w:rPr>
        <w:t>国の収入支出の決算は、すべて毎年会計検査院がこれを検査し、内閣は、次の年度に、その検査報告とともに、これを国会に</w:t>
      </w:r>
      <w:r>
        <w:rPr>
          <w:lang w:eastAsia="ja-JP"/>
        </w:rPr>
        <w:t>提出しなければならない。</w:t>
      </w:r>
    </w:p>
    <w:p w:rsidR="0001406E" w:rsidRDefault="003535C2">
      <w:pPr>
        <w:pStyle w:val="Definition"/>
        <w:ind w:left="480"/>
        <w:rPr>
          <w:lang w:eastAsia="ja-JP"/>
        </w:rPr>
      </w:pPr>
      <w:r>
        <w:rPr>
          <w:lang w:eastAsia="ja-JP"/>
        </w:rPr>
        <w:t>２　会計検査院の組織及び権限は、法律でこれを定める。</w:t>
      </w:r>
    </w:p>
    <w:p w:rsidR="0001406E" w:rsidRDefault="003535C2">
      <w:pPr>
        <w:pStyle w:val="DefinitionTerm"/>
        <w:rPr>
          <w:lang w:eastAsia="ja-JP"/>
        </w:rPr>
      </w:pPr>
      <w:r>
        <w:rPr>
          <w:lang w:eastAsia="ja-JP"/>
        </w:rPr>
        <w:t>第九十一条</w:t>
      </w:r>
    </w:p>
    <w:p w:rsidR="0001406E" w:rsidRDefault="003535C2">
      <w:pPr>
        <w:pStyle w:val="Definition"/>
        <w:ind w:left="480"/>
        <w:rPr>
          <w:lang w:eastAsia="ja-JP"/>
        </w:rPr>
      </w:pPr>
      <w:r>
        <w:rPr>
          <w:lang w:eastAsia="ja-JP"/>
        </w:rPr>
        <w:t>内閣は、国会及び国民に対し、定期に、少くとも毎年一回、国の財政状況について報告しなければならない。</w:t>
      </w:r>
    </w:p>
    <w:p w:rsidR="0001406E" w:rsidRDefault="003535C2">
      <w:pPr>
        <w:pStyle w:val="1"/>
        <w:spacing w:after="1200"/>
        <w:rPr>
          <w:lang w:eastAsia="ja-JP"/>
        </w:rPr>
      </w:pPr>
      <w:bookmarkStart w:id="15" w:name="第八章地方自治"/>
      <w:bookmarkStart w:id="16" w:name="_Toc485922054"/>
      <w:bookmarkEnd w:id="15"/>
      <w:r>
        <w:rPr>
          <w:lang w:eastAsia="ja-JP"/>
        </w:rPr>
        <w:lastRenderedPageBreak/>
        <w:t>第八章　地方自治</w:t>
      </w:r>
      <w:bookmarkEnd w:id="16"/>
    </w:p>
    <w:p w:rsidR="0001406E" w:rsidRDefault="003535C2">
      <w:pPr>
        <w:pStyle w:val="DefinitionTerm"/>
        <w:rPr>
          <w:lang w:eastAsia="ja-JP"/>
        </w:rPr>
      </w:pPr>
      <w:r>
        <w:rPr>
          <w:lang w:eastAsia="ja-JP"/>
        </w:rPr>
        <w:t>第九十二条</w:t>
      </w:r>
    </w:p>
    <w:p w:rsidR="0001406E" w:rsidRDefault="003535C2">
      <w:pPr>
        <w:pStyle w:val="Definition"/>
        <w:ind w:left="480"/>
        <w:rPr>
          <w:lang w:eastAsia="ja-JP"/>
        </w:rPr>
      </w:pPr>
      <w:r>
        <w:rPr>
          <w:lang w:eastAsia="ja-JP"/>
        </w:rPr>
        <w:t>地方公共団体の組織及び運営に関する事項は、地方自治の本旨に基いて、法律でこれを定める。</w:t>
      </w:r>
    </w:p>
    <w:p w:rsidR="0001406E" w:rsidRDefault="003535C2">
      <w:pPr>
        <w:pStyle w:val="DefinitionTerm"/>
        <w:rPr>
          <w:lang w:eastAsia="ja-JP"/>
        </w:rPr>
      </w:pPr>
      <w:r>
        <w:rPr>
          <w:lang w:eastAsia="ja-JP"/>
        </w:rPr>
        <w:t>第九十三条</w:t>
      </w:r>
    </w:p>
    <w:p w:rsidR="0001406E" w:rsidRDefault="003535C2">
      <w:pPr>
        <w:pStyle w:val="Definition"/>
        <w:ind w:left="480"/>
        <w:rPr>
          <w:lang w:eastAsia="ja-JP"/>
        </w:rPr>
      </w:pPr>
      <w:r>
        <w:rPr>
          <w:lang w:eastAsia="ja-JP"/>
        </w:rPr>
        <w:t>地方公共団体には、法律の定めるところにより、その議事機関として議会を設置する。</w:t>
      </w:r>
    </w:p>
    <w:p w:rsidR="0001406E" w:rsidRDefault="003535C2">
      <w:pPr>
        <w:pStyle w:val="Definition"/>
        <w:ind w:left="480"/>
        <w:rPr>
          <w:lang w:eastAsia="ja-JP"/>
        </w:rPr>
      </w:pPr>
      <w:r>
        <w:rPr>
          <w:lang w:eastAsia="ja-JP"/>
        </w:rPr>
        <w:t>２　地方公共団体の長、その議会の議員及び法律の定めるその他の吏員は、その地方公共団体の住民が、直接これを選挙す</w:t>
      </w:r>
      <w:r>
        <w:rPr>
          <w:lang w:eastAsia="ja-JP"/>
        </w:rPr>
        <w:t>る。</w:t>
      </w:r>
    </w:p>
    <w:p w:rsidR="0001406E" w:rsidRDefault="003535C2">
      <w:pPr>
        <w:pStyle w:val="DefinitionTerm"/>
        <w:rPr>
          <w:lang w:eastAsia="ja-JP"/>
        </w:rPr>
      </w:pPr>
      <w:r>
        <w:rPr>
          <w:lang w:eastAsia="ja-JP"/>
        </w:rPr>
        <w:t>第九十四条</w:t>
      </w:r>
    </w:p>
    <w:p w:rsidR="0001406E" w:rsidRDefault="003535C2">
      <w:pPr>
        <w:pStyle w:val="Definition"/>
        <w:ind w:left="480"/>
        <w:rPr>
          <w:lang w:eastAsia="ja-JP"/>
        </w:rPr>
      </w:pPr>
      <w:r>
        <w:rPr>
          <w:lang w:eastAsia="ja-JP"/>
        </w:rPr>
        <w:t>地方公共団体は、その財産を管理し、事務を処理し、及び行政を執行する権能を有し、法律の範囲内で条例を制定することができる。</w:t>
      </w:r>
    </w:p>
    <w:p w:rsidR="0001406E" w:rsidRDefault="003535C2">
      <w:pPr>
        <w:pStyle w:val="DefinitionTerm"/>
        <w:rPr>
          <w:lang w:eastAsia="ja-JP"/>
        </w:rPr>
      </w:pPr>
      <w:r>
        <w:rPr>
          <w:lang w:eastAsia="ja-JP"/>
        </w:rPr>
        <w:t>第九十五条</w:t>
      </w:r>
    </w:p>
    <w:p w:rsidR="0001406E" w:rsidRDefault="003535C2">
      <w:pPr>
        <w:pStyle w:val="Definition"/>
        <w:ind w:left="480"/>
        <w:rPr>
          <w:lang w:eastAsia="ja-JP"/>
        </w:rPr>
      </w:pPr>
      <w:r>
        <w:rPr>
          <w:lang w:eastAsia="ja-JP"/>
        </w:rPr>
        <w:t>一の地方公共団体のみに適用される特別法は、法律の定めるところにより、その地方公共団体の住民の投票においてその過半数の同意を得なければ、国会は、これを制定することができない。</w:t>
      </w:r>
    </w:p>
    <w:p w:rsidR="0001406E" w:rsidRDefault="003535C2">
      <w:pPr>
        <w:pStyle w:val="1"/>
        <w:spacing w:after="1200"/>
        <w:rPr>
          <w:lang w:eastAsia="ja-JP"/>
        </w:rPr>
      </w:pPr>
      <w:bookmarkStart w:id="17" w:name="第九章改正"/>
      <w:bookmarkStart w:id="18" w:name="_Toc485922055"/>
      <w:bookmarkEnd w:id="17"/>
      <w:r>
        <w:rPr>
          <w:lang w:eastAsia="ja-JP"/>
        </w:rPr>
        <w:lastRenderedPageBreak/>
        <w:t>第九章　改正</w:t>
      </w:r>
      <w:bookmarkEnd w:id="18"/>
    </w:p>
    <w:p w:rsidR="0001406E" w:rsidRDefault="003535C2">
      <w:pPr>
        <w:pStyle w:val="DefinitionTerm"/>
        <w:rPr>
          <w:lang w:eastAsia="ja-JP"/>
        </w:rPr>
      </w:pPr>
      <w:r>
        <w:rPr>
          <w:lang w:eastAsia="ja-JP"/>
        </w:rPr>
        <w:t>第九十六条</w:t>
      </w:r>
    </w:p>
    <w:p w:rsidR="0001406E" w:rsidRDefault="003535C2">
      <w:pPr>
        <w:pStyle w:val="Definition"/>
        <w:ind w:left="480"/>
        <w:rPr>
          <w:lang w:eastAsia="ja-JP"/>
        </w:rPr>
      </w:pPr>
      <w:r>
        <w:rPr>
          <w:lang w:eastAsia="ja-JP"/>
        </w:rPr>
        <w:t>この憲法の改正は、各議院の総議員の三分の二以上の賛成で、国会が、これを発議し、国民に提案してその承認を経なければならない。この承認には、特別の国民投票又は国会の</w:t>
      </w:r>
      <w:r>
        <w:rPr>
          <w:lang w:eastAsia="ja-JP"/>
        </w:rPr>
        <w:t>定める選挙の際行はれる投票において、その過半数の賛成を必要とする。</w:t>
      </w:r>
    </w:p>
    <w:p w:rsidR="0001406E" w:rsidRDefault="003535C2">
      <w:pPr>
        <w:pStyle w:val="Definition"/>
        <w:ind w:left="480"/>
        <w:rPr>
          <w:lang w:eastAsia="ja-JP"/>
        </w:rPr>
      </w:pPr>
      <w:r>
        <w:rPr>
          <w:lang w:eastAsia="ja-JP"/>
        </w:rPr>
        <w:t>２　憲法改正について前項の承認を経たときは、天皇は、国民の名で、この憲法と一体を成すものとして、直ちにこれを公布する。</w:t>
      </w:r>
    </w:p>
    <w:p w:rsidR="0001406E" w:rsidRDefault="003535C2">
      <w:pPr>
        <w:pStyle w:val="1"/>
        <w:spacing w:after="1200"/>
        <w:rPr>
          <w:lang w:eastAsia="ja-JP"/>
        </w:rPr>
      </w:pPr>
      <w:bookmarkStart w:id="19" w:name="第十章最高法規"/>
      <w:bookmarkStart w:id="20" w:name="_Toc485922056"/>
      <w:bookmarkEnd w:id="19"/>
      <w:r>
        <w:rPr>
          <w:lang w:eastAsia="ja-JP"/>
        </w:rPr>
        <w:lastRenderedPageBreak/>
        <w:t>第十章　最高法規</w:t>
      </w:r>
      <w:bookmarkEnd w:id="20"/>
    </w:p>
    <w:p w:rsidR="0001406E" w:rsidRDefault="003535C2">
      <w:pPr>
        <w:pStyle w:val="DefinitionTerm"/>
        <w:rPr>
          <w:lang w:eastAsia="ja-JP"/>
        </w:rPr>
      </w:pPr>
      <w:r>
        <w:rPr>
          <w:lang w:eastAsia="ja-JP"/>
        </w:rPr>
        <w:t>第九十七条</w:t>
      </w:r>
    </w:p>
    <w:p w:rsidR="0001406E" w:rsidRDefault="003535C2">
      <w:pPr>
        <w:pStyle w:val="Definition"/>
        <w:ind w:left="480"/>
        <w:rPr>
          <w:lang w:eastAsia="ja-JP"/>
        </w:rPr>
      </w:pPr>
      <w:r>
        <w:rPr>
          <w:lang w:eastAsia="ja-JP"/>
        </w:rPr>
        <w:t>この憲法が日本国民に保障する基本的人権は、人類の多年にわたる自由獲得の努力の成果であつて、これらの権利は、過去幾多の試錬に堪へ、現在及び将来の国民に対し、侵すことのできない永久の権利として信託されたものである。</w:t>
      </w:r>
    </w:p>
    <w:p w:rsidR="0001406E" w:rsidRDefault="003535C2">
      <w:pPr>
        <w:pStyle w:val="DefinitionTerm"/>
        <w:rPr>
          <w:lang w:eastAsia="ja-JP"/>
        </w:rPr>
      </w:pPr>
      <w:r>
        <w:rPr>
          <w:lang w:eastAsia="ja-JP"/>
        </w:rPr>
        <w:t>第九十八条</w:t>
      </w:r>
    </w:p>
    <w:p w:rsidR="0001406E" w:rsidRDefault="003535C2">
      <w:pPr>
        <w:pStyle w:val="Definition"/>
        <w:ind w:left="480"/>
        <w:rPr>
          <w:lang w:eastAsia="ja-JP"/>
        </w:rPr>
      </w:pPr>
      <w:r>
        <w:rPr>
          <w:lang w:eastAsia="ja-JP"/>
        </w:rPr>
        <w:t>この憲法は、国の最高法規であつて、その条規に反する法律、命令、詔勅及び</w:t>
      </w:r>
      <w:r>
        <w:rPr>
          <w:lang w:eastAsia="ja-JP"/>
        </w:rPr>
        <w:t>国務に関するその他の行為の全部又は一部は、その効力を有しない。</w:t>
      </w:r>
    </w:p>
    <w:p w:rsidR="0001406E" w:rsidRDefault="003535C2">
      <w:pPr>
        <w:pStyle w:val="Definition"/>
        <w:ind w:left="480"/>
        <w:rPr>
          <w:lang w:eastAsia="ja-JP"/>
        </w:rPr>
      </w:pPr>
      <w:r>
        <w:rPr>
          <w:lang w:eastAsia="ja-JP"/>
        </w:rPr>
        <w:t>２　日本国が締結した条約及び確立された国際法規は、これを誠実に遵守することを必要とする。</w:t>
      </w:r>
    </w:p>
    <w:p w:rsidR="0001406E" w:rsidRDefault="003535C2">
      <w:pPr>
        <w:pStyle w:val="DefinitionTerm"/>
        <w:rPr>
          <w:lang w:eastAsia="ja-JP"/>
        </w:rPr>
      </w:pPr>
      <w:r>
        <w:rPr>
          <w:lang w:eastAsia="ja-JP"/>
        </w:rPr>
        <w:t>第九十九条</w:t>
      </w:r>
    </w:p>
    <w:p w:rsidR="0001406E" w:rsidRDefault="003535C2">
      <w:pPr>
        <w:pStyle w:val="Definition"/>
        <w:ind w:left="480"/>
        <w:rPr>
          <w:lang w:eastAsia="ja-JP"/>
        </w:rPr>
      </w:pPr>
      <w:r>
        <w:rPr>
          <w:lang w:eastAsia="ja-JP"/>
        </w:rPr>
        <w:t>天皇又は摂政及び国務大臣、国会議員、裁判官その他の公務員は、この憲法を尊重し擁護する義務を負ふ。</w:t>
      </w:r>
    </w:p>
    <w:p w:rsidR="0001406E" w:rsidRDefault="003535C2">
      <w:pPr>
        <w:pStyle w:val="1"/>
        <w:spacing w:after="1200"/>
        <w:rPr>
          <w:lang w:eastAsia="ja-JP"/>
        </w:rPr>
      </w:pPr>
      <w:bookmarkStart w:id="21" w:name="第十一章補則"/>
      <w:bookmarkStart w:id="22" w:name="_Toc485922057"/>
      <w:bookmarkEnd w:id="21"/>
      <w:r>
        <w:rPr>
          <w:lang w:eastAsia="ja-JP"/>
        </w:rPr>
        <w:lastRenderedPageBreak/>
        <w:t>第十一章　補則</w:t>
      </w:r>
      <w:bookmarkEnd w:id="22"/>
    </w:p>
    <w:p w:rsidR="0001406E" w:rsidRDefault="003535C2">
      <w:pPr>
        <w:pStyle w:val="DefinitionTerm"/>
        <w:rPr>
          <w:lang w:eastAsia="ja-JP"/>
        </w:rPr>
      </w:pPr>
      <w:r>
        <w:rPr>
          <w:lang w:eastAsia="ja-JP"/>
        </w:rPr>
        <w:t>第百条</w:t>
      </w:r>
    </w:p>
    <w:p w:rsidR="0001406E" w:rsidRDefault="003535C2">
      <w:pPr>
        <w:pStyle w:val="Definition"/>
        <w:ind w:left="480"/>
        <w:rPr>
          <w:lang w:eastAsia="ja-JP"/>
        </w:rPr>
      </w:pPr>
      <w:r>
        <w:rPr>
          <w:lang w:eastAsia="ja-JP"/>
        </w:rPr>
        <w:t>この憲法は、公布の日から起算して六箇月を経過した日から、これを施行する。</w:t>
      </w:r>
    </w:p>
    <w:p w:rsidR="0001406E" w:rsidRDefault="003535C2">
      <w:pPr>
        <w:pStyle w:val="Definition"/>
        <w:ind w:left="480"/>
        <w:rPr>
          <w:lang w:eastAsia="ja-JP"/>
        </w:rPr>
      </w:pPr>
      <w:r>
        <w:rPr>
          <w:lang w:eastAsia="ja-JP"/>
        </w:rPr>
        <w:t>２　この憲法を施行するために必要な法律の制定、参議院議員の選挙及び国会召集の手続並びにこの憲法を施行するために必要な準備手続は、前項の期日よりも前に、これを行ふことができる。</w:t>
      </w:r>
    </w:p>
    <w:p w:rsidR="0001406E" w:rsidRDefault="003535C2">
      <w:pPr>
        <w:pStyle w:val="DefinitionTerm"/>
        <w:rPr>
          <w:lang w:eastAsia="ja-JP"/>
        </w:rPr>
      </w:pPr>
      <w:r>
        <w:rPr>
          <w:lang w:eastAsia="ja-JP"/>
        </w:rPr>
        <w:t>第百一条</w:t>
      </w:r>
    </w:p>
    <w:p w:rsidR="0001406E" w:rsidRDefault="003535C2">
      <w:pPr>
        <w:pStyle w:val="Definition"/>
        <w:ind w:left="480"/>
        <w:rPr>
          <w:lang w:eastAsia="ja-JP"/>
        </w:rPr>
      </w:pPr>
      <w:r>
        <w:rPr>
          <w:lang w:eastAsia="ja-JP"/>
        </w:rPr>
        <w:t>この憲法施行の際、参議院がまだ成立してゐないときは、その成立するまでの間、衆議院は、国会としての権限を行ふ。</w:t>
      </w:r>
    </w:p>
    <w:p w:rsidR="0001406E" w:rsidRDefault="003535C2">
      <w:pPr>
        <w:pStyle w:val="DefinitionTerm"/>
        <w:rPr>
          <w:lang w:eastAsia="ja-JP"/>
        </w:rPr>
      </w:pPr>
      <w:r>
        <w:rPr>
          <w:lang w:eastAsia="ja-JP"/>
        </w:rPr>
        <w:t>第百二条</w:t>
      </w:r>
    </w:p>
    <w:p w:rsidR="0001406E" w:rsidRDefault="003535C2">
      <w:pPr>
        <w:pStyle w:val="Definition"/>
        <w:ind w:left="480"/>
        <w:rPr>
          <w:lang w:eastAsia="ja-JP"/>
        </w:rPr>
      </w:pPr>
      <w:r>
        <w:rPr>
          <w:lang w:eastAsia="ja-JP"/>
        </w:rPr>
        <w:t>この憲法による第一期の参議院議員のうち、その半数の者の任期は、これを三年とする。その議員は、法律の定めるところにより、これを定める。</w:t>
      </w:r>
    </w:p>
    <w:p w:rsidR="0001406E" w:rsidRDefault="003535C2">
      <w:pPr>
        <w:pStyle w:val="DefinitionTerm"/>
        <w:rPr>
          <w:lang w:eastAsia="ja-JP"/>
        </w:rPr>
      </w:pPr>
      <w:r>
        <w:rPr>
          <w:lang w:eastAsia="ja-JP"/>
        </w:rPr>
        <w:t>第百三条</w:t>
      </w:r>
    </w:p>
    <w:p w:rsidR="0001406E" w:rsidRDefault="003535C2">
      <w:pPr>
        <w:pStyle w:val="Definition"/>
        <w:ind w:left="480"/>
        <w:rPr>
          <w:lang w:eastAsia="ja-JP"/>
        </w:rPr>
      </w:pPr>
      <w:r>
        <w:rPr>
          <w:lang w:eastAsia="ja-JP"/>
        </w:rPr>
        <w:t>この憲法施行の際現に在職する国務大臣、衆議院議員及び裁判官並び</w:t>
      </w:r>
      <w:r>
        <w:rPr>
          <w:lang w:eastAsia="ja-JP"/>
        </w:rPr>
        <w:t>にその他の公務員で、その地位に相応する地位がこの憲法で認められてゐる者は、法律で特別の定をした場合を除いては、この憲法施行のため、当然にはその地位を失ふことはない。但し、この憲法によつて、後任者が選挙又は任命されたときは、当然その地位を失ふ。</w:t>
      </w:r>
    </w:p>
    <w:sectPr w:rsidR="0001406E">
      <w:pgSz w:w="12240" w:h="15840"/>
      <w:pgMar w:top="1985" w:right="1701" w:bottom="1701" w:left="1701"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535C2" w:rsidRDefault="003535C2">
      <w:pPr>
        <w:spacing w:after="0"/>
      </w:pPr>
      <w:r>
        <w:separator/>
      </w:r>
    </w:p>
  </w:endnote>
  <w:endnote w:type="continuationSeparator" w:id="0">
    <w:p w:rsidR="003535C2" w:rsidRDefault="003535C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535C2" w:rsidRDefault="003535C2">
      <w:r>
        <w:separator/>
      </w:r>
    </w:p>
  </w:footnote>
  <w:footnote w:type="continuationSeparator" w:id="0">
    <w:p w:rsidR="003535C2" w:rsidRDefault="003535C2">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7402945"/>
    <w:multiLevelType w:val="multilevel"/>
    <w:tmpl w:val="C76026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E7313E4"/>
    <w:multiLevelType w:val="multilevel"/>
    <w:tmpl w:val="10749EB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AF1416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A1C288"/>
    <w:multiLevelType w:val="multilevel"/>
    <w:tmpl w:val="564CF2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7DDAB63A"/>
    <w:lvl w:ilvl="0">
      <w:start w:val="1"/>
      <w:numFmt w:val="decimal"/>
      <w:lvlText w:val="%1."/>
      <w:lvlJc w:val="left"/>
      <w:pPr>
        <w:tabs>
          <w:tab w:val="num" w:pos="2061"/>
        </w:tabs>
        <w:ind w:leftChars="800" w:left="2061" w:hangingChars="200" w:hanging="360"/>
      </w:pPr>
    </w:lvl>
  </w:abstractNum>
  <w:abstractNum w:abstractNumId="5" w15:restartNumberingAfterBreak="0">
    <w:nsid w:val="FFFFFF7D"/>
    <w:multiLevelType w:val="singleLevel"/>
    <w:tmpl w:val="89D4FE84"/>
    <w:lvl w:ilvl="0">
      <w:start w:val="1"/>
      <w:numFmt w:val="decimal"/>
      <w:lvlText w:val="%1."/>
      <w:lvlJc w:val="left"/>
      <w:pPr>
        <w:tabs>
          <w:tab w:val="num" w:pos="1636"/>
        </w:tabs>
        <w:ind w:leftChars="600" w:left="1636" w:hangingChars="200" w:hanging="360"/>
      </w:pPr>
    </w:lvl>
  </w:abstractNum>
  <w:abstractNum w:abstractNumId="6" w15:restartNumberingAfterBreak="0">
    <w:nsid w:val="FFFFFF7E"/>
    <w:multiLevelType w:val="singleLevel"/>
    <w:tmpl w:val="5B9499F0"/>
    <w:lvl w:ilvl="0">
      <w:start w:val="1"/>
      <w:numFmt w:val="decimal"/>
      <w:lvlText w:val="%1."/>
      <w:lvlJc w:val="left"/>
      <w:pPr>
        <w:tabs>
          <w:tab w:val="num" w:pos="1211"/>
        </w:tabs>
        <w:ind w:leftChars="400" w:left="1211" w:hangingChars="200" w:hanging="360"/>
      </w:pPr>
    </w:lvl>
  </w:abstractNum>
  <w:abstractNum w:abstractNumId="7" w15:restartNumberingAfterBreak="0">
    <w:nsid w:val="FFFFFF7F"/>
    <w:multiLevelType w:val="singleLevel"/>
    <w:tmpl w:val="B17EDE86"/>
    <w:lvl w:ilvl="0">
      <w:start w:val="1"/>
      <w:numFmt w:val="decimal"/>
      <w:lvlText w:val="%1."/>
      <w:lvlJc w:val="left"/>
      <w:pPr>
        <w:tabs>
          <w:tab w:val="num" w:pos="785"/>
        </w:tabs>
        <w:ind w:leftChars="200" w:left="785" w:hangingChars="200" w:hanging="360"/>
      </w:pPr>
    </w:lvl>
  </w:abstractNum>
  <w:abstractNum w:abstractNumId="8" w15:restartNumberingAfterBreak="0">
    <w:nsid w:val="FFFFFF80"/>
    <w:multiLevelType w:val="singleLevel"/>
    <w:tmpl w:val="A6C434F6"/>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9" w15:restartNumberingAfterBreak="0">
    <w:nsid w:val="FFFFFF81"/>
    <w:multiLevelType w:val="singleLevel"/>
    <w:tmpl w:val="74126870"/>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10" w15:restartNumberingAfterBreak="0">
    <w:nsid w:val="FFFFFF82"/>
    <w:multiLevelType w:val="singleLevel"/>
    <w:tmpl w:val="2BA851EA"/>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11" w15:restartNumberingAfterBreak="0">
    <w:nsid w:val="FFFFFF83"/>
    <w:multiLevelType w:val="singleLevel"/>
    <w:tmpl w:val="016493F0"/>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12" w15:restartNumberingAfterBreak="0">
    <w:nsid w:val="FFFFFF88"/>
    <w:multiLevelType w:val="singleLevel"/>
    <w:tmpl w:val="79DE9BD2"/>
    <w:lvl w:ilvl="0">
      <w:start w:val="1"/>
      <w:numFmt w:val="decimal"/>
      <w:lvlText w:val="%1."/>
      <w:lvlJc w:val="left"/>
      <w:pPr>
        <w:tabs>
          <w:tab w:val="num" w:pos="360"/>
        </w:tabs>
        <w:ind w:left="360" w:hangingChars="200" w:hanging="360"/>
      </w:pPr>
    </w:lvl>
  </w:abstractNum>
  <w:abstractNum w:abstractNumId="13" w15:restartNumberingAfterBreak="0">
    <w:nsid w:val="FFFFFF89"/>
    <w:multiLevelType w:val="singleLevel"/>
    <w:tmpl w:val="7CFEBFE8"/>
    <w:lvl w:ilvl="0">
      <w:start w:val="1"/>
      <w:numFmt w:val="bullet"/>
      <w:lvlText w:val=""/>
      <w:lvlJc w:val="left"/>
      <w:pPr>
        <w:tabs>
          <w:tab w:val="num" w:pos="360"/>
        </w:tabs>
        <w:ind w:left="360" w:hangingChars="200" w:hanging="360"/>
      </w:pPr>
      <w:rPr>
        <w:rFonts w:ascii="Wingdings" w:hAnsi="Wingdings" w:hint="default"/>
      </w:rPr>
    </w:lvl>
  </w:abstractNum>
  <w:abstractNum w:abstractNumId="14" w15:restartNumberingAfterBreak="0">
    <w:nsid w:val="19B37865"/>
    <w:multiLevelType w:val="multilevel"/>
    <w:tmpl w:val="5338E0D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7D867C59"/>
    <w:multiLevelType w:val="multilevel"/>
    <w:tmpl w:val="BC82706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3"/>
  </w:num>
  <w:num w:numId="3">
    <w:abstractNumId w:val="14"/>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4"/>
  </w:num>
  <w:num w:numId="6">
    <w:abstractNumId w:val="14"/>
  </w:num>
  <w:num w:numId="7">
    <w:abstractNumId w:val="14"/>
  </w:num>
  <w:num w:numId="8">
    <w:abstractNumId w:val="14"/>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4"/>
  </w:num>
  <w:num w:numId="11">
    <w:abstractNumId w:val="14"/>
  </w:num>
  <w:num w:numId="12">
    <w:abstractNumId w:val="14"/>
  </w:num>
  <w:num w:numId="13">
    <w:abstractNumId w:val="14"/>
  </w:num>
  <w:num w:numId="14">
    <w:abstractNumId w:val="14"/>
  </w:num>
  <w:num w:numId="15">
    <w:abstractNumId w:val="14"/>
  </w:num>
  <w:num w:numId="16">
    <w:abstractNumId w:val="12"/>
  </w:num>
  <w:num w:numId="17">
    <w:abstractNumId w:val="7"/>
  </w:num>
  <w:num w:numId="18">
    <w:abstractNumId w:val="6"/>
  </w:num>
  <w:num w:numId="19">
    <w:abstractNumId w:val="5"/>
  </w:num>
  <w:num w:numId="20">
    <w:abstractNumId w:val="4"/>
  </w:num>
  <w:num w:numId="21">
    <w:abstractNumId w:val="13"/>
  </w:num>
  <w:num w:numId="22">
    <w:abstractNumId w:val="11"/>
  </w:num>
  <w:num w:numId="23">
    <w:abstractNumId w:val="10"/>
  </w:num>
  <w:num w:numId="24">
    <w:abstractNumId w:val="9"/>
  </w:num>
  <w:num w:numId="25">
    <w:abstractNumId w:val="8"/>
  </w:num>
  <w:num w:numId="26">
    <w:abstractNumId w:val="0"/>
  </w:num>
  <w:num w:numId="2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1406E"/>
    <w:rsid w:val="00254130"/>
    <w:rsid w:val="003535C2"/>
    <w:rsid w:val="004E29B3"/>
    <w:rsid w:val="005237EE"/>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5:docId w15:val="{3BE07EB5-327C-41F5-8D1F-5DA9F1AA05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30D53"/>
  </w:style>
  <w:style w:type="paragraph" w:styleId="1">
    <w:name w:val="heading 1"/>
    <w:basedOn w:val="a"/>
    <w:next w:val="a0"/>
    <w:uiPriority w:val="9"/>
    <w:qFormat/>
    <w:rsid w:val="00B24DEA"/>
    <w:pPr>
      <w:keepNext/>
      <w:keepLines/>
      <w:pageBreakBefore/>
      <w:pBdr>
        <w:top w:val="single" w:sz="24" w:space="1" w:color="1F497D" w:themeColor="text2"/>
        <w:bottom w:val="single" w:sz="24" w:space="1" w:color="1F497D" w:themeColor="text2"/>
      </w:pBdr>
      <w:spacing w:before="480" w:afterLines="500" w:after="500"/>
      <w:outlineLvl w:val="0"/>
    </w:pPr>
    <w:rPr>
      <w:rFonts w:asciiTheme="majorHAnsi" w:eastAsiaTheme="majorEastAsia" w:hAnsiTheme="majorHAnsi" w:cstheme="majorBidi"/>
      <w:b/>
      <w:bCs/>
      <w:color w:val="345A8A" w:themeColor="accent1" w:themeShade="B5"/>
      <w:sz w:val="56"/>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5A6D83"/>
    <w:pPr>
      <w:spacing w:before="180" w:after="180"/>
      <w:ind w:firstLineChars="100" w:firstLine="100"/>
    </w:pPr>
  </w:style>
  <w:style w:type="paragraph" w:customStyle="1" w:styleId="FirstParagraph">
    <w:name w:val="First Paragraph"/>
    <w:basedOn w:val="a0"/>
    <w:next w:val="a0"/>
    <w:qFormat/>
    <w:rsid w:val="005A6D83"/>
  </w:style>
  <w:style w:type="paragraph" w:customStyle="1" w:styleId="Compact">
    <w:name w:val="Compact"/>
    <w:basedOn w:val="a0"/>
    <w:qFormat/>
    <w:pPr>
      <w:spacing w:before="36" w:after="36"/>
    </w:pPr>
  </w:style>
  <w:style w:type="paragraph" w:styleId="a5">
    <w:name w:val="Title"/>
    <w:basedOn w:val="a"/>
    <w:next w:val="a0"/>
    <w:qFormat/>
    <w:rsid w:val="00DD5E1A"/>
    <w:pPr>
      <w:keepNext/>
      <w:keepLines/>
      <w:pBdr>
        <w:top w:val="thinThickMediumGap" w:sz="24" w:space="1" w:color="auto"/>
        <w:bottom w:val="thickThinMediumGap" w:sz="24" w:space="1" w:color="auto"/>
      </w:pBdr>
      <w:spacing w:before="480" w:after="240"/>
      <w:jc w:val="center"/>
    </w:pPr>
    <w:rPr>
      <w:rFonts w:asciiTheme="majorHAnsi" w:eastAsiaTheme="majorEastAsia" w:hAnsiTheme="majorHAnsi" w:cstheme="majorBidi"/>
      <w:b/>
      <w:bCs/>
      <w:sz w:val="96"/>
      <w:szCs w:val="36"/>
    </w:rPr>
  </w:style>
  <w:style w:type="paragraph" w:styleId="a6">
    <w:name w:val="Subtitle"/>
    <w:basedOn w:val="a5"/>
    <w:next w:val="a0"/>
    <w:qFormat/>
    <w:pPr>
      <w:spacing w:before="240"/>
    </w:pPr>
    <w:rPr>
      <w:sz w:val="30"/>
      <w:szCs w:val="30"/>
    </w:rPr>
  </w:style>
  <w:style w:type="paragraph" w:customStyle="1" w:styleId="Author">
    <w:name w:val="Author"/>
    <w:next w:val="a0"/>
    <w:qFormat/>
    <w:rsid w:val="005A6D83"/>
    <w:pPr>
      <w:keepNext/>
      <w:keepLines/>
      <w:spacing w:after="1200"/>
      <w:jc w:val="right"/>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firstLine="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paragraph" w:customStyle="1" w:styleId="DefinitionTerm">
    <w:name w:val="Definition Term"/>
    <w:basedOn w:val="a"/>
    <w:next w:val="Definition"/>
    <w:rsid w:val="005237EE"/>
    <w:pPr>
      <w:keepNext/>
      <w:keepLines/>
      <w:spacing w:after="0"/>
    </w:pPr>
    <w:rPr>
      <w:rFonts w:eastAsiaTheme="majorEastAsia"/>
    </w:rPr>
  </w:style>
  <w:style w:type="paragraph" w:customStyle="1" w:styleId="Definition">
    <w:name w:val="Definition"/>
    <w:basedOn w:val="a"/>
    <w:rsid w:val="00254130"/>
    <w:pPr>
      <w:ind w:leftChars="200" w:left="200"/>
    </w:pPr>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c">
    <w:name w:val="図表番号 (文字)"/>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af">
    <w:name w:val="TOC Heading"/>
    <w:basedOn w:val="1"/>
    <w:next w:val="a0"/>
    <w:uiPriority w:val="39"/>
    <w:unhideWhenUsed/>
    <w:qFormat/>
    <w:rsid w:val="007116BE"/>
    <w:pPr>
      <w:spacing w:before="240" w:afterLines="200" w:after="20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0">
    <w:name w:val="toc 1"/>
    <w:basedOn w:val="a"/>
    <w:next w:val="a"/>
    <w:autoRedefine/>
    <w:uiPriority w:val="39"/>
    <w:unhideWhenUsed/>
    <w:rsid w:val="007305CE"/>
    <w:pPr>
      <w:spacing w:after="840" w:line="480" w:lineRule="auto"/>
      <w:ind w:leftChars="200" w:left="200"/>
      <w:contextualSpacing/>
    </w:pPr>
  </w:style>
  <w:style w:type="character" w:customStyle="1" w:styleId="a4">
    <w:name w:val="本文 (文字)"/>
    <w:basedOn w:val="a1"/>
    <w:link w:val="a0"/>
    <w:rsid w:val="005A6D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law.e-gov.go.jp/htmldata/S22/S22HO003.html" TargetMode="External"/><Relationship Id="rId3" Type="http://schemas.openxmlformats.org/officeDocument/2006/relationships/settings" Target="settings.xml"/><Relationship Id="rId7" Type="http://schemas.openxmlformats.org/officeDocument/2006/relationships/hyperlink" Target="http://law.e-gov.go.jp/htmldata/S22/S22HO003.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0</TotalTime>
  <Pages>25</Pages>
  <Words>1703</Words>
  <Characters>9708</Characters>
  <Application>Microsoft Office Word</Application>
  <DocSecurity>0</DocSecurity>
  <Lines>80</Lines>
  <Paragraphs>22</Paragraphs>
  <ScaleCrop>false</ScaleCrop>
  <HeadingPairs>
    <vt:vector size="2" baseType="variant">
      <vt:variant>
        <vt:lpstr>タイトル</vt:lpstr>
      </vt:variant>
      <vt:variant>
        <vt:i4>1</vt:i4>
      </vt:variant>
    </vt:vector>
  </HeadingPairs>
  <TitlesOfParts>
    <vt:vector size="1" baseType="lpstr">
      <vt:lpstr>日本国憲法</vt:lpstr>
    </vt:vector>
  </TitlesOfParts>
  <Company>東京工業大学</Company>
  <LinksUpToDate>false</LinksUpToDate>
  <CharactersWithSpaces>11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日本国憲法</dc:title>
  <dc:creator>（昭和二十一年十一月三日憲法）</dc:creator>
  <cp:lastModifiedBy>Ken Wakita</cp:lastModifiedBy>
  <cp:revision>3</cp:revision>
  <dcterms:created xsi:type="dcterms:W3CDTF">2017-06-22T10:09:00Z</dcterms:created>
  <dcterms:modified xsi:type="dcterms:W3CDTF">2017-06-22T10:17:00Z</dcterms:modified>
</cp:coreProperties>
</file>